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C605EF" w14:textId="77777777" w:rsidR="009A0C6B" w:rsidRPr="009C68A3" w:rsidRDefault="009A0C6B" w:rsidP="009C68A3">
      <w:pPr>
        <w:spacing w:line="360" w:lineRule="auto"/>
        <w:jc w:val="center"/>
        <w:rPr>
          <w:rStyle w:val="fontstyle21"/>
          <w:rFonts w:ascii="Times New Roman" w:eastAsia="黑体" w:hAnsi="Times New Roman" w:cs="Times New Roman"/>
          <w:b/>
          <w:sz w:val="32"/>
          <w:szCs w:val="32"/>
        </w:rPr>
      </w:pPr>
      <w:r w:rsidRPr="009C68A3">
        <w:rPr>
          <w:rStyle w:val="fontstyle21"/>
          <w:rFonts w:ascii="Times New Roman" w:eastAsia="黑体" w:hAnsi="Times New Roman" w:cs="Times New Roman" w:hint="eastAsia"/>
          <w:b/>
          <w:sz w:val="32"/>
          <w:szCs w:val="32"/>
        </w:rPr>
        <w:t>长三角物理研究中心科学家工作室</w:t>
      </w:r>
    </w:p>
    <w:p w14:paraId="79F57EF6" w14:textId="687E48C3" w:rsidR="00863C78" w:rsidRPr="004D04F5" w:rsidRDefault="00F11B93" w:rsidP="009C68A3">
      <w:pPr>
        <w:spacing w:line="360" w:lineRule="auto"/>
        <w:jc w:val="center"/>
        <w:rPr>
          <w:rStyle w:val="fontstyle21"/>
          <w:rFonts w:ascii="Times New Roman" w:hAnsi="Times New Roman" w:cs="Times New Roman"/>
          <w:b/>
        </w:rPr>
      </w:pPr>
      <w:r w:rsidRPr="009C68A3">
        <w:rPr>
          <w:rStyle w:val="fontstyle21"/>
          <w:rFonts w:ascii="Times New Roman" w:eastAsia="黑体" w:hAnsi="Times New Roman" w:cs="Times New Roman"/>
          <w:b/>
          <w:sz w:val="32"/>
          <w:szCs w:val="32"/>
        </w:rPr>
        <w:t>项目</w:t>
      </w:r>
      <w:r w:rsidR="009A0C6B" w:rsidRPr="009C68A3">
        <w:rPr>
          <w:rStyle w:val="fontstyle21"/>
          <w:rFonts w:ascii="Times New Roman" w:eastAsia="黑体" w:hAnsi="Times New Roman" w:cs="Times New Roman" w:hint="eastAsia"/>
          <w:b/>
          <w:sz w:val="32"/>
          <w:szCs w:val="32"/>
        </w:rPr>
        <w:t>计划书</w:t>
      </w:r>
    </w:p>
    <w:p w14:paraId="5A14ABCF" w14:textId="77777777" w:rsidR="00863C78" w:rsidRPr="004D04F5" w:rsidRDefault="00F11B93">
      <w:pPr>
        <w:widowControl/>
        <w:wordWrap w:val="0"/>
        <w:spacing w:line="360" w:lineRule="auto"/>
        <w:jc w:val="right"/>
        <w:rPr>
          <w:rFonts w:ascii="Times New Roman" w:eastAsia="宋体" w:hAnsi="Times New Roman" w:cs="Times New Roman"/>
          <w:color w:val="000000"/>
          <w:kern w:val="0"/>
          <w:sz w:val="22"/>
        </w:rPr>
      </w:pPr>
      <w:r w:rsidRPr="004D04F5">
        <w:rPr>
          <w:rFonts w:ascii="Times New Roman" w:eastAsia="宋体" w:hAnsi="Times New Roman" w:cs="Times New Roman"/>
          <w:color w:val="000000"/>
          <w:kern w:val="0"/>
          <w:sz w:val="22"/>
        </w:rPr>
        <w:t>项目编号</w:t>
      </w:r>
      <w:r w:rsidRPr="004D04F5">
        <w:rPr>
          <w:rFonts w:ascii="Times New Roman" w:eastAsia="宋体" w:hAnsi="Times New Roman" w:cs="Times New Roman"/>
          <w:color w:val="000000"/>
          <w:kern w:val="0"/>
          <w:sz w:val="22"/>
        </w:rPr>
        <w:t xml:space="preserve">:           </w:t>
      </w:r>
    </w:p>
    <w:tbl>
      <w:tblPr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1129"/>
        <w:gridCol w:w="1991"/>
        <w:gridCol w:w="1419"/>
        <w:gridCol w:w="1386"/>
        <w:gridCol w:w="1525"/>
        <w:gridCol w:w="2178"/>
      </w:tblGrid>
      <w:tr w:rsidR="00F56510" w:rsidRPr="00981C6F" w14:paraId="4C64323F" w14:textId="77777777" w:rsidTr="00424AF9">
        <w:trPr>
          <w:trHeight w:val="360"/>
          <w:jc w:val="center"/>
        </w:trPr>
        <w:tc>
          <w:tcPr>
            <w:tcW w:w="5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101B8F" w14:textId="39ABCED5" w:rsidR="00863C78" w:rsidRPr="00981C6F" w:rsidRDefault="00BB1E9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单位名称</w:t>
            </w:r>
          </w:p>
        </w:tc>
        <w:tc>
          <w:tcPr>
            <w:tcW w:w="17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FE245A" w14:textId="5FC5C054" w:rsidR="00863C78" w:rsidRPr="004D04F5" w:rsidRDefault="00863C7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C55DA6" w14:textId="77777777" w:rsidR="00863C78" w:rsidRPr="004D04F5" w:rsidRDefault="00F11B9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D04F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法人代表</w:t>
            </w:r>
          </w:p>
        </w:tc>
        <w:tc>
          <w:tcPr>
            <w:tcW w:w="192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A671B0" w14:textId="2A804A4B" w:rsidR="00863C78" w:rsidRPr="004D04F5" w:rsidRDefault="00863C7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F56510" w:rsidRPr="00981C6F" w14:paraId="5EFA19DF" w14:textId="77777777" w:rsidTr="00424AF9">
        <w:trPr>
          <w:trHeight w:val="360"/>
          <w:jc w:val="center"/>
        </w:trPr>
        <w:tc>
          <w:tcPr>
            <w:tcW w:w="5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E87567" w14:textId="77777777" w:rsidR="00863C78" w:rsidRPr="004D04F5" w:rsidRDefault="00F11B9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981C6F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联系地址</w:t>
            </w:r>
          </w:p>
        </w:tc>
        <w:tc>
          <w:tcPr>
            <w:tcW w:w="17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ECB415" w14:textId="40702D22" w:rsidR="00863C78" w:rsidRPr="004D04F5" w:rsidRDefault="00863C7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C53DEE" w14:textId="77777777" w:rsidR="00863C78" w:rsidRPr="004D04F5" w:rsidRDefault="00F11B9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D04F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邮编</w:t>
            </w:r>
          </w:p>
        </w:tc>
        <w:tc>
          <w:tcPr>
            <w:tcW w:w="192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E5A510" w14:textId="16AEEA07" w:rsidR="00863C78" w:rsidRPr="004D04F5" w:rsidRDefault="00863C7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065207" w:rsidRPr="00981C6F" w14:paraId="6BE84999" w14:textId="77777777" w:rsidTr="00424AF9">
        <w:trPr>
          <w:trHeight w:val="360"/>
          <w:jc w:val="center"/>
        </w:trPr>
        <w:tc>
          <w:tcPr>
            <w:tcW w:w="58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BF6FA8" w14:textId="77777777" w:rsidR="00863C78" w:rsidRPr="00981C6F" w:rsidRDefault="00F11B9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981C6F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概况</w:t>
            </w:r>
          </w:p>
        </w:tc>
        <w:tc>
          <w:tcPr>
            <w:tcW w:w="10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2B4C3C" w14:textId="77777777" w:rsidR="00863C78" w:rsidRPr="004D04F5" w:rsidRDefault="00F11B9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D04F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在职人数</w:t>
            </w:r>
          </w:p>
        </w:tc>
        <w:tc>
          <w:tcPr>
            <w:tcW w:w="73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186939" w14:textId="77777777" w:rsidR="00863C78" w:rsidRPr="004D04F5" w:rsidRDefault="00F11B9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D04F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7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8977DE" w14:textId="77777777" w:rsidR="00863C78" w:rsidRPr="004D04F5" w:rsidRDefault="00F11B9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D04F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注册资金</w:t>
            </w:r>
          </w:p>
        </w:tc>
        <w:tc>
          <w:tcPr>
            <w:tcW w:w="192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C8300E" w14:textId="77777777" w:rsidR="00863C78" w:rsidRPr="004D04F5" w:rsidRDefault="00F11B9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D04F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</w:tr>
      <w:tr w:rsidR="00065207" w:rsidRPr="00981C6F" w14:paraId="222D60F8" w14:textId="77777777" w:rsidTr="00424AF9">
        <w:trPr>
          <w:trHeight w:val="360"/>
          <w:jc w:val="center"/>
        </w:trPr>
        <w:tc>
          <w:tcPr>
            <w:tcW w:w="58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5C5B7B" w14:textId="77777777" w:rsidR="00863C78" w:rsidRPr="00981C6F" w:rsidRDefault="00863C7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0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2E62E9" w14:textId="77777777" w:rsidR="00863C78" w:rsidRPr="00981C6F" w:rsidRDefault="00F11B9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981C6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兼职人数</w:t>
            </w:r>
          </w:p>
        </w:tc>
        <w:tc>
          <w:tcPr>
            <w:tcW w:w="73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956DB2" w14:textId="77777777" w:rsidR="00863C78" w:rsidRPr="00981C6F" w:rsidRDefault="00F11B9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981C6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7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9E129F" w14:textId="77777777" w:rsidR="00863C78" w:rsidRPr="00981C6F" w:rsidRDefault="00F11B9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981C6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成立时间</w:t>
            </w:r>
          </w:p>
        </w:tc>
        <w:tc>
          <w:tcPr>
            <w:tcW w:w="192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3CFFC8" w14:textId="77777777" w:rsidR="00863C78" w:rsidRPr="00981C6F" w:rsidRDefault="00F11B9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981C6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 xml:space="preserve">　</w:t>
            </w:r>
          </w:p>
        </w:tc>
      </w:tr>
      <w:tr w:rsidR="00065207" w:rsidRPr="00981C6F" w14:paraId="74800753" w14:textId="77777777" w:rsidTr="00424AF9">
        <w:trPr>
          <w:trHeight w:val="360"/>
          <w:jc w:val="center"/>
        </w:trPr>
        <w:tc>
          <w:tcPr>
            <w:tcW w:w="586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EDBE3E" w14:textId="77777777" w:rsidR="00863C78" w:rsidRPr="004D04F5" w:rsidRDefault="00F11B9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981C6F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研究方向</w:t>
            </w:r>
          </w:p>
        </w:tc>
        <w:tc>
          <w:tcPr>
            <w:tcW w:w="1771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A83A8C" w14:textId="14DC6A7F" w:rsidR="00863C78" w:rsidRPr="004D04F5" w:rsidRDefault="00863C7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2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DAE786" w14:textId="77777777" w:rsidR="00863C78" w:rsidRPr="004D04F5" w:rsidRDefault="00F11B9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D04F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联系人</w:t>
            </w:r>
          </w:p>
        </w:tc>
        <w:tc>
          <w:tcPr>
            <w:tcW w:w="7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F0D148" w14:textId="77777777" w:rsidR="00863C78" w:rsidRPr="004D04F5" w:rsidRDefault="00F11B9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D04F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姓名</w:t>
            </w:r>
          </w:p>
        </w:tc>
        <w:tc>
          <w:tcPr>
            <w:tcW w:w="11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996338" w14:textId="4F54CCA8" w:rsidR="00863C78" w:rsidRPr="004D04F5" w:rsidRDefault="00863C7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065207" w:rsidRPr="00981C6F" w14:paraId="7DB5342B" w14:textId="77777777" w:rsidTr="00424AF9">
        <w:trPr>
          <w:trHeight w:val="360"/>
          <w:jc w:val="center"/>
        </w:trPr>
        <w:tc>
          <w:tcPr>
            <w:tcW w:w="586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5ECE4" w14:textId="77777777" w:rsidR="00863C78" w:rsidRPr="00981C6F" w:rsidRDefault="00863C7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771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DE83A" w14:textId="77777777" w:rsidR="00863C78" w:rsidRPr="00981C6F" w:rsidRDefault="00863C7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2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2ED95" w14:textId="77777777" w:rsidR="00863C78" w:rsidRPr="00981C6F" w:rsidRDefault="00863C7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A15859" w14:textId="77777777" w:rsidR="00863C78" w:rsidRPr="00981C6F" w:rsidRDefault="00F11B9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981C6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电话</w:t>
            </w:r>
          </w:p>
        </w:tc>
        <w:tc>
          <w:tcPr>
            <w:tcW w:w="11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C74BD6" w14:textId="033C3921" w:rsidR="00863C78" w:rsidRPr="00981C6F" w:rsidRDefault="00863C7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065207" w:rsidRPr="00981C6F" w14:paraId="1828034F" w14:textId="77777777" w:rsidTr="00424AF9">
        <w:trPr>
          <w:trHeight w:val="360"/>
          <w:jc w:val="center"/>
        </w:trPr>
        <w:tc>
          <w:tcPr>
            <w:tcW w:w="586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9F5740" w14:textId="77777777" w:rsidR="00863C78" w:rsidRPr="00981C6F" w:rsidRDefault="00863C7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771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2EF05" w14:textId="77777777" w:rsidR="00863C78" w:rsidRPr="00981C6F" w:rsidRDefault="00863C7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2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85236" w14:textId="77777777" w:rsidR="00863C78" w:rsidRPr="00981C6F" w:rsidRDefault="00863C7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76885A" w14:textId="77777777" w:rsidR="00863C78" w:rsidRPr="00981C6F" w:rsidRDefault="00F11B9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981C6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邮箱</w:t>
            </w:r>
          </w:p>
        </w:tc>
        <w:tc>
          <w:tcPr>
            <w:tcW w:w="11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59E160" w14:textId="38685046" w:rsidR="00863C78" w:rsidRPr="00981C6F" w:rsidRDefault="00863C78" w:rsidP="002625BD">
            <w:pPr>
              <w:ind w:leftChars="-171" w:left="1507" w:hangingChars="848" w:hanging="1866"/>
              <w:jc w:val="center"/>
              <w:rPr>
                <w:rFonts w:ascii="Times New Roman" w:eastAsia="仿宋" w:hAnsi="Times New Roman" w:cs="Times New Roman"/>
                <w:sz w:val="22"/>
              </w:rPr>
            </w:pPr>
          </w:p>
        </w:tc>
      </w:tr>
      <w:tr w:rsidR="00F56510" w:rsidRPr="00981C6F" w14:paraId="7A43FB72" w14:textId="77777777" w:rsidTr="00424AF9">
        <w:trPr>
          <w:trHeight w:val="360"/>
          <w:jc w:val="center"/>
        </w:trPr>
        <w:tc>
          <w:tcPr>
            <w:tcW w:w="5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3A299" w14:textId="77777777" w:rsidR="00863C78" w:rsidRPr="004D04F5" w:rsidRDefault="00F11B9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981C6F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项目名称</w:t>
            </w:r>
          </w:p>
        </w:tc>
        <w:tc>
          <w:tcPr>
            <w:tcW w:w="17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51AA90" w14:textId="66EE452E" w:rsidR="00863C78" w:rsidRPr="004D04F5" w:rsidRDefault="00863C7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092E22" w14:textId="77777777" w:rsidR="00863C78" w:rsidRPr="004D04F5" w:rsidRDefault="00F11B9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D04F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项目负责人</w:t>
            </w:r>
          </w:p>
        </w:tc>
        <w:tc>
          <w:tcPr>
            <w:tcW w:w="192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3B7D54" w14:textId="5DE0D4A5" w:rsidR="00863C78" w:rsidRPr="004D04F5" w:rsidRDefault="00863C7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863C78" w:rsidRPr="00981C6F" w14:paraId="5E82D249" w14:textId="77777777" w:rsidTr="00424AF9">
        <w:trPr>
          <w:trHeight w:val="360"/>
          <w:jc w:val="center"/>
        </w:trPr>
        <w:tc>
          <w:tcPr>
            <w:tcW w:w="5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122F0A" w14:textId="77777777" w:rsidR="00863C78" w:rsidRPr="004D04F5" w:rsidRDefault="00F11B9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981C6F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项目资金</w:t>
            </w:r>
          </w:p>
        </w:tc>
        <w:tc>
          <w:tcPr>
            <w:tcW w:w="4414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35864" w14:textId="22DEAE26" w:rsidR="00863C78" w:rsidRPr="004D04F5" w:rsidRDefault="00F11B93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D04F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□</w:t>
            </w:r>
            <w:r w:rsidRPr="004D04F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自带</w:t>
            </w:r>
            <w:r w:rsidRPr="004D04F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     </w:t>
            </w:r>
            <w:r w:rsidR="008176E5" w:rsidRPr="004D04F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□</w:t>
            </w:r>
            <w:r w:rsidRPr="004D04F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外部投资</w:t>
            </w:r>
            <w:r w:rsidRPr="004D04F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    □</w:t>
            </w:r>
            <w:r w:rsidRPr="004D04F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无</w:t>
            </w:r>
          </w:p>
        </w:tc>
      </w:tr>
      <w:tr w:rsidR="002E7FF7" w:rsidRPr="00981C6F" w14:paraId="1474D2E9" w14:textId="77777777" w:rsidTr="00424AF9">
        <w:trPr>
          <w:trHeight w:val="360"/>
          <w:jc w:val="center"/>
        </w:trPr>
        <w:tc>
          <w:tcPr>
            <w:tcW w:w="5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A322E" w14:textId="77777777" w:rsidR="002E7FF7" w:rsidRPr="00981C6F" w:rsidRDefault="002E7FF7" w:rsidP="002E7FF7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981C6F">
              <w:rPr>
                <w:rFonts w:ascii="Times New Roman" w:eastAsia="宋体" w:hAnsi="Times New Roman" w:cs="Times New Roman"/>
                <w:color w:val="000000"/>
                <w:szCs w:val="21"/>
              </w:rPr>
              <w:t>团队成员</w:t>
            </w:r>
          </w:p>
        </w:tc>
        <w:tc>
          <w:tcPr>
            <w:tcW w:w="10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F3EB9E" w14:textId="78E76C2D" w:rsidR="002E7FF7" w:rsidRPr="004D04F5" w:rsidRDefault="002E7FF7" w:rsidP="002E7FF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A31599" w14:textId="6B38B0E7" w:rsidR="002E7FF7" w:rsidRPr="004D04F5" w:rsidRDefault="002E7FF7" w:rsidP="002E7FF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80322C" w14:textId="5B33BF24" w:rsidR="002E7FF7" w:rsidRPr="004D04F5" w:rsidRDefault="002E7FF7" w:rsidP="002E7FF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11A68B" w14:textId="6A79BC25" w:rsidR="002E7FF7" w:rsidRPr="004D04F5" w:rsidRDefault="002E7FF7" w:rsidP="002E7FF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1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2ECCD4" w14:textId="154A9D1A" w:rsidR="002E7FF7" w:rsidRPr="004D04F5" w:rsidRDefault="002E7FF7" w:rsidP="002E7FF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2E7FF7" w:rsidRPr="00981C6F" w14:paraId="2C57CA8F" w14:textId="77777777" w:rsidTr="00424AF9">
        <w:trPr>
          <w:trHeight w:val="360"/>
          <w:jc w:val="center"/>
        </w:trPr>
        <w:tc>
          <w:tcPr>
            <w:tcW w:w="5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BEBB7" w14:textId="77777777" w:rsidR="002E7FF7" w:rsidRPr="00981C6F" w:rsidRDefault="002E7FF7" w:rsidP="002E7FF7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981C6F">
              <w:rPr>
                <w:rFonts w:ascii="Times New Roman" w:eastAsia="宋体" w:hAnsi="Times New Roman" w:cs="Times New Roman"/>
                <w:color w:val="000000"/>
                <w:szCs w:val="21"/>
              </w:rPr>
              <w:t>学历</w:t>
            </w:r>
          </w:p>
        </w:tc>
        <w:tc>
          <w:tcPr>
            <w:tcW w:w="10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EB8BB" w14:textId="43C4E607" w:rsidR="002E7FF7" w:rsidRPr="004D04F5" w:rsidRDefault="002E7FF7" w:rsidP="002E7FF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8AF7" w14:textId="752FBF25" w:rsidR="002E7FF7" w:rsidRPr="004D04F5" w:rsidRDefault="002E7FF7" w:rsidP="002E7FF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5D05F0" w14:textId="37CE0201" w:rsidR="002E7FF7" w:rsidRPr="004D04F5" w:rsidRDefault="002E7FF7" w:rsidP="002E7FF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B9AAB7" w14:textId="391D658F" w:rsidR="002E7FF7" w:rsidRPr="004D04F5" w:rsidRDefault="002E7FF7" w:rsidP="002E7FF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1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D72949" w14:textId="612DE7AB" w:rsidR="002E7FF7" w:rsidRPr="004D04F5" w:rsidRDefault="002E7FF7" w:rsidP="002E7FF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2E7FF7" w:rsidRPr="00981C6F" w14:paraId="5BA2A759" w14:textId="77777777" w:rsidTr="00424AF9">
        <w:trPr>
          <w:trHeight w:val="360"/>
          <w:jc w:val="center"/>
        </w:trPr>
        <w:tc>
          <w:tcPr>
            <w:tcW w:w="5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29F4C" w14:textId="77777777" w:rsidR="002E7FF7" w:rsidRPr="00981C6F" w:rsidRDefault="002E7FF7" w:rsidP="002E7FF7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981C6F">
              <w:rPr>
                <w:rFonts w:ascii="Times New Roman" w:eastAsia="宋体" w:hAnsi="Times New Roman" w:cs="Times New Roman"/>
                <w:color w:val="000000"/>
                <w:szCs w:val="21"/>
              </w:rPr>
              <w:t>研究方向</w:t>
            </w:r>
          </w:p>
        </w:tc>
        <w:tc>
          <w:tcPr>
            <w:tcW w:w="10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60E29" w14:textId="29B0D573" w:rsidR="002E7FF7" w:rsidRPr="004D04F5" w:rsidRDefault="002E7FF7" w:rsidP="002E7FF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A15C9" w14:textId="550486B6" w:rsidR="002E7FF7" w:rsidRPr="004D04F5" w:rsidRDefault="002E7FF7" w:rsidP="002E7FF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A28029" w14:textId="762DC5A7" w:rsidR="002E7FF7" w:rsidRPr="004D04F5" w:rsidRDefault="002E7FF7" w:rsidP="002E7FF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1B6AF5" w14:textId="2C1D2C00" w:rsidR="002E7FF7" w:rsidRPr="004D04F5" w:rsidRDefault="002E7FF7" w:rsidP="002E7FF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1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E2E61C" w14:textId="73B9707C" w:rsidR="002E7FF7" w:rsidRPr="004D04F5" w:rsidRDefault="002E7FF7" w:rsidP="002E7FF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8176E5" w:rsidRPr="00981C6F" w14:paraId="3FCCB060" w14:textId="77777777" w:rsidTr="00424AF9">
        <w:trPr>
          <w:trHeight w:val="360"/>
          <w:jc w:val="center"/>
        </w:trPr>
        <w:tc>
          <w:tcPr>
            <w:tcW w:w="5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ADFBF" w14:textId="77777777" w:rsidR="008176E5" w:rsidRPr="004D04F5" w:rsidRDefault="008176E5" w:rsidP="008176E5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981C6F">
              <w:rPr>
                <w:rFonts w:ascii="Times New Roman" w:eastAsia="宋体" w:hAnsi="Times New Roman" w:cs="Times New Roman"/>
                <w:color w:val="000000"/>
                <w:szCs w:val="21"/>
              </w:rPr>
              <w:t>职称</w:t>
            </w:r>
            <w:r w:rsidRPr="00981C6F">
              <w:rPr>
                <w:rFonts w:ascii="Times New Roman" w:eastAsia="宋体" w:hAnsi="Times New Roman" w:cs="Times New Roman"/>
                <w:color w:val="000000"/>
                <w:szCs w:val="21"/>
              </w:rPr>
              <w:t>/</w:t>
            </w:r>
            <w:r w:rsidRPr="004D04F5">
              <w:rPr>
                <w:rFonts w:ascii="Times New Roman" w:eastAsia="宋体" w:hAnsi="Times New Roman" w:cs="Times New Roman"/>
                <w:color w:val="000000"/>
                <w:szCs w:val="21"/>
              </w:rPr>
              <w:t>称号</w:t>
            </w:r>
          </w:p>
        </w:tc>
        <w:tc>
          <w:tcPr>
            <w:tcW w:w="10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650C4" w14:textId="3509195B" w:rsidR="008176E5" w:rsidRPr="004D04F5" w:rsidRDefault="008176E5" w:rsidP="008176E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3559C1" w14:textId="1481077E" w:rsidR="008176E5" w:rsidRPr="004D04F5" w:rsidRDefault="008176E5" w:rsidP="008176E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0FFFB" w14:textId="4E46FDBC" w:rsidR="008176E5" w:rsidRPr="004D04F5" w:rsidRDefault="008176E5" w:rsidP="008176E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2902DE" w14:textId="2000804E" w:rsidR="008176E5" w:rsidRPr="004D04F5" w:rsidRDefault="008176E5" w:rsidP="008176E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1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5FF1D2" w14:textId="7FF974BD" w:rsidR="008176E5" w:rsidRPr="004D04F5" w:rsidRDefault="008176E5" w:rsidP="008176E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2E7FF7" w:rsidRPr="00981C6F" w14:paraId="511CA86D" w14:textId="77777777" w:rsidTr="00424AF9">
        <w:trPr>
          <w:trHeight w:val="360"/>
          <w:jc w:val="center"/>
        </w:trPr>
        <w:tc>
          <w:tcPr>
            <w:tcW w:w="5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7175C" w14:textId="77777777" w:rsidR="002E7FF7" w:rsidRPr="00981C6F" w:rsidRDefault="002E7FF7" w:rsidP="002E7FF7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981C6F">
              <w:rPr>
                <w:rFonts w:ascii="Times New Roman" w:eastAsia="宋体" w:hAnsi="Times New Roman" w:cs="Times New Roman"/>
                <w:color w:val="000000"/>
                <w:szCs w:val="21"/>
              </w:rPr>
              <w:t>获奖情况</w:t>
            </w:r>
          </w:p>
        </w:tc>
        <w:tc>
          <w:tcPr>
            <w:tcW w:w="10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67FF04" w14:textId="391E94D2" w:rsidR="002E7FF7" w:rsidRPr="004D04F5" w:rsidRDefault="002E7FF7" w:rsidP="002E7FF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AEE0B9" w14:textId="0493F6E7" w:rsidR="002E7FF7" w:rsidRPr="004D04F5" w:rsidRDefault="002E7FF7" w:rsidP="002E7FF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FC964" w14:textId="5E01C29D" w:rsidR="002E7FF7" w:rsidRPr="004D04F5" w:rsidRDefault="002E7FF7" w:rsidP="002E7FF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0DB86F" w14:textId="77777777" w:rsidR="002E7FF7" w:rsidRPr="004D04F5" w:rsidRDefault="002E7FF7" w:rsidP="002E7FF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1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697E3D" w14:textId="77777777" w:rsidR="002E7FF7" w:rsidRPr="004D04F5" w:rsidRDefault="002E7FF7" w:rsidP="002E7FF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2E7FF7" w:rsidRPr="00981C6F" w14:paraId="5E0672A1" w14:textId="77777777" w:rsidTr="00424AF9">
        <w:trPr>
          <w:trHeight w:val="360"/>
          <w:jc w:val="center"/>
        </w:trPr>
        <w:tc>
          <w:tcPr>
            <w:tcW w:w="586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6391B" w14:textId="77777777" w:rsidR="002E7FF7" w:rsidRPr="004D04F5" w:rsidRDefault="002E7FF7" w:rsidP="002E7FF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D04F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项目</w:t>
            </w:r>
          </w:p>
          <w:p w14:paraId="3329C4FC" w14:textId="77777777" w:rsidR="002E7FF7" w:rsidRPr="004D04F5" w:rsidRDefault="002E7FF7" w:rsidP="002E7FF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D04F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概述</w:t>
            </w:r>
          </w:p>
        </w:tc>
        <w:tc>
          <w:tcPr>
            <w:tcW w:w="4414" w:type="pct"/>
            <w:gridSpan w:val="5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4A009E" w14:textId="6540112E" w:rsidR="002E7FF7" w:rsidRPr="004D04F5" w:rsidRDefault="002E7FF7" w:rsidP="002E7FF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2E7FF7" w:rsidRPr="00981C6F" w14:paraId="0E426009" w14:textId="77777777" w:rsidTr="00424AF9">
        <w:trPr>
          <w:trHeight w:val="360"/>
          <w:jc w:val="center"/>
        </w:trPr>
        <w:tc>
          <w:tcPr>
            <w:tcW w:w="586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88466" w14:textId="77777777" w:rsidR="002E7FF7" w:rsidRPr="00981C6F" w:rsidRDefault="002E7FF7" w:rsidP="002E7FF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414" w:type="pct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C04D7" w14:textId="77777777" w:rsidR="002E7FF7" w:rsidRPr="00981C6F" w:rsidRDefault="002E7FF7" w:rsidP="002E7FF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2E7FF7" w:rsidRPr="00981C6F" w14:paraId="4FBE62BA" w14:textId="77777777" w:rsidTr="00424AF9">
        <w:trPr>
          <w:trHeight w:val="360"/>
          <w:jc w:val="center"/>
        </w:trPr>
        <w:tc>
          <w:tcPr>
            <w:tcW w:w="586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AE807" w14:textId="77777777" w:rsidR="002E7FF7" w:rsidRPr="00981C6F" w:rsidRDefault="002E7FF7" w:rsidP="002E7FF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414" w:type="pct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541534" w14:textId="77777777" w:rsidR="002E7FF7" w:rsidRPr="00981C6F" w:rsidRDefault="002E7FF7" w:rsidP="002E7FF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2E7FF7" w:rsidRPr="00981C6F" w14:paraId="44DCEEB9" w14:textId="77777777" w:rsidTr="00424AF9">
        <w:trPr>
          <w:trHeight w:val="360"/>
          <w:jc w:val="center"/>
        </w:trPr>
        <w:tc>
          <w:tcPr>
            <w:tcW w:w="586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E568E" w14:textId="77777777" w:rsidR="002E7FF7" w:rsidRPr="00981C6F" w:rsidRDefault="002E7FF7" w:rsidP="002E7FF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414" w:type="pct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AB6F62" w14:textId="77777777" w:rsidR="002E7FF7" w:rsidRPr="00981C6F" w:rsidRDefault="002E7FF7" w:rsidP="002E7FF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2E7FF7" w:rsidRPr="00981C6F" w14:paraId="5C954348" w14:textId="77777777" w:rsidTr="00424AF9">
        <w:trPr>
          <w:trHeight w:val="360"/>
          <w:jc w:val="center"/>
        </w:trPr>
        <w:tc>
          <w:tcPr>
            <w:tcW w:w="586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F0D2A" w14:textId="77777777" w:rsidR="002E7FF7" w:rsidRPr="00981C6F" w:rsidRDefault="002E7FF7" w:rsidP="002E7FF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414" w:type="pct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8FBEB" w14:textId="77777777" w:rsidR="002E7FF7" w:rsidRPr="00981C6F" w:rsidRDefault="002E7FF7" w:rsidP="002E7FF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2E7FF7" w:rsidRPr="00981C6F" w14:paraId="3AFC84F8" w14:textId="77777777" w:rsidTr="00424AF9">
        <w:trPr>
          <w:trHeight w:val="360"/>
          <w:jc w:val="center"/>
        </w:trPr>
        <w:tc>
          <w:tcPr>
            <w:tcW w:w="586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4303FC" w14:textId="77777777" w:rsidR="002E7FF7" w:rsidRPr="00981C6F" w:rsidRDefault="002E7FF7" w:rsidP="002E7FF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414" w:type="pct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FCCACA" w14:textId="77777777" w:rsidR="002E7FF7" w:rsidRPr="00981C6F" w:rsidRDefault="002E7FF7" w:rsidP="002E7FF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2E7FF7" w:rsidRPr="00981C6F" w14:paraId="14F2F3DB" w14:textId="77777777" w:rsidTr="00424AF9">
        <w:trPr>
          <w:trHeight w:val="360"/>
          <w:jc w:val="center"/>
        </w:trPr>
        <w:tc>
          <w:tcPr>
            <w:tcW w:w="586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5F2EB" w14:textId="77777777" w:rsidR="002E7FF7" w:rsidRPr="00981C6F" w:rsidRDefault="002E7FF7" w:rsidP="002E7FF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414" w:type="pct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C4C62A" w14:textId="77777777" w:rsidR="002E7FF7" w:rsidRPr="00981C6F" w:rsidRDefault="002E7FF7" w:rsidP="002E7FF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2E7FF7" w:rsidRPr="00981C6F" w14:paraId="30247E89" w14:textId="77777777" w:rsidTr="00424AF9">
        <w:trPr>
          <w:trHeight w:val="312"/>
          <w:jc w:val="center"/>
        </w:trPr>
        <w:tc>
          <w:tcPr>
            <w:tcW w:w="586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1CDAF" w14:textId="77777777" w:rsidR="002E7FF7" w:rsidRPr="00981C6F" w:rsidRDefault="002E7FF7" w:rsidP="002E7FF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414" w:type="pct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C8418" w14:textId="77777777" w:rsidR="002E7FF7" w:rsidRPr="00981C6F" w:rsidRDefault="002E7FF7" w:rsidP="002E7FF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2E7FF7" w:rsidRPr="00981C6F" w14:paraId="4C1AED38" w14:textId="77777777" w:rsidTr="00424AF9">
        <w:trPr>
          <w:trHeight w:val="360"/>
          <w:jc w:val="center"/>
        </w:trPr>
        <w:tc>
          <w:tcPr>
            <w:tcW w:w="586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17243E" w14:textId="77777777" w:rsidR="002E7FF7" w:rsidRPr="00981C6F" w:rsidRDefault="002E7FF7" w:rsidP="002E7FF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981C6F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项目</w:t>
            </w:r>
          </w:p>
          <w:p w14:paraId="29D6032A" w14:textId="77777777" w:rsidR="002E7FF7" w:rsidRPr="004D04F5" w:rsidRDefault="002E7FF7" w:rsidP="002E7FF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D04F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运营</w:t>
            </w:r>
          </w:p>
          <w:p w14:paraId="12443549" w14:textId="77777777" w:rsidR="002E7FF7" w:rsidRPr="004D04F5" w:rsidRDefault="002E7FF7" w:rsidP="002E7FF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D04F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计划</w:t>
            </w:r>
          </w:p>
        </w:tc>
        <w:tc>
          <w:tcPr>
            <w:tcW w:w="1771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2F0DC6" w14:textId="65E00A32" w:rsidR="002E7FF7" w:rsidRPr="004D04F5" w:rsidRDefault="002E7FF7" w:rsidP="002E7FF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20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902510" w14:textId="6FC3ACE0" w:rsidR="002E7FF7" w:rsidRPr="00981C6F" w:rsidRDefault="002E7FF7" w:rsidP="002E7FF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D04F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申</w:t>
            </w:r>
            <w:r w:rsidR="002E411D" w:rsidRPr="004D04F5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报</w:t>
            </w:r>
            <w:r w:rsidRPr="004D04F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br/>
            </w:r>
            <w:r w:rsidR="009A0C6B" w:rsidRPr="00981C6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单位</w:t>
            </w:r>
            <w:r w:rsidRPr="00981C6F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br/>
            </w:r>
            <w:r w:rsidRPr="00981C6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盖章</w:t>
            </w:r>
          </w:p>
        </w:tc>
        <w:tc>
          <w:tcPr>
            <w:tcW w:w="1923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EA899D" w14:textId="77777777" w:rsidR="002E7FF7" w:rsidRPr="00981C6F" w:rsidRDefault="002E7FF7" w:rsidP="002E7FF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981C6F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br/>
            </w:r>
            <w:r w:rsidRPr="00981C6F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br/>
            </w:r>
            <w:r w:rsidRPr="00981C6F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br/>
            </w:r>
          </w:p>
          <w:p w14:paraId="20AE2BB9" w14:textId="77777777" w:rsidR="002E7FF7" w:rsidRPr="00981C6F" w:rsidRDefault="002E7FF7" w:rsidP="002E7FF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  <w:p w14:paraId="54D009F5" w14:textId="77777777" w:rsidR="002E7FF7" w:rsidRPr="00981C6F" w:rsidRDefault="002E7FF7" w:rsidP="002E7FF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981C6F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br/>
            </w:r>
            <w:r w:rsidRPr="00981C6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盖章：</w:t>
            </w:r>
            <w:r w:rsidRPr="00981C6F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br/>
              <w:t xml:space="preserve">          </w:t>
            </w:r>
            <w:r w:rsidRPr="00981C6F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br/>
              <w:t xml:space="preserve">       </w:t>
            </w:r>
            <w:r w:rsidRPr="00981C6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年</w:t>
            </w:r>
            <w:r w:rsidRPr="00981C6F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  </w:t>
            </w:r>
            <w:r w:rsidRPr="00981C6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月</w:t>
            </w:r>
            <w:r w:rsidRPr="00981C6F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  </w:t>
            </w:r>
            <w:r w:rsidRPr="00981C6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日</w:t>
            </w:r>
          </w:p>
        </w:tc>
      </w:tr>
      <w:tr w:rsidR="002E7FF7" w:rsidRPr="00981C6F" w14:paraId="74B018C8" w14:textId="77777777" w:rsidTr="00424AF9">
        <w:trPr>
          <w:trHeight w:val="360"/>
          <w:jc w:val="center"/>
        </w:trPr>
        <w:tc>
          <w:tcPr>
            <w:tcW w:w="586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0B68CB" w14:textId="77777777" w:rsidR="002E7FF7" w:rsidRPr="00981C6F" w:rsidRDefault="002E7FF7" w:rsidP="002E7FF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771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FF95C" w14:textId="77777777" w:rsidR="002E7FF7" w:rsidRPr="00981C6F" w:rsidRDefault="002E7FF7" w:rsidP="002E7FF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20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CDE815" w14:textId="77777777" w:rsidR="002E7FF7" w:rsidRPr="00981C6F" w:rsidRDefault="002E7FF7" w:rsidP="002E7FF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923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4D472C" w14:textId="77777777" w:rsidR="002E7FF7" w:rsidRPr="00981C6F" w:rsidRDefault="002E7FF7" w:rsidP="002E7FF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2E7FF7" w:rsidRPr="00981C6F" w14:paraId="36C1D28D" w14:textId="77777777" w:rsidTr="00424AF9">
        <w:trPr>
          <w:trHeight w:val="360"/>
          <w:jc w:val="center"/>
        </w:trPr>
        <w:tc>
          <w:tcPr>
            <w:tcW w:w="586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B39A88" w14:textId="77777777" w:rsidR="002E7FF7" w:rsidRPr="00981C6F" w:rsidRDefault="002E7FF7" w:rsidP="002E7FF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771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C2035" w14:textId="77777777" w:rsidR="002E7FF7" w:rsidRPr="00981C6F" w:rsidRDefault="002E7FF7" w:rsidP="002E7FF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20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AC7210" w14:textId="77777777" w:rsidR="002E7FF7" w:rsidRPr="00981C6F" w:rsidRDefault="002E7FF7" w:rsidP="002E7FF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923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A09D5E" w14:textId="77777777" w:rsidR="002E7FF7" w:rsidRPr="00981C6F" w:rsidRDefault="002E7FF7" w:rsidP="002E7FF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2E7FF7" w:rsidRPr="00981C6F" w14:paraId="65D3305F" w14:textId="77777777" w:rsidTr="00424AF9">
        <w:trPr>
          <w:trHeight w:val="360"/>
          <w:jc w:val="center"/>
        </w:trPr>
        <w:tc>
          <w:tcPr>
            <w:tcW w:w="586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735ED" w14:textId="77777777" w:rsidR="002E7FF7" w:rsidRPr="00981C6F" w:rsidRDefault="002E7FF7" w:rsidP="002E7FF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771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CA29C" w14:textId="77777777" w:rsidR="002E7FF7" w:rsidRPr="00981C6F" w:rsidRDefault="002E7FF7" w:rsidP="002E7FF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20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170885" w14:textId="77777777" w:rsidR="002E7FF7" w:rsidRPr="00981C6F" w:rsidRDefault="002E7FF7" w:rsidP="002E7FF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923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AECBF4" w14:textId="77777777" w:rsidR="002E7FF7" w:rsidRPr="00981C6F" w:rsidRDefault="002E7FF7" w:rsidP="002E7FF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2E7FF7" w:rsidRPr="00981C6F" w14:paraId="08D7666C" w14:textId="77777777" w:rsidTr="00424AF9">
        <w:trPr>
          <w:trHeight w:val="360"/>
          <w:jc w:val="center"/>
        </w:trPr>
        <w:tc>
          <w:tcPr>
            <w:tcW w:w="586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39988" w14:textId="77777777" w:rsidR="002E7FF7" w:rsidRPr="00981C6F" w:rsidRDefault="002E7FF7" w:rsidP="002E7FF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771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5DB43" w14:textId="77777777" w:rsidR="002E7FF7" w:rsidRPr="00981C6F" w:rsidRDefault="002E7FF7" w:rsidP="002E7FF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20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95FB2" w14:textId="77777777" w:rsidR="002E7FF7" w:rsidRPr="00981C6F" w:rsidRDefault="002E7FF7" w:rsidP="002E7FF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923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91F03" w14:textId="77777777" w:rsidR="002E7FF7" w:rsidRPr="00981C6F" w:rsidRDefault="002E7FF7" w:rsidP="002E7FF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2E7FF7" w:rsidRPr="00981C6F" w14:paraId="6F16322B" w14:textId="77777777" w:rsidTr="00424AF9">
        <w:trPr>
          <w:trHeight w:val="360"/>
          <w:jc w:val="center"/>
        </w:trPr>
        <w:tc>
          <w:tcPr>
            <w:tcW w:w="586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80F6C7" w14:textId="77777777" w:rsidR="002E7FF7" w:rsidRPr="00981C6F" w:rsidRDefault="002E7FF7" w:rsidP="002E7FF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771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81D50" w14:textId="77777777" w:rsidR="002E7FF7" w:rsidRPr="00981C6F" w:rsidRDefault="002E7FF7" w:rsidP="002E7FF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20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D96AEB" w14:textId="77777777" w:rsidR="002E7FF7" w:rsidRPr="00981C6F" w:rsidRDefault="002E7FF7" w:rsidP="002E7FF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923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77F93" w14:textId="77777777" w:rsidR="002E7FF7" w:rsidRPr="00981C6F" w:rsidRDefault="002E7FF7" w:rsidP="002E7FF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2E7FF7" w:rsidRPr="00981C6F" w14:paraId="6029F041" w14:textId="77777777" w:rsidTr="00424AF9">
        <w:trPr>
          <w:trHeight w:val="360"/>
          <w:jc w:val="center"/>
        </w:trPr>
        <w:tc>
          <w:tcPr>
            <w:tcW w:w="586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FA0EB" w14:textId="77777777" w:rsidR="002E7FF7" w:rsidRPr="00981C6F" w:rsidRDefault="002E7FF7" w:rsidP="002E7FF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771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D369B" w14:textId="77777777" w:rsidR="002E7FF7" w:rsidRPr="00981C6F" w:rsidRDefault="002E7FF7" w:rsidP="002E7FF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20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4ACFB" w14:textId="77777777" w:rsidR="002E7FF7" w:rsidRPr="00981C6F" w:rsidRDefault="002E7FF7" w:rsidP="002E7FF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923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2CD666" w14:textId="77777777" w:rsidR="002E7FF7" w:rsidRPr="00981C6F" w:rsidRDefault="002E7FF7" w:rsidP="002E7FF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2E7FF7" w:rsidRPr="00981C6F" w14:paraId="1956067B" w14:textId="77777777" w:rsidTr="00424AF9">
        <w:trPr>
          <w:trHeight w:val="360"/>
          <w:jc w:val="center"/>
        </w:trPr>
        <w:tc>
          <w:tcPr>
            <w:tcW w:w="586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F2DF6E" w14:textId="77777777" w:rsidR="002E7FF7" w:rsidRPr="00981C6F" w:rsidRDefault="002E7FF7" w:rsidP="002E7FF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771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2556D" w14:textId="77777777" w:rsidR="002E7FF7" w:rsidRPr="00981C6F" w:rsidRDefault="002E7FF7" w:rsidP="002E7FF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20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427F7" w14:textId="77777777" w:rsidR="002E7FF7" w:rsidRPr="00981C6F" w:rsidRDefault="002E7FF7" w:rsidP="002E7FF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923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E01C0" w14:textId="77777777" w:rsidR="002E7FF7" w:rsidRPr="00981C6F" w:rsidRDefault="002E7FF7" w:rsidP="002E7FF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</w:tr>
    </w:tbl>
    <w:p w14:paraId="54687EB6" w14:textId="4D0FCA38" w:rsidR="00497C7D" w:rsidRPr="00981C6F" w:rsidRDefault="00497C7D" w:rsidP="00345881">
      <w:pPr>
        <w:tabs>
          <w:tab w:val="left" w:pos="8340"/>
        </w:tabs>
        <w:rPr>
          <w:rFonts w:ascii="Times New Roman" w:hAnsi="Times New Roman" w:cs="Times New Roman"/>
        </w:rPr>
      </w:pPr>
    </w:p>
    <w:p w14:paraId="5C385291" w14:textId="77777777" w:rsidR="00424AF9" w:rsidRDefault="00424AF9">
      <w:pPr>
        <w:widowControl/>
        <w:jc w:val="left"/>
        <w:rPr>
          <w:rStyle w:val="fontstyle21"/>
          <w:rFonts w:ascii="Times New Roman" w:eastAsia="黑体" w:hAnsi="Times New Roman" w:cs="Times New Roman"/>
          <w:b/>
          <w:sz w:val="32"/>
          <w:szCs w:val="32"/>
        </w:rPr>
      </w:pPr>
      <w:r>
        <w:rPr>
          <w:rStyle w:val="fontstyle21"/>
          <w:rFonts w:ascii="Times New Roman" w:eastAsia="黑体" w:hAnsi="Times New Roman" w:cs="Times New Roman"/>
          <w:b/>
          <w:sz w:val="32"/>
          <w:szCs w:val="32"/>
        </w:rPr>
        <w:br w:type="page"/>
      </w:r>
    </w:p>
    <w:p w14:paraId="70BA0632" w14:textId="3DF0DC18" w:rsidR="00863C78" w:rsidRPr="004D04F5" w:rsidRDefault="002E7FF7">
      <w:pPr>
        <w:spacing w:line="360" w:lineRule="auto"/>
        <w:jc w:val="center"/>
        <w:rPr>
          <w:rStyle w:val="fontstyle21"/>
          <w:rFonts w:ascii="Times New Roman" w:eastAsia="黑体" w:hAnsi="Times New Roman" w:cs="Times New Roman"/>
          <w:b/>
          <w:sz w:val="32"/>
          <w:szCs w:val="32"/>
        </w:rPr>
      </w:pPr>
      <w:r w:rsidRPr="00981C6F">
        <w:rPr>
          <w:rStyle w:val="fontstyle21"/>
          <w:rFonts w:ascii="Times New Roman" w:eastAsia="黑体" w:hAnsi="Times New Roman" w:cs="Times New Roman"/>
          <w:b/>
          <w:sz w:val="32"/>
          <w:szCs w:val="32"/>
        </w:rPr>
        <w:lastRenderedPageBreak/>
        <w:t>高</w:t>
      </w:r>
      <w:r w:rsidR="00BC540A" w:rsidRPr="00981C6F">
        <w:rPr>
          <w:rStyle w:val="fontstyle21"/>
          <w:rFonts w:ascii="Times New Roman" w:eastAsia="黑体" w:hAnsi="Times New Roman" w:cs="Times New Roman" w:hint="eastAsia"/>
          <w:b/>
          <w:sz w:val="32"/>
          <w:szCs w:val="32"/>
        </w:rPr>
        <w:t>电</w:t>
      </w:r>
      <w:r w:rsidRPr="004D04F5">
        <w:rPr>
          <w:rStyle w:val="fontstyle21"/>
          <w:rFonts w:ascii="Times New Roman" w:eastAsia="黑体" w:hAnsi="Times New Roman" w:cs="Times New Roman"/>
          <w:b/>
          <w:sz w:val="32"/>
          <w:szCs w:val="32"/>
        </w:rPr>
        <w:t>压水系锂离子储能电池</w:t>
      </w:r>
      <w:r w:rsidR="00F11B93" w:rsidRPr="004D04F5">
        <w:rPr>
          <w:rStyle w:val="fontstyle21"/>
          <w:rFonts w:ascii="Times New Roman" w:eastAsia="黑体" w:hAnsi="Times New Roman" w:cs="Times New Roman"/>
          <w:b/>
          <w:sz w:val="32"/>
          <w:szCs w:val="32"/>
        </w:rPr>
        <w:t>项目计划书</w:t>
      </w:r>
      <w:r w:rsidR="00094AC8" w:rsidRPr="004D04F5">
        <w:rPr>
          <w:rStyle w:val="fontstyle21"/>
          <w:rFonts w:ascii="Times New Roman" w:eastAsia="黑体" w:hAnsi="Times New Roman" w:cs="Times New Roman" w:hint="eastAsia"/>
          <w:b/>
          <w:sz w:val="32"/>
          <w:szCs w:val="32"/>
        </w:rPr>
        <w:t>正文</w:t>
      </w:r>
    </w:p>
    <w:p w14:paraId="2B8CA147" w14:textId="77777777" w:rsidR="00863C78" w:rsidRPr="004D04F5" w:rsidRDefault="00F11B93">
      <w:pPr>
        <w:spacing w:line="360" w:lineRule="auto"/>
        <w:jc w:val="left"/>
        <w:rPr>
          <w:rStyle w:val="fontstyle21"/>
          <w:rFonts w:ascii="Times New Roman" w:hAnsi="Times New Roman" w:cs="Times New Roman"/>
          <w:b/>
          <w:sz w:val="24"/>
          <w:szCs w:val="24"/>
        </w:rPr>
      </w:pPr>
      <w:r w:rsidRPr="004D04F5">
        <w:rPr>
          <w:rStyle w:val="fontstyle21"/>
          <w:rFonts w:ascii="Times New Roman" w:hAnsi="Times New Roman" w:cs="Times New Roman"/>
          <w:b/>
          <w:sz w:val="24"/>
          <w:szCs w:val="24"/>
        </w:rPr>
        <w:t>一、项目提出的背景和必要性</w:t>
      </w:r>
    </w:p>
    <w:p w14:paraId="4D13F709" w14:textId="70459BA1" w:rsidR="00863C78" w:rsidRPr="004D04F5" w:rsidRDefault="00497C7D" w:rsidP="00660573">
      <w:pPr>
        <w:spacing w:line="360" w:lineRule="auto"/>
        <w:ind w:firstLineChars="200" w:firstLine="480"/>
        <w:jc w:val="left"/>
        <w:rPr>
          <w:rStyle w:val="fontstyle21"/>
          <w:rFonts w:ascii="Times New Roman" w:hAnsi="Times New Roman" w:cs="Times New Roman"/>
          <w:sz w:val="24"/>
          <w:szCs w:val="24"/>
        </w:rPr>
      </w:pPr>
      <w:r w:rsidRPr="004D04F5">
        <w:rPr>
          <w:rStyle w:val="fontstyle21"/>
          <w:rFonts w:ascii="Times New Roman" w:hAnsi="Times New Roman" w:cs="Times New Roman"/>
          <w:sz w:val="24"/>
          <w:szCs w:val="24"/>
        </w:rPr>
        <w:t>（一）</w:t>
      </w:r>
      <w:r w:rsidR="00F11B93" w:rsidRPr="004D04F5">
        <w:rPr>
          <w:rStyle w:val="fontstyle21"/>
          <w:rFonts w:ascii="Times New Roman" w:hAnsi="Times New Roman" w:cs="Times New Roman"/>
          <w:sz w:val="24"/>
          <w:szCs w:val="24"/>
        </w:rPr>
        <w:t>国内外现状，相关政策，知识产权状况和发展趋势</w:t>
      </w:r>
    </w:p>
    <w:p w14:paraId="16381552" w14:textId="2D5E658C" w:rsidR="00863C78" w:rsidRPr="004D04F5" w:rsidRDefault="00497C7D" w:rsidP="00660573">
      <w:pPr>
        <w:spacing w:line="360" w:lineRule="auto"/>
        <w:ind w:firstLineChars="200" w:firstLine="480"/>
        <w:jc w:val="left"/>
        <w:rPr>
          <w:rStyle w:val="fontstyle21"/>
          <w:rFonts w:ascii="Times New Roman" w:hAnsi="Times New Roman" w:cs="Times New Roman"/>
          <w:sz w:val="24"/>
          <w:szCs w:val="24"/>
        </w:rPr>
      </w:pPr>
      <w:r w:rsidRPr="004D04F5">
        <w:rPr>
          <w:rStyle w:val="fontstyle21"/>
          <w:rFonts w:ascii="Times New Roman" w:hAnsi="Times New Roman" w:cs="Times New Roman"/>
          <w:sz w:val="24"/>
          <w:szCs w:val="24"/>
        </w:rPr>
        <w:t>（二）</w:t>
      </w:r>
      <w:r w:rsidR="00F11B93" w:rsidRPr="004D04F5">
        <w:rPr>
          <w:rStyle w:val="fontstyle21"/>
          <w:rFonts w:ascii="Times New Roman" w:hAnsi="Times New Roman" w:cs="Times New Roman"/>
          <w:sz w:val="24"/>
          <w:szCs w:val="24"/>
        </w:rPr>
        <w:t>技术突破对产业技术进步的重要意义和作用</w:t>
      </w:r>
    </w:p>
    <w:p w14:paraId="2E92B93F" w14:textId="726DCF42" w:rsidR="00863C78" w:rsidRPr="00981C6F" w:rsidRDefault="00497C7D" w:rsidP="00660573">
      <w:pPr>
        <w:spacing w:line="360" w:lineRule="auto"/>
        <w:ind w:firstLineChars="200" w:firstLine="480"/>
        <w:jc w:val="left"/>
        <w:rPr>
          <w:rFonts w:ascii="Times New Roman" w:hAnsi="Times New Roman" w:cs="Times New Roman"/>
          <w:color w:val="000000"/>
          <w:szCs w:val="21"/>
        </w:rPr>
      </w:pPr>
      <w:r w:rsidRPr="00981C6F">
        <w:rPr>
          <w:rStyle w:val="fontstyle21"/>
          <w:rFonts w:ascii="Times New Roman" w:hAnsi="Times New Roman" w:cs="Times New Roman" w:hint="eastAsia"/>
          <w:sz w:val="24"/>
          <w:szCs w:val="24"/>
        </w:rPr>
        <w:t>（三）</w:t>
      </w:r>
      <w:r w:rsidR="00F11B93" w:rsidRPr="00981C6F">
        <w:rPr>
          <w:rStyle w:val="fontstyle21"/>
          <w:rFonts w:ascii="Times New Roman" w:hAnsi="Times New Roman" w:cs="Times New Roman" w:hint="eastAsia"/>
          <w:sz w:val="24"/>
          <w:szCs w:val="24"/>
        </w:rPr>
        <w:t>项目可能形成的产业规模和市场前景</w:t>
      </w:r>
      <w:r w:rsidR="00F11B93" w:rsidRPr="00981C6F">
        <w:rPr>
          <w:rFonts w:ascii="Times New Roman" w:hAnsi="Times New Roman" w:cs="Times New Roman"/>
          <w:color w:val="000000"/>
          <w:szCs w:val="21"/>
        </w:rPr>
        <w:t xml:space="preserve"> </w:t>
      </w:r>
    </w:p>
    <w:p w14:paraId="42BF51E6" w14:textId="07F470FD" w:rsidR="00E32DAE" w:rsidRPr="00981C6F" w:rsidRDefault="00E32DAE" w:rsidP="00660573">
      <w:pPr>
        <w:spacing w:line="360" w:lineRule="auto"/>
        <w:ind w:firstLineChars="200" w:firstLine="480"/>
        <w:jc w:val="left"/>
        <w:rPr>
          <w:rStyle w:val="fontstyle21"/>
          <w:rFonts w:ascii="Times New Roman" w:hAnsi="Times New Roman" w:cs="Times New Roman"/>
          <w:sz w:val="24"/>
          <w:szCs w:val="24"/>
        </w:rPr>
      </w:pPr>
      <w:r w:rsidRPr="00981C6F">
        <w:rPr>
          <w:rStyle w:val="fontstyle21"/>
          <w:rFonts w:ascii="Times New Roman" w:hAnsi="Times New Roman" w:cs="Times New Roman" w:hint="eastAsia"/>
          <w:sz w:val="24"/>
          <w:szCs w:val="24"/>
        </w:rPr>
        <w:t>（四）背景知识产权清单</w:t>
      </w:r>
    </w:p>
    <w:tbl>
      <w:tblPr>
        <w:tblStyle w:val="a5"/>
        <w:tblW w:w="10139" w:type="dxa"/>
        <w:tblLook w:val="04A0" w:firstRow="1" w:lastRow="0" w:firstColumn="1" w:lastColumn="0" w:noHBand="0" w:noVBand="1"/>
      </w:tblPr>
      <w:tblGrid>
        <w:gridCol w:w="704"/>
        <w:gridCol w:w="851"/>
        <w:gridCol w:w="4394"/>
        <w:gridCol w:w="4190"/>
      </w:tblGrid>
      <w:tr w:rsidR="00E32DAE" w:rsidRPr="00981C6F" w14:paraId="13AEDA8B" w14:textId="77777777" w:rsidTr="00BC540A">
        <w:trPr>
          <w:trHeight w:val="491"/>
        </w:trPr>
        <w:tc>
          <w:tcPr>
            <w:tcW w:w="704" w:type="dxa"/>
            <w:vAlign w:val="center"/>
          </w:tcPr>
          <w:p w14:paraId="1DEA1938" w14:textId="6ACEE4FF" w:rsidR="00E32DAE" w:rsidRPr="00981C6F" w:rsidRDefault="00E32DAE" w:rsidP="00585D77">
            <w:pPr>
              <w:spacing w:line="360" w:lineRule="auto"/>
              <w:jc w:val="center"/>
              <w:rPr>
                <w:rStyle w:val="fontstyle21"/>
                <w:rFonts w:ascii="Times New Roman" w:hAnsi="Times New Roman" w:cs="Times New Roman"/>
                <w:sz w:val="21"/>
                <w:szCs w:val="21"/>
              </w:rPr>
            </w:pPr>
            <w:r w:rsidRPr="00981C6F">
              <w:rPr>
                <w:rStyle w:val="fontstyle21"/>
                <w:rFonts w:ascii="Times New Roman" w:hAnsi="Times New Roman" w:cs="Times New Roman" w:hint="eastAsia"/>
                <w:sz w:val="21"/>
                <w:szCs w:val="21"/>
              </w:rPr>
              <w:t>序号</w:t>
            </w:r>
          </w:p>
        </w:tc>
        <w:tc>
          <w:tcPr>
            <w:tcW w:w="851" w:type="dxa"/>
            <w:vAlign w:val="center"/>
          </w:tcPr>
          <w:p w14:paraId="38D63776" w14:textId="2A2E71A2" w:rsidR="00E32DAE" w:rsidRPr="00981C6F" w:rsidRDefault="00E32DAE" w:rsidP="00585D77">
            <w:pPr>
              <w:spacing w:line="360" w:lineRule="auto"/>
              <w:jc w:val="center"/>
              <w:rPr>
                <w:rStyle w:val="fontstyle21"/>
                <w:rFonts w:ascii="Times New Roman" w:hAnsi="Times New Roman" w:cs="Times New Roman"/>
                <w:sz w:val="21"/>
                <w:szCs w:val="21"/>
              </w:rPr>
            </w:pPr>
            <w:r w:rsidRPr="00981C6F">
              <w:rPr>
                <w:rStyle w:val="fontstyle21"/>
                <w:rFonts w:ascii="Times New Roman" w:hAnsi="Times New Roman" w:cs="Times New Roman" w:hint="eastAsia"/>
                <w:sz w:val="21"/>
                <w:szCs w:val="21"/>
              </w:rPr>
              <w:t>类型</w:t>
            </w:r>
          </w:p>
        </w:tc>
        <w:tc>
          <w:tcPr>
            <w:tcW w:w="4394" w:type="dxa"/>
            <w:vAlign w:val="center"/>
          </w:tcPr>
          <w:p w14:paraId="0D1A739A" w14:textId="0909C955" w:rsidR="00E32DAE" w:rsidRPr="00981C6F" w:rsidRDefault="00E32DAE" w:rsidP="00585D77">
            <w:pPr>
              <w:spacing w:line="360" w:lineRule="auto"/>
              <w:jc w:val="center"/>
              <w:rPr>
                <w:rStyle w:val="fontstyle21"/>
                <w:rFonts w:ascii="Times New Roman" w:hAnsi="Times New Roman" w:cs="Times New Roman"/>
                <w:sz w:val="21"/>
                <w:szCs w:val="21"/>
              </w:rPr>
            </w:pPr>
            <w:r w:rsidRPr="00981C6F">
              <w:rPr>
                <w:rStyle w:val="fontstyle21"/>
                <w:rFonts w:ascii="Times New Roman" w:hAnsi="Times New Roman" w:cs="Times New Roman" w:hint="eastAsia"/>
                <w:sz w:val="21"/>
                <w:szCs w:val="21"/>
              </w:rPr>
              <w:t>名称</w:t>
            </w:r>
            <w:r w:rsidR="002E7FF7" w:rsidRPr="00981C6F">
              <w:rPr>
                <w:rStyle w:val="fontstyle21"/>
                <w:rFonts w:ascii="Times New Roman" w:hAnsi="Times New Roman" w:cs="Times New Roman"/>
                <w:sz w:val="21"/>
                <w:szCs w:val="21"/>
              </w:rPr>
              <w:t xml:space="preserve"> </w:t>
            </w:r>
          </w:p>
        </w:tc>
        <w:tc>
          <w:tcPr>
            <w:tcW w:w="4190" w:type="dxa"/>
            <w:vAlign w:val="center"/>
          </w:tcPr>
          <w:p w14:paraId="4AD1843B" w14:textId="690FECB5" w:rsidR="00E32DAE" w:rsidRPr="00981C6F" w:rsidRDefault="00E32DAE" w:rsidP="00585D77">
            <w:pPr>
              <w:spacing w:line="360" w:lineRule="auto"/>
              <w:jc w:val="center"/>
              <w:rPr>
                <w:rStyle w:val="fontstyle21"/>
                <w:rFonts w:ascii="Times New Roman" w:hAnsi="Times New Roman" w:cs="Times New Roman"/>
                <w:sz w:val="21"/>
                <w:szCs w:val="21"/>
              </w:rPr>
            </w:pPr>
            <w:r w:rsidRPr="00981C6F">
              <w:rPr>
                <w:rStyle w:val="fontstyle21"/>
                <w:rFonts w:ascii="Times New Roman" w:hAnsi="Times New Roman" w:cs="Times New Roman" w:hint="eastAsia"/>
                <w:sz w:val="21"/>
                <w:szCs w:val="21"/>
              </w:rPr>
              <w:t>权益人</w:t>
            </w:r>
          </w:p>
        </w:tc>
      </w:tr>
      <w:tr w:rsidR="00493E65" w:rsidRPr="00981C6F" w14:paraId="723261D7" w14:textId="77777777" w:rsidTr="00BC540A">
        <w:trPr>
          <w:trHeight w:val="497"/>
        </w:trPr>
        <w:tc>
          <w:tcPr>
            <w:tcW w:w="704" w:type="dxa"/>
            <w:vAlign w:val="center"/>
          </w:tcPr>
          <w:p w14:paraId="3602C822" w14:textId="4D7EAB48" w:rsidR="00493E65" w:rsidRPr="00981C6F" w:rsidRDefault="00493E65" w:rsidP="00493E65">
            <w:pPr>
              <w:spacing w:line="360" w:lineRule="auto"/>
              <w:jc w:val="left"/>
              <w:rPr>
                <w:rStyle w:val="fontstyle21"/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851" w:type="dxa"/>
            <w:vAlign w:val="center"/>
          </w:tcPr>
          <w:p w14:paraId="23C49EB0" w14:textId="1C9CFC10" w:rsidR="00493E65" w:rsidRPr="004D04F5" w:rsidRDefault="00493E65" w:rsidP="00493E65">
            <w:pPr>
              <w:spacing w:line="360" w:lineRule="auto"/>
              <w:jc w:val="left"/>
              <w:rPr>
                <w:rStyle w:val="fontstyle21"/>
                <w:rFonts w:ascii="Times New Roman" w:hAnsi="Times New Roman" w:cs="Times New Roman"/>
                <w:sz w:val="21"/>
                <w:szCs w:val="21"/>
                <w:highlight w:val="yellow"/>
              </w:rPr>
            </w:pPr>
          </w:p>
        </w:tc>
        <w:tc>
          <w:tcPr>
            <w:tcW w:w="4394" w:type="dxa"/>
            <w:vAlign w:val="center"/>
          </w:tcPr>
          <w:p w14:paraId="490893B6" w14:textId="7A800717" w:rsidR="00493E65" w:rsidRPr="004D04F5" w:rsidRDefault="00493E65" w:rsidP="00493E65">
            <w:pPr>
              <w:spacing w:line="360" w:lineRule="auto"/>
              <w:jc w:val="left"/>
              <w:rPr>
                <w:rStyle w:val="fontstyle21"/>
                <w:rFonts w:ascii="Times New Roman" w:hAnsi="Times New Roman" w:cs="Times New Roman"/>
                <w:sz w:val="21"/>
                <w:szCs w:val="21"/>
                <w:highlight w:val="yellow"/>
              </w:rPr>
            </w:pPr>
          </w:p>
        </w:tc>
        <w:tc>
          <w:tcPr>
            <w:tcW w:w="4190" w:type="dxa"/>
            <w:vAlign w:val="center"/>
          </w:tcPr>
          <w:p w14:paraId="69179BC9" w14:textId="5A012F4A" w:rsidR="00493E65" w:rsidRPr="004D04F5" w:rsidRDefault="00493E65" w:rsidP="00493E65">
            <w:pPr>
              <w:spacing w:line="360" w:lineRule="auto"/>
              <w:jc w:val="left"/>
              <w:rPr>
                <w:rStyle w:val="fontstyle21"/>
                <w:rFonts w:ascii="Times New Roman" w:hAnsi="Times New Roman" w:cs="Times New Roman"/>
                <w:sz w:val="21"/>
                <w:szCs w:val="21"/>
                <w:highlight w:val="yellow"/>
              </w:rPr>
            </w:pPr>
          </w:p>
        </w:tc>
      </w:tr>
      <w:tr w:rsidR="00493E65" w:rsidRPr="00981C6F" w14:paraId="780876FC" w14:textId="77777777" w:rsidTr="00BC540A">
        <w:trPr>
          <w:trHeight w:val="508"/>
        </w:trPr>
        <w:tc>
          <w:tcPr>
            <w:tcW w:w="704" w:type="dxa"/>
            <w:vAlign w:val="center"/>
          </w:tcPr>
          <w:p w14:paraId="11E05EC2" w14:textId="29BD53A2" w:rsidR="00493E65" w:rsidRPr="00981C6F" w:rsidRDefault="00493E65" w:rsidP="00493E65">
            <w:pPr>
              <w:spacing w:line="360" w:lineRule="auto"/>
              <w:jc w:val="left"/>
              <w:rPr>
                <w:rStyle w:val="fontstyle21"/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851" w:type="dxa"/>
            <w:vAlign w:val="center"/>
          </w:tcPr>
          <w:p w14:paraId="679FF072" w14:textId="069F5645" w:rsidR="00493E65" w:rsidRPr="004D04F5" w:rsidRDefault="00493E65" w:rsidP="00493E65">
            <w:pPr>
              <w:spacing w:line="360" w:lineRule="auto"/>
              <w:jc w:val="left"/>
              <w:rPr>
                <w:rStyle w:val="fontstyle21"/>
                <w:rFonts w:ascii="Times New Roman" w:hAnsi="Times New Roman" w:cs="Times New Roman"/>
                <w:sz w:val="21"/>
                <w:szCs w:val="21"/>
                <w:highlight w:val="yellow"/>
              </w:rPr>
            </w:pPr>
          </w:p>
        </w:tc>
        <w:tc>
          <w:tcPr>
            <w:tcW w:w="4394" w:type="dxa"/>
            <w:vAlign w:val="center"/>
          </w:tcPr>
          <w:p w14:paraId="7DD8398D" w14:textId="68830D3A" w:rsidR="00493E65" w:rsidRPr="004D04F5" w:rsidRDefault="00493E65" w:rsidP="00493E65">
            <w:pPr>
              <w:spacing w:line="360" w:lineRule="auto"/>
              <w:jc w:val="left"/>
              <w:rPr>
                <w:rStyle w:val="fontstyle21"/>
                <w:rFonts w:ascii="Times New Roman" w:hAnsi="Times New Roman" w:cs="Times New Roman"/>
                <w:sz w:val="21"/>
                <w:szCs w:val="21"/>
                <w:highlight w:val="yellow"/>
              </w:rPr>
            </w:pPr>
          </w:p>
        </w:tc>
        <w:tc>
          <w:tcPr>
            <w:tcW w:w="4190" w:type="dxa"/>
            <w:vAlign w:val="center"/>
          </w:tcPr>
          <w:p w14:paraId="6B24C4E4" w14:textId="0F7DCF36" w:rsidR="00493E65" w:rsidRPr="004D04F5" w:rsidRDefault="00493E65" w:rsidP="00493E65">
            <w:pPr>
              <w:spacing w:line="360" w:lineRule="auto"/>
              <w:jc w:val="left"/>
              <w:rPr>
                <w:rStyle w:val="fontstyle21"/>
                <w:rFonts w:ascii="Times New Roman" w:hAnsi="Times New Roman" w:cs="Times New Roman"/>
                <w:sz w:val="21"/>
                <w:szCs w:val="21"/>
                <w:highlight w:val="yellow"/>
              </w:rPr>
            </w:pPr>
          </w:p>
        </w:tc>
      </w:tr>
      <w:tr w:rsidR="00493E65" w:rsidRPr="00981C6F" w14:paraId="779461D6" w14:textId="77777777" w:rsidTr="00BC540A">
        <w:trPr>
          <w:trHeight w:val="508"/>
        </w:trPr>
        <w:tc>
          <w:tcPr>
            <w:tcW w:w="704" w:type="dxa"/>
            <w:vAlign w:val="center"/>
          </w:tcPr>
          <w:p w14:paraId="77C98E1D" w14:textId="0FE8F7CB" w:rsidR="00493E65" w:rsidRPr="00981C6F" w:rsidRDefault="00493E65" w:rsidP="00493E65">
            <w:pPr>
              <w:spacing w:line="360" w:lineRule="auto"/>
              <w:jc w:val="left"/>
              <w:rPr>
                <w:rStyle w:val="fontstyle21"/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851" w:type="dxa"/>
            <w:vAlign w:val="center"/>
          </w:tcPr>
          <w:p w14:paraId="0A5DF662" w14:textId="3E3B9C53" w:rsidR="00493E65" w:rsidRPr="004D04F5" w:rsidRDefault="00493E65" w:rsidP="00493E65">
            <w:pPr>
              <w:spacing w:line="360" w:lineRule="auto"/>
              <w:jc w:val="left"/>
              <w:rPr>
                <w:rStyle w:val="fontstyle21"/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4394" w:type="dxa"/>
            <w:vAlign w:val="center"/>
          </w:tcPr>
          <w:p w14:paraId="51C1CD37" w14:textId="716B58D3" w:rsidR="00493E65" w:rsidRPr="004D04F5" w:rsidRDefault="00493E65" w:rsidP="00493E65">
            <w:pPr>
              <w:spacing w:line="360" w:lineRule="auto"/>
              <w:jc w:val="left"/>
              <w:rPr>
                <w:rStyle w:val="fontstyle21"/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4190" w:type="dxa"/>
            <w:vAlign w:val="center"/>
          </w:tcPr>
          <w:p w14:paraId="12EA98FD" w14:textId="5F3E3B07" w:rsidR="00493E65" w:rsidRPr="004D04F5" w:rsidRDefault="00493E65" w:rsidP="00493E65">
            <w:pPr>
              <w:spacing w:line="360" w:lineRule="auto"/>
              <w:jc w:val="left"/>
              <w:rPr>
                <w:rStyle w:val="fontstyle21"/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493E65" w:rsidRPr="00981C6F" w14:paraId="6AF1B7D3" w14:textId="77777777" w:rsidTr="00BC540A">
        <w:trPr>
          <w:trHeight w:val="508"/>
        </w:trPr>
        <w:tc>
          <w:tcPr>
            <w:tcW w:w="704" w:type="dxa"/>
            <w:vAlign w:val="center"/>
          </w:tcPr>
          <w:p w14:paraId="127A45CE" w14:textId="065565CC" w:rsidR="00493E65" w:rsidRPr="00981C6F" w:rsidRDefault="00493E65" w:rsidP="00493E65">
            <w:pPr>
              <w:spacing w:line="360" w:lineRule="auto"/>
              <w:jc w:val="left"/>
              <w:rPr>
                <w:rStyle w:val="fontstyle21"/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851" w:type="dxa"/>
            <w:vAlign w:val="center"/>
          </w:tcPr>
          <w:p w14:paraId="77D4BB6F" w14:textId="1D69FE81" w:rsidR="00493E65" w:rsidRPr="004D04F5" w:rsidRDefault="00493E65" w:rsidP="00493E65">
            <w:pPr>
              <w:spacing w:line="360" w:lineRule="auto"/>
              <w:jc w:val="left"/>
              <w:rPr>
                <w:rStyle w:val="fontstyle21"/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4394" w:type="dxa"/>
            <w:vAlign w:val="center"/>
          </w:tcPr>
          <w:p w14:paraId="37279C18" w14:textId="267624AE" w:rsidR="00493E65" w:rsidRPr="004D04F5" w:rsidRDefault="00493E65" w:rsidP="00493E65">
            <w:pPr>
              <w:spacing w:line="360" w:lineRule="auto"/>
              <w:jc w:val="left"/>
              <w:rPr>
                <w:rStyle w:val="fontstyle21"/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4190" w:type="dxa"/>
            <w:vAlign w:val="center"/>
          </w:tcPr>
          <w:p w14:paraId="059C077C" w14:textId="7776DFD7" w:rsidR="00493E65" w:rsidRPr="004D04F5" w:rsidRDefault="00493E65" w:rsidP="00493E65">
            <w:pPr>
              <w:spacing w:line="360" w:lineRule="auto"/>
              <w:jc w:val="left"/>
              <w:rPr>
                <w:rStyle w:val="fontstyle21"/>
                <w:rFonts w:ascii="Times New Roman" w:hAnsi="Times New Roman" w:cs="Times New Roman"/>
                <w:sz w:val="21"/>
                <w:szCs w:val="21"/>
              </w:rPr>
            </w:pPr>
          </w:p>
        </w:tc>
      </w:tr>
    </w:tbl>
    <w:p w14:paraId="28B02628" w14:textId="77777777" w:rsidR="00863C78" w:rsidRPr="004D04F5" w:rsidRDefault="00F11B93">
      <w:pPr>
        <w:spacing w:line="360" w:lineRule="auto"/>
        <w:jc w:val="left"/>
        <w:rPr>
          <w:rStyle w:val="fontstyle21"/>
          <w:rFonts w:ascii="Times New Roman" w:hAnsi="Times New Roman" w:cs="Times New Roman"/>
          <w:b/>
          <w:color w:val="auto"/>
          <w:sz w:val="24"/>
          <w:szCs w:val="24"/>
        </w:rPr>
      </w:pPr>
      <w:r w:rsidRPr="00981C6F">
        <w:rPr>
          <w:rStyle w:val="fontstyle21"/>
          <w:rFonts w:ascii="Times New Roman" w:hAnsi="Times New Roman" w:cs="Times New Roman"/>
          <w:b/>
          <w:color w:val="auto"/>
          <w:sz w:val="24"/>
          <w:szCs w:val="24"/>
        </w:rPr>
        <w:t>二、项目目标及研究内容</w:t>
      </w:r>
      <w:r w:rsidRPr="00981C6F">
        <w:rPr>
          <w:rStyle w:val="fontstyle21"/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</w:p>
    <w:p w14:paraId="08B48A93" w14:textId="32051FF2" w:rsidR="00863C78" w:rsidRPr="004D04F5" w:rsidRDefault="00497C7D" w:rsidP="00660573">
      <w:pPr>
        <w:spacing w:line="360" w:lineRule="auto"/>
        <w:ind w:firstLineChars="200" w:firstLine="480"/>
        <w:jc w:val="left"/>
        <w:rPr>
          <w:rStyle w:val="fontstyle21"/>
          <w:rFonts w:ascii="Times New Roman" w:hAnsi="Times New Roman" w:cs="Times New Roman"/>
          <w:sz w:val="24"/>
          <w:szCs w:val="24"/>
        </w:rPr>
      </w:pPr>
      <w:r w:rsidRPr="004D04F5">
        <w:rPr>
          <w:rStyle w:val="fontstyle21"/>
          <w:rFonts w:ascii="Times New Roman" w:hAnsi="Times New Roman" w:cs="Times New Roman"/>
          <w:sz w:val="24"/>
          <w:szCs w:val="24"/>
        </w:rPr>
        <w:t>（一）</w:t>
      </w:r>
      <w:r w:rsidR="00F11B93" w:rsidRPr="004D04F5">
        <w:rPr>
          <w:rStyle w:val="fontstyle21"/>
          <w:rFonts w:ascii="Times New Roman" w:hAnsi="Times New Roman" w:cs="Times New Roman"/>
          <w:sz w:val="24"/>
          <w:szCs w:val="24"/>
        </w:rPr>
        <w:t>项目目标</w:t>
      </w:r>
    </w:p>
    <w:p w14:paraId="3654DB07" w14:textId="70A2D28C" w:rsidR="00863C78" w:rsidRPr="004D04F5" w:rsidRDefault="00497C7D" w:rsidP="00660573">
      <w:pPr>
        <w:spacing w:line="360" w:lineRule="auto"/>
        <w:ind w:firstLineChars="200" w:firstLine="480"/>
        <w:jc w:val="left"/>
        <w:rPr>
          <w:rStyle w:val="fontstyle21"/>
          <w:rFonts w:ascii="Times New Roman" w:hAnsi="Times New Roman" w:cs="Times New Roman"/>
          <w:sz w:val="24"/>
          <w:szCs w:val="24"/>
        </w:rPr>
      </w:pPr>
      <w:r w:rsidRPr="004D04F5">
        <w:rPr>
          <w:rStyle w:val="fontstyle21"/>
          <w:rFonts w:ascii="Times New Roman" w:hAnsi="Times New Roman" w:cs="Times New Roman"/>
          <w:sz w:val="24"/>
          <w:szCs w:val="24"/>
        </w:rPr>
        <w:t>（二）</w:t>
      </w:r>
      <w:r w:rsidR="00F11B93" w:rsidRPr="004D04F5">
        <w:rPr>
          <w:rStyle w:val="fontstyle21"/>
          <w:rFonts w:ascii="Times New Roman" w:hAnsi="Times New Roman" w:cs="Times New Roman"/>
          <w:sz w:val="24"/>
          <w:szCs w:val="24"/>
        </w:rPr>
        <w:t>研究内容</w:t>
      </w:r>
    </w:p>
    <w:p w14:paraId="33083D5C" w14:textId="0C3E1456" w:rsidR="00863C78" w:rsidRPr="004D04F5" w:rsidRDefault="00F11B93">
      <w:pPr>
        <w:spacing w:line="360" w:lineRule="auto"/>
        <w:jc w:val="left"/>
        <w:rPr>
          <w:rStyle w:val="fontstyle21"/>
          <w:rFonts w:ascii="Times New Roman" w:hAnsi="Times New Roman" w:cs="Times New Roman"/>
          <w:b/>
          <w:sz w:val="24"/>
          <w:szCs w:val="24"/>
        </w:rPr>
      </w:pPr>
      <w:r w:rsidRPr="004D04F5">
        <w:rPr>
          <w:rStyle w:val="fontstyle21"/>
          <w:rFonts w:ascii="Times New Roman" w:hAnsi="Times New Roman" w:cs="Times New Roman"/>
          <w:b/>
          <w:sz w:val="24"/>
          <w:szCs w:val="24"/>
        </w:rPr>
        <w:t>三、项目技术实施方案</w:t>
      </w:r>
    </w:p>
    <w:p w14:paraId="4298FE3F" w14:textId="68990131" w:rsidR="00C778AA" w:rsidRPr="00981C6F" w:rsidRDefault="00497C7D" w:rsidP="00660573">
      <w:pPr>
        <w:spacing w:line="360" w:lineRule="auto"/>
        <w:ind w:firstLineChars="200" w:firstLine="480"/>
        <w:jc w:val="left"/>
        <w:rPr>
          <w:rStyle w:val="fontstyle21"/>
          <w:rFonts w:ascii="Times New Roman" w:hAnsi="Times New Roman" w:cs="Times New Roman"/>
          <w:sz w:val="24"/>
          <w:szCs w:val="24"/>
        </w:rPr>
      </w:pPr>
      <w:r w:rsidRPr="00981C6F">
        <w:rPr>
          <w:rStyle w:val="fontstyle21"/>
          <w:rFonts w:ascii="Times New Roman" w:hAnsi="Times New Roman" w:cs="Times New Roman" w:hint="eastAsia"/>
          <w:sz w:val="24"/>
          <w:szCs w:val="24"/>
        </w:rPr>
        <w:t>（一）</w:t>
      </w:r>
      <w:r w:rsidR="00F11B93" w:rsidRPr="00981C6F">
        <w:rPr>
          <w:rStyle w:val="fontstyle21"/>
          <w:rFonts w:ascii="Times New Roman" w:hAnsi="Times New Roman" w:cs="Times New Roman" w:hint="eastAsia"/>
          <w:sz w:val="24"/>
          <w:szCs w:val="24"/>
        </w:rPr>
        <w:t>项目的技术路线</w:t>
      </w:r>
    </w:p>
    <w:p w14:paraId="6EE189BA" w14:textId="07D80BBF" w:rsidR="00863C78" w:rsidRPr="00981C6F" w:rsidRDefault="00497C7D" w:rsidP="00660573">
      <w:pPr>
        <w:spacing w:line="360" w:lineRule="auto"/>
        <w:ind w:firstLineChars="200" w:firstLine="480"/>
        <w:jc w:val="left"/>
        <w:rPr>
          <w:rStyle w:val="fontstyle21"/>
          <w:rFonts w:ascii="Times New Roman" w:hAnsi="Times New Roman" w:cs="Times New Roman"/>
          <w:sz w:val="24"/>
          <w:szCs w:val="24"/>
        </w:rPr>
      </w:pPr>
      <w:r w:rsidRPr="00981C6F">
        <w:rPr>
          <w:rStyle w:val="fontstyle21"/>
          <w:rFonts w:ascii="Times New Roman" w:hAnsi="Times New Roman" w:cs="Times New Roman" w:hint="eastAsia"/>
          <w:sz w:val="24"/>
          <w:szCs w:val="24"/>
        </w:rPr>
        <w:t>（二）</w:t>
      </w:r>
      <w:r w:rsidR="00F11B93" w:rsidRPr="00981C6F">
        <w:rPr>
          <w:rStyle w:val="fontstyle21"/>
          <w:rFonts w:ascii="Times New Roman" w:hAnsi="Times New Roman" w:cs="Times New Roman" w:hint="eastAsia"/>
          <w:sz w:val="24"/>
          <w:szCs w:val="24"/>
        </w:rPr>
        <w:t>拟解决的关键技术问题</w:t>
      </w:r>
    </w:p>
    <w:p w14:paraId="4DE7A4AF" w14:textId="77777777" w:rsidR="00863C78" w:rsidRPr="00981C6F" w:rsidRDefault="00F11B93">
      <w:pPr>
        <w:spacing w:line="360" w:lineRule="auto"/>
        <w:jc w:val="left"/>
        <w:rPr>
          <w:rStyle w:val="fontstyle21"/>
          <w:rFonts w:ascii="Times New Roman" w:hAnsi="Times New Roman" w:cs="Times New Roman"/>
          <w:b/>
          <w:sz w:val="24"/>
          <w:szCs w:val="24"/>
        </w:rPr>
      </w:pPr>
      <w:r w:rsidRPr="00981C6F">
        <w:rPr>
          <w:rStyle w:val="fontstyle21"/>
          <w:rFonts w:ascii="Times New Roman" w:hAnsi="Times New Roman" w:cs="Times New Roman" w:hint="eastAsia"/>
          <w:b/>
          <w:sz w:val="24"/>
          <w:szCs w:val="24"/>
        </w:rPr>
        <w:t>四、项目技术创新性和核心竞争力</w:t>
      </w:r>
    </w:p>
    <w:p w14:paraId="55B72F98" w14:textId="77777777" w:rsidR="00863C78" w:rsidRPr="00981C6F" w:rsidRDefault="00F11B93">
      <w:pPr>
        <w:spacing w:line="360" w:lineRule="auto"/>
        <w:jc w:val="left"/>
        <w:rPr>
          <w:rStyle w:val="fontstyle21"/>
          <w:rFonts w:ascii="Times New Roman" w:hAnsi="Times New Roman" w:cs="Times New Roman"/>
          <w:b/>
          <w:sz w:val="24"/>
          <w:szCs w:val="24"/>
        </w:rPr>
      </w:pPr>
      <w:r w:rsidRPr="00981C6F">
        <w:rPr>
          <w:rStyle w:val="fontstyle21"/>
          <w:rFonts w:ascii="Times New Roman" w:hAnsi="Times New Roman" w:cs="Times New Roman" w:hint="eastAsia"/>
          <w:b/>
          <w:sz w:val="24"/>
          <w:szCs w:val="24"/>
        </w:rPr>
        <w:t>五、项目组织机构和人员安排</w:t>
      </w:r>
      <w:r w:rsidRPr="00981C6F">
        <w:rPr>
          <w:rStyle w:val="fontstyle21"/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6FA9AC43" w14:textId="6DF2FF69" w:rsidR="00863C78" w:rsidRPr="00981C6F" w:rsidRDefault="007F58F6" w:rsidP="00660573">
      <w:pPr>
        <w:spacing w:line="360" w:lineRule="auto"/>
        <w:ind w:firstLineChars="200" w:firstLine="480"/>
        <w:jc w:val="left"/>
        <w:rPr>
          <w:rStyle w:val="fontstyle21"/>
          <w:rFonts w:ascii="Times New Roman" w:hAnsi="Times New Roman" w:cs="Times New Roman"/>
          <w:sz w:val="24"/>
          <w:szCs w:val="24"/>
        </w:rPr>
      </w:pPr>
      <w:r w:rsidRPr="00981C6F">
        <w:rPr>
          <w:rStyle w:val="fontstyle21"/>
          <w:rFonts w:ascii="Times New Roman" w:hAnsi="Times New Roman" w:cs="Times New Roman" w:hint="eastAsia"/>
          <w:sz w:val="24"/>
          <w:szCs w:val="24"/>
        </w:rPr>
        <w:t>（一）</w:t>
      </w:r>
      <w:r w:rsidR="00F11B93" w:rsidRPr="00981C6F">
        <w:rPr>
          <w:rStyle w:val="fontstyle21"/>
          <w:rFonts w:ascii="Times New Roman" w:hAnsi="Times New Roman" w:cs="Times New Roman" w:hint="eastAsia"/>
          <w:sz w:val="24"/>
          <w:szCs w:val="24"/>
        </w:rPr>
        <w:t>项目建设规模</w:t>
      </w:r>
      <w:r w:rsidRPr="00981C6F">
        <w:rPr>
          <w:rStyle w:val="fontstyle21"/>
          <w:rFonts w:ascii="Times New Roman" w:hAnsi="Times New Roman" w:cs="Times New Roman" w:hint="eastAsia"/>
          <w:sz w:val="24"/>
          <w:szCs w:val="24"/>
        </w:rPr>
        <w:t>和</w:t>
      </w:r>
      <w:r w:rsidR="00F11B93" w:rsidRPr="00981C6F">
        <w:rPr>
          <w:rStyle w:val="fontstyle21"/>
          <w:rFonts w:ascii="Times New Roman" w:hAnsi="Times New Roman" w:cs="Times New Roman" w:hint="eastAsia"/>
          <w:sz w:val="24"/>
          <w:szCs w:val="24"/>
        </w:rPr>
        <w:t>场</w:t>
      </w:r>
      <w:r w:rsidRPr="00981C6F">
        <w:rPr>
          <w:rStyle w:val="fontstyle21"/>
          <w:rFonts w:ascii="Times New Roman" w:hAnsi="Times New Roman" w:cs="Times New Roman" w:hint="eastAsia"/>
          <w:sz w:val="24"/>
          <w:szCs w:val="24"/>
        </w:rPr>
        <w:t>地</w:t>
      </w:r>
    </w:p>
    <w:p w14:paraId="5B428292" w14:textId="6C15414F" w:rsidR="00863C78" w:rsidRPr="004D04F5" w:rsidRDefault="007F58F6" w:rsidP="00660573">
      <w:pPr>
        <w:spacing w:line="360" w:lineRule="auto"/>
        <w:ind w:firstLineChars="200" w:firstLine="480"/>
        <w:jc w:val="left"/>
        <w:rPr>
          <w:rStyle w:val="fontstyle21"/>
          <w:rFonts w:ascii="Times New Roman" w:hAnsi="Times New Roman" w:cs="Times New Roman"/>
          <w:sz w:val="24"/>
          <w:szCs w:val="24"/>
        </w:rPr>
      </w:pPr>
      <w:r w:rsidRPr="004D04F5">
        <w:rPr>
          <w:rStyle w:val="fontstyle21"/>
          <w:rFonts w:ascii="Times New Roman" w:hAnsi="Times New Roman" w:cs="Times New Roman"/>
          <w:sz w:val="24"/>
          <w:szCs w:val="24"/>
        </w:rPr>
        <w:t>（二）</w:t>
      </w:r>
      <w:r w:rsidR="00F11B93" w:rsidRPr="004D04F5">
        <w:rPr>
          <w:rStyle w:val="fontstyle21"/>
          <w:rFonts w:ascii="Times New Roman" w:hAnsi="Times New Roman" w:cs="Times New Roman"/>
          <w:sz w:val="24"/>
          <w:szCs w:val="24"/>
        </w:rPr>
        <w:t>所需设备清单</w:t>
      </w:r>
    </w:p>
    <w:tbl>
      <w:tblPr>
        <w:tblStyle w:val="a5"/>
        <w:tblW w:w="5000" w:type="pct"/>
        <w:jc w:val="center"/>
        <w:tblLook w:val="04A0" w:firstRow="1" w:lastRow="0" w:firstColumn="1" w:lastColumn="0" w:noHBand="0" w:noVBand="1"/>
      </w:tblPr>
      <w:tblGrid>
        <w:gridCol w:w="799"/>
        <w:gridCol w:w="7479"/>
        <w:gridCol w:w="1350"/>
      </w:tblGrid>
      <w:tr w:rsidR="008C7D72" w:rsidRPr="00981C6F" w14:paraId="049BA3C6" w14:textId="77777777" w:rsidTr="00253598">
        <w:trPr>
          <w:jc w:val="center"/>
        </w:trPr>
        <w:tc>
          <w:tcPr>
            <w:tcW w:w="415" w:type="pct"/>
          </w:tcPr>
          <w:p w14:paraId="6C300621" w14:textId="77777777" w:rsidR="008C7D72" w:rsidRPr="004D04F5" w:rsidRDefault="008C7D72" w:rsidP="00253598">
            <w:pPr>
              <w:spacing w:line="360" w:lineRule="auto"/>
              <w:jc w:val="center"/>
              <w:rPr>
                <w:rStyle w:val="fontstyle21"/>
                <w:rFonts w:ascii="Times New Roman" w:hAnsi="Times New Roman" w:cs="Times New Roman"/>
                <w:sz w:val="24"/>
                <w:szCs w:val="24"/>
              </w:rPr>
            </w:pPr>
            <w:r w:rsidRPr="004D04F5">
              <w:rPr>
                <w:rStyle w:val="fontstyle21"/>
                <w:rFonts w:ascii="Times New Roman" w:hAnsi="Times New Roman" w:cs="Times New Roman"/>
                <w:sz w:val="24"/>
                <w:szCs w:val="24"/>
              </w:rPr>
              <w:t>序号</w:t>
            </w:r>
          </w:p>
        </w:tc>
        <w:tc>
          <w:tcPr>
            <w:tcW w:w="3884" w:type="pct"/>
          </w:tcPr>
          <w:p w14:paraId="09680D50" w14:textId="77777777" w:rsidR="008C7D72" w:rsidRPr="004D04F5" w:rsidRDefault="008C7D72" w:rsidP="00253598">
            <w:pPr>
              <w:spacing w:line="360" w:lineRule="auto"/>
              <w:jc w:val="center"/>
              <w:rPr>
                <w:rStyle w:val="fontstyle21"/>
                <w:rFonts w:ascii="Times New Roman" w:hAnsi="Times New Roman" w:cs="Times New Roman"/>
                <w:sz w:val="24"/>
                <w:szCs w:val="24"/>
              </w:rPr>
            </w:pPr>
            <w:r w:rsidRPr="004D04F5">
              <w:rPr>
                <w:rStyle w:val="fontstyle21"/>
                <w:rFonts w:ascii="Times New Roman" w:hAnsi="Times New Roman" w:cs="Times New Roman"/>
                <w:sz w:val="24"/>
                <w:szCs w:val="24"/>
              </w:rPr>
              <w:t>设备名称</w:t>
            </w:r>
          </w:p>
        </w:tc>
        <w:tc>
          <w:tcPr>
            <w:tcW w:w="701" w:type="pct"/>
          </w:tcPr>
          <w:p w14:paraId="77D36A22" w14:textId="77777777" w:rsidR="008C7D72" w:rsidRPr="00981C6F" w:rsidRDefault="008C7D72" w:rsidP="00253598">
            <w:pPr>
              <w:spacing w:line="360" w:lineRule="auto"/>
              <w:jc w:val="center"/>
              <w:rPr>
                <w:rStyle w:val="fontstyle21"/>
                <w:rFonts w:ascii="Times New Roman" w:hAnsi="Times New Roman" w:cs="Times New Roman"/>
                <w:sz w:val="24"/>
                <w:szCs w:val="24"/>
              </w:rPr>
            </w:pPr>
            <w:r w:rsidRPr="00981C6F">
              <w:rPr>
                <w:rStyle w:val="fontstyle21"/>
                <w:rFonts w:ascii="Times New Roman" w:hAnsi="Times New Roman" w:cs="Times New Roman" w:hint="eastAsia"/>
                <w:sz w:val="24"/>
                <w:szCs w:val="24"/>
              </w:rPr>
              <w:t>数量</w:t>
            </w:r>
          </w:p>
        </w:tc>
      </w:tr>
      <w:tr w:rsidR="008C7D72" w:rsidRPr="00981C6F" w14:paraId="1D2CB96C" w14:textId="77777777" w:rsidTr="00253598">
        <w:trPr>
          <w:jc w:val="center"/>
        </w:trPr>
        <w:tc>
          <w:tcPr>
            <w:tcW w:w="415" w:type="pct"/>
          </w:tcPr>
          <w:p w14:paraId="61E69B80" w14:textId="6E9E8E3E" w:rsidR="008C7D72" w:rsidRPr="00981C6F" w:rsidRDefault="008C7D72" w:rsidP="00253598">
            <w:pPr>
              <w:spacing w:line="360" w:lineRule="auto"/>
              <w:jc w:val="left"/>
              <w:rPr>
                <w:rStyle w:val="fontstyle21"/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3884" w:type="pct"/>
          </w:tcPr>
          <w:p w14:paraId="66E85CA8" w14:textId="2C9516F5" w:rsidR="008C7D72" w:rsidRPr="004D04F5" w:rsidRDefault="008C7D72" w:rsidP="00253598">
            <w:pPr>
              <w:widowControl/>
              <w:jc w:val="left"/>
              <w:rPr>
                <w:rStyle w:val="fontstyle21"/>
                <w:rFonts w:ascii="Times New Roman" w:eastAsia="宋体" w:hAnsi="Times New Roman" w:cs="Times New Roman"/>
                <w:color w:val="auto"/>
                <w:kern w:val="0"/>
                <w:sz w:val="21"/>
                <w:szCs w:val="21"/>
              </w:rPr>
            </w:pPr>
          </w:p>
        </w:tc>
        <w:tc>
          <w:tcPr>
            <w:tcW w:w="701" w:type="pct"/>
          </w:tcPr>
          <w:p w14:paraId="7B378D18" w14:textId="6EBB9020" w:rsidR="008C7D72" w:rsidRPr="004D04F5" w:rsidRDefault="008C7D72" w:rsidP="00253598">
            <w:pPr>
              <w:spacing w:line="360" w:lineRule="auto"/>
              <w:jc w:val="left"/>
              <w:rPr>
                <w:rStyle w:val="fontstyle21"/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8C7D72" w:rsidRPr="00981C6F" w14:paraId="566E8AB5" w14:textId="77777777" w:rsidTr="00253598">
        <w:trPr>
          <w:jc w:val="center"/>
        </w:trPr>
        <w:tc>
          <w:tcPr>
            <w:tcW w:w="415" w:type="pct"/>
          </w:tcPr>
          <w:p w14:paraId="57D226B2" w14:textId="208A03F1" w:rsidR="008C7D72" w:rsidRPr="00981C6F" w:rsidRDefault="008C7D72" w:rsidP="00253598">
            <w:pPr>
              <w:spacing w:line="360" w:lineRule="auto"/>
              <w:jc w:val="left"/>
              <w:rPr>
                <w:rStyle w:val="fontstyle21"/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3884" w:type="pct"/>
          </w:tcPr>
          <w:p w14:paraId="342358ED" w14:textId="18BCDD7F" w:rsidR="008C7D72" w:rsidRPr="004D04F5" w:rsidRDefault="008C7D72" w:rsidP="00253598">
            <w:pPr>
              <w:widowControl/>
              <w:jc w:val="left"/>
              <w:rPr>
                <w:rStyle w:val="fontstyle21"/>
                <w:rFonts w:ascii="Times New Roman" w:eastAsia="宋体" w:hAnsi="Times New Roman" w:cs="Times New Roman"/>
                <w:color w:val="auto"/>
                <w:kern w:val="0"/>
                <w:sz w:val="21"/>
                <w:szCs w:val="21"/>
              </w:rPr>
            </w:pPr>
          </w:p>
        </w:tc>
        <w:tc>
          <w:tcPr>
            <w:tcW w:w="701" w:type="pct"/>
          </w:tcPr>
          <w:p w14:paraId="4B1742E8" w14:textId="53C3C72D" w:rsidR="008C7D72" w:rsidRPr="004D04F5" w:rsidRDefault="008C7D72" w:rsidP="00253598">
            <w:pPr>
              <w:spacing w:line="360" w:lineRule="auto"/>
              <w:jc w:val="left"/>
              <w:rPr>
                <w:rStyle w:val="fontstyle21"/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8C7D72" w:rsidRPr="00981C6F" w14:paraId="08BC61F6" w14:textId="77777777" w:rsidTr="00253598">
        <w:trPr>
          <w:jc w:val="center"/>
        </w:trPr>
        <w:tc>
          <w:tcPr>
            <w:tcW w:w="415" w:type="pct"/>
          </w:tcPr>
          <w:p w14:paraId="69CC2615" w14:textId="583228D7" w:rsidR="008C7D72" w:rsidRPr="00981C6F" w:rsidRDefault="008C7D72" w:rsidP="00253598">
            <w:pPr>
              <w:spacing w:line="360" w:lineRule="auto"/>
              <w:jc w:val="left"/>
              <w:rPr>
                <w:rStyle w:val="fontstyle21"/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3884" w:type="pct"/>
          </w:tcPr>
          <w:p w14:paraId="57DDD5C9" w14:textId="69435C20" w:rsidR="008C7D72" w:rsidRPr="004D04F5" w:rsidRDefault="008C7D72" w:rsidP="00253598">
            <w:pPr>
              <w:widowControl/>
              <w:jc w:val="left"/>
              <w:rPr>
                <w:rStyle w:val="fontstyle21"/>
                <w:rFonts w:ascii="Times New Roman" w:eastAsia="宋体" w:hAnsi="Times New Roman" w:cs="Times New Roman"/>
                <w:color w:val="auto"/>
                <w:kern w:val="0"/>
                <w:sz w:val="21"/>
                <w:szCs w:val="21"/>
              </w:rPr>
            </w:pPr>
          </w:p>
        </w:tc>
        <w:tc>
          <w:tcPr>
            <w:tcW w:w="701" w:type="pct"/>
          </w:tcPr>
          <w:p w14:paraId="745F57E8" w14:textId="69C5EDDE" w:rsidR="008C7D72" w:rsidRPr="004D04F5" w:rsidRDefault="008C7D72" w:rsidP="00253598">
            <w:pPr>
              <w:spacing w:line="360" w:lineRule="auto"/>
              <w:jc w:val="left"/>
              <w:rPr>
                <w:rStyle w:val="fontstyle21"/>
                <w:rFonts w:ascii="Times New Roman" w:hAnsi="Times New Roman" w:cs="Times New Roman"/>
                <w:sz w:val="21"/>
                <w:szCs w:val="21"/>
              </w:rPr>
            </w:pPr>
          </w:p>
        </w:tc>
      </w:tr>
    </w:tbl>
    <w:p w14:paraId="4A2220FD" w14:textId="10AF5D41" w:rsidR="007F58F6" w:rsidRPr="00981C6F" w:rsidRDefault="007F58F6" w:rsidP="00660573">
      <w:pPr>
        <w:spacing w:line="360" w:lineRule="auto"/>
        <w:ind w:firstLineChars="200" w:firstLine="480"/>
        <w:jc w:val="left"/>
        <w:rPr>
          <w:rStyle w:val="fontstyle21"/>
          <w:rFonts w:ascii="Times New Roman" w:hAnsi="Times New Roman" w:cs="Times New Roman"/>
          <w:sz w:val="24"/>
          <w:szCs w:val="24"/>
        </w:rPr>
      </w:pPr>
      <w:r w:rsidRPr="00981C6F">
        <w:rPr>
          <w:rStyle w:val="fontstyle21"/>
          <w:rFonts w:ascii="Times New Roman" w:hAnsi="Times New Roman" w:cs="Times New Roman"/>
          <w:sz w:val="24"/>
          <w:szCs w:val="24"/>
        </w:rPr>
        <w:t>（三）人员队伍</w:t>
      </w:r>
    </w:p>
    <w:p w14:paraId="69BA5AF5" w14:textId="0EA27895" w:rsidR="007F58F6" w:rsidRPr="004D04F5" w:rsidRDefault="00F11B93" w:rsidP="00BC540A">
      <w:pPr>
        <w:spacing w:line="360" w:lineRule="auto"/>
        <w:jc w:val="center"/>
        <w:rPr>
          <w:rStyle w:val="fontstyle21"/>
          <w:rFonts w:ascii="Times New Roman" w:hAnsi="Times New Roman" w:cs="Times New Roman"/>
          <w:sz w:val="24"/>
          <w:szCs w:val="24"/>
        </w:rPr>
      </w:pPr>
      <w:r w:rsidRPr="004D04F5">
        <w:rPr>
          <w:rStyle w:val="fontstyle21"/>
          <w:rFonts w:ascii="Times New Roman" w:hAnsi="Times New Roman" w:cs="Times New Roman"/>
          <w:sz w:val="24"/>
          <w:szCs w:val="24"/>
        </w:rPr>
        <w:t>项目负责人</w:t>
      </w:r>
    </w:p>
    <w:tbl>
      <w:tblPr>
        <w:tblStyle w:val="a5"/>
        <w:tblW w:w="9498" w:type="dxa"/>
        <w:jc w:val="center"/>
        <w:tblLayout w:type="fixed"/>
        <w:tblLook w:val="04A0" w:firstRow="1" w:lastRow="0" w:firstColumn="1" w:lastColumn="0" w:noHBand="0" w:noVBand="1"/>
      </w:tblPr>
      <w:tblGrid>
        <w:gridCol w:w="823"/>
        <w:gridCol w:w="992"/>
        <w:gridCol w:w="851"/>
        <w:gridCol w:w="709"/>
        <w:gridCol w:w="1865"/>
        <w:gridCol w:w="1276"/>
        <w:gridCol w:w="2982"/>
      </w:tblGrid>
      <w:tr w:rsidR="007A25FC" w:rsidRPr="00981C6F" w14:paraId="783578E1" w14:textId="77777777" w:rsidTr="00A263D9">
        <w:trPr>
          <w:trHeight w:hRule="exact" w:val="296"/>
          <w:jc w:val="center"/>
        </w:trPr>
        <w:tc>
          <w:tcPr>
            <w:tcW w:w="823" w:type="dxa"/>
            <w:vAlign w:val="center"/>
          </w:tcPr>
          <w:p w14:paraId="657C2093" w14:textId="77777777" w:rsidR="007A25FC" w:rsidRPr="004D04F5" w:rsidRDefault="007A25FC" w:rsidP="00C30188">
            <w:pPr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4D04F5">
              <w:rPr>
                <w:rFonts w:ascii="Times New Roman" w:hAnsi="Times New Roman" w:cs="Times New Roman"/>
                <w:bCs/>
                <w:szCs w:val="21"/>
              </w:rPr>
              <w:t>序号</w:t>
            </w:r>
          </w:p>
        </w:tc>
        <w:tc>
          <w:tcPr>
            <w:tcW w:w="992" w:type="dxa"/>
            <w:vAlign w:val="center"/>
          </w:tcPr>
          <w:p w14:paraId="65FA8E80" w14:textId="77777777" w:rsidR="007A25FC" w:rsidRPr="004D04F5" w:rsidRDefault="007A25FC" w:rsidP="00C30188">
            <w:pPr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4D04F5">
              <w:rPr>
                <w:rFonts w:ascii="Times New Roman" w:hAnsi="Times New Roman" w:cs="Times New Roman"/>
                <w:bCs/>
                <w:szCs w:val="21"/>
              </w:rPr>
              <w:t>姓名</w:t>
            </w:r>
          </w:p>
        </w:tc>
        <w:tc>
          <w:tcPr>
            <w:tcW w:w="851" w:type="dxa"/>
            <w:vAlign w:val="center"/>
          </w:tcPr>
          <w:p w14:paraId="5839C24E" w14:textId="77777777" w:rsidR="007A25FC" w:rsidRPr="004D04F5" w:rsidRDefault="007A25FC" w:rsidP="00C30188">
            <w:pPr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4D04F5">
              <w:rPr>
                <w:rFonts w:ascii="Times New Roman" w:hAnsi="Times New Roman" w:cs="Times New Roman"/>
                <w:bCs/>
                <w:szCs w:val="21"/>
              </w:rPr>
              <w:t>单位</w:t>
            </w:r>
          </w:p>
        </w:tc>
        <w:tc>
          <w:tcPr>
            <w:tcW w:w="709" w:type="dxa"/>
            <w:vAlign w:val="center"/>
          </w:tcPr>
          <w:p w14:paraId="3EE7A5B3" w14:textId="77777777" w:rsidR="007A25FC" w:rsidRPr="00981C6F" w:rsidRDefault="007A25FC" w:rsidP="00C30188">
            <w:pPr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981C6F">
              <w:rPr>
                <w:rFonts w:ascii="Times New Roman" w:hAnsi="Times New Roman" w:cs="Times New Roman" w:hint="eastAsia"/>
                <w:bCs/>
                <w:szCs w:val="21"/>
              </w:rPr>
              <w:t>学历</w:t>
            </w:r>
          </w:p>
        </w:tc>
        <w:tc>
          <w:tcPr>
            <w:tcW w:w="1865" w:type="dxa"/>
            <w:vAlign w:val="center"/>
          </w:tcPr>
          <w:p w14:paraId="57CCACA0" w14:textId="77777777" w:rsidR="007A25FC" w:rsidRPr="00981C6F" w:rsidRDefault="007A25FC" w:rsidP="00C30188">
            <w:pPr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981C6F">
              <w:rPr>
                <w:rFonts w:ascii="Times New Roman" w:hAnsi="Times New Roman" w:cs="Times New Roman" w:hint="eastAsia"/>
                <w:bCs/>
                <w:szCs w:val="21"/>
              </w:rPr>
              <w:t>职务职称</w:t>
            </w:r>
          </w:p>
        </w:tc>
        <w:tc>
          <w:tcPr>
            <w:tcW w:w="1276" w:type="dxa"/>
            <w:vAlign w:val="center"/>
          </w:tcPr>
          <w:p w14:paraId="620765D7" w14:textId="77777777" w:rsidR="007A25FC" w:rsidRPr="00981C6F" w:rsidRDefault="007A25FC" w:rsidP="00C30188">
            <w:pPr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981C6F">
              <w:rPr>
                <w:rFonts w:ascii="Times New Roman" w:hAnsi="Times New Roman" w:cs="Times New Roman" w:hint="eastAsia"/>
                <w:bCs/>
                <w:szCs w:val="21"/>
              </w:rPr>
              <w:t>项目角色</w:t>
            </w:r>
          </w:p>
        </w:tc>
        <w:tc>
          <w:tcPr>
            <w:tcW w:w="2982" w:type="dxa"/>
            <w:vAlign w:val="center"/>
          </w:tcPr>
          <w:p w14:paraId="50DAE2A3" w14:textId="4FB0578F" w:rsidR="007A25FC" w:rsidRPr="00981C6F" w:rsidRDefault="007A25FC" w:rsidP="00C30188">
            <w:pPr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981C6F">
              <w:rPr>
                <w:rFonts w:ascii="Times New Roman" w:hAnsi="Times New Roman" w:cs="Times New Roman" w:hint="eastAsia"/>
                <w:bCs/>
                <w:szCs w:val="21"/>
              </w:rPr>
              <w:t>项目分工</w:t>
            </w:r>
          </w:p>
        </w:tc>
      </w:tr>
      <w:tr w:rsidR="007A25FC" w:rsidRPr="00981C6F" w14:paraId="30F107B2" w14:textId="77777777" w:rsidTr="00A263D9">
        <w:trPr>
          <w:trHeight w:hRule="exact" w:val="1136"/>
          <w:jc w:val="center"/>
        </w:trPr>
        <w:tc>
          <w:tcPr>
            <w:tcW w:w="823" w:type="dxa"/>
            <w:vAlign w:val="center"/>
          </w:tcPr>
          <w:p w14:paraId="366B3EA2" w14:textId="5269B4B0" w:rsidR="007A25FC" w:rsidRPr="00981C6F" w:rsidRDefault="007A25FC" w:rsidP="00C30188">
            <w:pPr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4B4EA019" w14:textId="27285C4D" w:rsidR="007A25FC" w:rsidRPr="004D04F5" w:rsidRDefault="007A25FC" w:rsidP="00C30188">
            <w:pPr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</w:p>
        </w:tc>
        <w:tc>
          <w:tcPr>
            <w:tcW w:w="851" w:type="dxa"/>
            <w:vAlign w:val="center"/>
          </w:tcPr>
          <w:p w14:paraId="2260B15B" w14:textId="01369CC2" w:rsidR="007A25FC" w:rsidRPr="004D04F5" w:rsidRDefault="007A25FC" w:rsidP="00C30188">
            <w:pPr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</w:p>
        </w:tc>
        <w:tc>
          <w:tcPr>
            <w:tcW w:w="709" w:type="dxa"/>
            <w:vAlign w:val="center"/>
          </w:tcPr>
          <w:p w14:paraId="4E983337" w14:textId="476823EA" w:rsidR="007A25FC" w:rsidRPr="004D04F5" w:rsidRDefault="007A25FC" w:rsidP="00C30188">
            <w:pPr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</w:p>
        </w:tc>
        <w:tc>
          <w:tcPr>
            <w:tcW w:w="1865" w:type="dxa"/>
            <w:vAlign w:val="center"/>
          </w:tcPr>
          <w:p w14:paraId="3FF193BB" w14:textId="27BAE176" w:rsidR="007A25FC" w:rsidRPr="004D04F5" w:rsidRDefault="007A25FC" w:rsidP="00C30188">
            <w:pPr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</w:p>
        </w:tc>
        <w:tc>
          <w:tcPr>
            <w:tcW w:w="1276" w:type="dxa"/>
            <w:vAlign w:val="center"/>
          </w:tcPr>
          <w:p w14:paraId="31BD431A" w14:textId="24D8AEE9" w:rsidR="007A25FC" w:rsidRPr="004D04F5" w:rsidRDefault="007A25FC" w:rsidP="00C30188">
            <w:pPr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</w:p>
        </w:tc>
        <w:tc>
          <w:tcPr>
            <w:tcW w:w="2982" w:type="dxa"/>
            <w:vAlign w:val="center"/>
          </w:tcPr>
          <w:p w14:paraId="44C411F0" w14:textId="09F8B231" w:rsidR="007A25FC" w:rsidRPr="004D04F5" w:rsidRDefault="007A25FC" w:rsidP="00C30188">
            <w:pPr>
              <w:rPr>
                <w:rFonts w:ascii="Times New Roman" w:hAnsi="Times New Roman" w:cs="Times New Roman"/>
                <w:bCs/>
                <w:szCs w:val="21"/>
              </w:rPr>
            </w:pPr>
          </w:p>
        </w:tc>
      </w:tr>
    </w:tbl>
    <w:p w14:paraId="7B159CEA" w14:textId="0101FE1E" w:rsidR="00863C78" w:rsidRPr="00981C6F" w:rsidRDefault="00BC540A" w:rsidP="00BC540A">
      <w:pPr>
        <w:spacing w:line="360" w:lineRule="auto"/>
        <w:jc w:val="center"/>
        <w:rPr>
          <w:rStyle w:val="fontstyle21"/>
          <w:rFonts w:ascii="Times New Roman" w:hAnsi="Times New Roman" w:cs="Times New Roman"/>
          <w:sz w:val="24"/>
          <w:szCs w:val="24"/>
        </w:rPr>
      </w:pPr>
      <w:r w:rsidRPr="00981C6F">
        <w:rPr>
          <w:rStyle w:val="fontstyle21"/>
          <w:rFonts w:ascii="Times New Roman" w:hAnsi="Times New Roman" w:cs="Times New Roman" w:hint="eastAsia"/>
          <w:sz w:val="24"/>
          <w:szCs w:val="24"/>
        </w:rPr>
        <w:t>项目成员</w:t>
      </w:r>
    </w:p>
    <w:tbl>
      <w:tblPr>
        <w:tblStyle w:val="a5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851"/>
        <w:gridCol w:w="1843"/>
        <w:gridCol w:w="2126"/>
        <w:gridCol w:w="1843"/>
        <w:gridCol w:w="1843"/>
        <w:gridCol w:w="2835"/>
      </w:tblGrid>
      <w:tr w:rsidR="00246DC8" w:rsidRPr="00981C6F" w14:paraId="40640822" w14:textId="77777777" w:rsidTr="00424AF9">
        <w:trPr>
          <w:trHeight w:hRule="exact" w:val="471"/>
          <w:jc w:val="center"/>
        </w:trPr>
        <w:tc>
          <w:tcPr>
            <w:tcW w:w="851" w:type="dxa"/>
            <w:vAlign w:val="center"/>
          </w:tcPr>
          <w:p w14:paraId="72C672FA" w14:textId="77777777" w:rsidR="00246DC8" w:rsidRPr="004D04F5" w:rsidRDefault="00246DC8" w:rsidP="00C30188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/>
                <w:szCs w:val="21"/>
              </w:rPr>
            </w:pPr>
            <w:r w:rsidRPr="004D04F5">
              <w:rPr>
                <w:rFonts w:ascii="Times New Roman" w:hAnsi="Times New Roman" w:cs="Times New Roman"/>
                <w:bCs/>
                <w:color w:val="000000"/>
                <w:szCs w:val="21"/>
              </w:rPr>
              <w:t>序号</w:t>
            </w:r>
          </w:p>
        </w:tc>
        <w:tc>
          <w:tcPr>
            <w:tcW w:w="1843" w:type="dxa"/>
            <w:vAlign w:val="center"/>
          </w:tcPr>
          <w:p w14:paraId="4235E7C4" w14:textId="77777777" w:rsidR="00246DC8" w:rsidRPr="004D04F5" w:rsidRDefault="00246DC8" w:rsidP="00C30188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/>
                <w:szCs w:val="21"/>
              </w:rPr>
            </w:pPr>
            <w:r w:rsidRPr="004D04F5">
              <w:rPr>
                <w:rFonts w:ascii="Times New Roman" w:hAnsi="Times New Roman" w:cs="Times New Roman"/>
                <w:bCs/>
                <w:color w:val="000000"/>
                <w:szCs w:val="21"/>
              </w:rPr>
              <w:t>姓名</w:t>
            </w:r>
          </w:p>
        </w:tc>
        <w:tc>
          <w:tcPr>
            <w:tcW w:w="2126" w:type="dxa"/>
            <w:vAlign w:val="center"/>
          </w:tcPr>
          <w:p w14:paraId="5F81C29D" w14:textId="046F98EA" w:rsidR="00246DC8" w:rsidRPr="004D04F5" w:rsidRDefault="00246DC8" w:rsidP="007A25FC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/>
                <w:szCs w:val="21"/>
              </w:rPr>
            </w:pPr>
            <w:r w:rsidRPr="004D04F5">
              <w:rPr>
                <w:rFonts w:ascii="Times New Roman" w:hAnsi="Times New Roman" w:cs="Times New Roman"/>
                <w:bCs/>
                <w:color w:val="000000"/>
                <w:szCs w:val="21"/>
              </w:rPr>
              <w:t>单位</w:t>
            </w:r>
          </w:p>
        </w:tc>
        <w:tc>
          <w:tcPr>
            <w:tcW w:w="1843" w:type="dxa"/>
          </w:tcPr>
          <w:p w14:paraId="1FC9C9F0" w14:textId="21B927B6" w:rsidR="00246DC8" w:rsidRPr="004D04F5" w:rsidRDefault="00246DC8" w:rsidP="00C30188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/>
                <w:szCs w:val="21"/>
              </w:rPr>
            </w:pPr>
            <w:r w:rsidRPr="004D04F5">
              <w:rPr>
                <w:rFonts w:ascii="Times New Roman" w:hAnsi="Times New Roman" w:cs="Times New Roman" w:hint="eastAsia"/>
                <w:bCs/>
                <w:color w:val="000000"/>
                <w:szCs w:val="21"/>
              </w:rPr>
              <w:t>职务职称</w:t>
            </w:r>
          </w:p>
        </w:tc>
        <w:tc>
          <w:tcPr>
            <w:tcW w:w="1843" w:type="dxa"/>
            <w:vAlign w:val="center"/>
          </w:tcPr>
          <w:p w14:paraId="1013ECDC" w14:textId="7AF18D61" w:rsidR="00246DC8" w:rsidRPr="004D04F5" w:rsidRDefault="00246DC8" w:rsidP="00C30188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/>
                <w:szCs w:val="21"/>
              </w:rPr>
            </w:pPr>
            <w:r w:rsidRPr="004D04F5">
              <w:rPr>
                <w:rFonts w:ascii="Times New Roman" w:hAnsi="Times New Roman" w:cs="Times New Roman"/>
                <w:bCs/>
                <w:color w:val="000000"/>
                <w:szCs w:val="21"/>
              </w:rPr>
              <w:t>学历</w:t>
            </w:r>
          </w:p>
        </w:tc>
        <w:tc>
          <w:tcPr>
            <w:tcW w:w="2835" w:type="dxa"/>
            <w:vAlign w:val="center"/>
          </w:tcPr>
          <w:p w14:paraId="27BAB2A4" w14:textId="7276F9F7" w:rsidR="00246DC8" w:rsidRPr="004D04F5" w:rsidRDefault="00246DC8" w:rsidP="00C30188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/>
                <w:szCs w:val="21"/>
              </w:rPr>
            </w:pPr>
            <w:r w:rsidRPr="004D04F5">
              <w:rPr>
                <w:rFonts w:ascii="Times New Roman" w:hAnsi="Times New Roman" w:cs="Times New Roman"/>
                <w:bCs/>
                <w:color w:val="000000"/>
                <w:szCs w:val="21"/>
              </w:rPr>
              <w:t>项目分工</w:t>
            </w:r>
          </w:p>
        </w:tc>
      </w:tr>
      <w:tr w:rsidR="00246DC8" w:rsidRPr="00981C6F" w14:paraId="734DA5CA" w14:textId="77777777" w:rsidTr="00424AF9">
        <w:trPr>
          <w:trHeight w:hRule="exact" w:val="988"/>
          <w:jc w:val="center"/>
        </w:trPr>
        <w:tc>
          <w:tcPr>
            <w:tcW w:w="851" w:type="dxa"/>
            <w:vAlign w:val="center"/>
          </w:tcPr>
          <w:p w14:paraId="37077479" w14:textId="428E65EB" w:rsidR="00246DC8" w:rsidRPr="00981C6F" w:rsidRDefault="00246DC8" w:rsidP="00C30188">
            <w:pPr>
              <w:spacing w:line="360" w:lineRule="auto"/>
              <w:jc w:val="left"/>
              <w:rPr>
                <w:rFonts w:ascii="Times New Roman" w:hAnsi="Times New Roman" w:cs="Times New Roman"/>
                <w:bCs/>
                <w:color w:val="000000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340C07AC" w14:textId="0BF49F42" w:rsidR="00246DC8" w:rsidRPr="004D04F5" w:rsidRDefault="00246DC8" w:rsidP="00C30188">
            <w:pPr>
              <w:spacing w:line="360" w:lineRule="auto"/>
              <w:jc w:val="left"/>
              <w:rPr>
                <w:rFonts w:ascii="Times New Roman" w:hAnsi="Times New Roman" w:cs="Times New Roman"/>
                <w:bCs/>
                <w:color w:val="000000"/>
                <w:szCs w:val="21"/>
              </w:rPr>
            </w:pPr>
          </w:p>
        </w:tc>
        <w:tc>
          <w:tcPr>
            <w:tcW w:w="2126" w:type="dxa"/>
            <w:vAlign w:val="center"/>
          </w:tcPr>
          <w:p w14:paraId="2775EF41" w14:textId="00530507" w:rsidR="00246DC8" w:rsidRPr="004D04F5" w:rsidRDefault="00246DC8" w:rsidP="00C30188">
            <w:pPr>
              <w:spacing w:line="360" w:lineRule="auto"/>
              <w:jc w:val="left"/>
              <w:rPr>
                <w:rFonts w:ascii="Times New Roman" w:hAnsi="Times New Roman" w:cs="Times New Roman"/>
                <w:bCs/>
                <w:color w:val="000000"/>
                <w:szCs w:val="21"/>
              </w:rPr>
            </w:pPr>
          </w:p>
        </w:tc>
        <w:tc>
          <w:tcPr>
            <w:tcW w:w="1843" w:type="dxa"/>
          </w:tcPr>
          <w:p w14:paraId="1A9EE189" w14:textId="77777777" w:rsidR="00246DC8" w:rsidRPr="004D04F5" w:rsidRDefault="00246DC8" w:rsidP="00C30188">
            <w:pPr>
              <w:spacing w:line="360" w:lineRule="auto"/>
              <w:jc w:val="left"/>
              <w:rPr>
                <w:rFonts w:ascii="Times New Roman" w:hAnsi="Times New Roman" w:cs="Times New Roman"/>
                <w:bCs/>
                <w:color w:val="000000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7268594A" w14:textId="1B54ADDE" w:rsidR="00246DC8" w:rsidRPr="004D04F5" w:rsidRDefault="00246DC8" w:rsidP="00C30188">
            <w:pPr>
              <w:spacing w:line="360" w:lineRule="auto"/>
              <w:jc w:val="left"/>
              <w:rPr>
                <w:rFonts w:ascii="Times New Roman" w:hAnsi="Times New Roman" w:cs="Times New Roman"/>
                <w:bCs/>
                <w:color w:val="000000"/>
                <w:szCs w:val="21"/>
              </w:rPr>
            </w:pPr>
          </w:p>
        </w:tc>
        <w:tc>
          <w:tcPr>
            <w:tcW w:w="2835" w:type="dxa"/>
            <w:vAlign w:val="center"/>
          </w:tcPr>
          <w:p w14:paraId="5FBD114D" w14:textId="447E777A" w:rsidR="00246DC8" w:rsidRPr="004D04F5" w:rsidRDefault="00246DC8" w:rsidP="00C30188">
            <w:pPr>
              <w:spacing w:line="360" w:lineRule="auto"/>
              <w:jc w:val="left"/>
              <w:rPr>
                <w:rFonts w:ascii="Times New Roman" w:hAnsi="Times New Roman" w:cs="Times New Roman"/>
                <w:bCs/>
                <w:color w:val="000000"/>
                <w:szCs w:val="21"/>
              </w:rPr>
            </w:pPr>
          </w:p>
        </w:tc>
      </w:tr>
      <w:tr w:rsidR="00246DC8" w:rsidRPr="00981C6F" w14:paraId="739FF8B8" w14:textId="77777777" w:rsidTr="00424AF9">
        <w:trPr>
          <w:trHeight w:hRule="exact" w:val="989"/>
          <w:jc w:val="center"/>
        </w:trPr>
        <w:tc>
          <w:tcPr>
            <w:tcW w:w="851" w:type="dxa"/>
            <w:vAlign w:val="center"/>
          </w:tcPr>
          <w:p w14:paraId="4AD16C8A" w14:textId="3CA680DD" w:rsidR="00246DC8" w:rsidRPr="00981C6F" w:rsidRDefault="00246DC8" w:rsidP="007A25FC">
            <w:pPr>
              <w:spacing w:line="360" w:lineRule="auto"/>
              <w:jc w:val="left"/>
              <w:rPr>
                <w:rFonts w:ascii="Times New Roman" w:hAnsi="Times New Roman" w:cs="Times New Roman"/>
                <w:bCs/>
                <w:color w:val="000000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5F3DBA9B" w14:textId="1B0F7FCC" w:rsidR="00246DC8" w:rsidRPr="004D04F5" w:rsidRDefault="00246DC8" w:rsidP="007A25FC">
            <w:pPr>
              <w:spacing w:line="360" w:lineRule="auto"/>
              <w:jc w:val="left"/>
              <w:rPr>
                <w:rFonts w:ascii="Times New Roman" w:hAnsi="Times New Roman" w:cs="Times New Roman"/>
                <w:bCs/>
                <w:color w:val="000000"/>
                <w:szCs w:val="21"/>
              </w:rPr>
            </w:pPr>
          </w:p>
        </w:tc>
        <w:tc>
          <w:tcPr>
            <w:tcW w:w="2126" w:type="dxa"/>
            <w:vAlign w:val="center"/>
          </w:tcPr>
          <w:p w14:paraId="72678C0B" w14:textId="76DD18DB" w:rsidR="00246DC8" w:rsidRPr="004D04F5" w:rsidRDefault="00246DC8" w:rsidP="007A25FC">
            <w:pPr>
              <w:spacing w:line="360" w:lineRule="auto"/>
              <w:jc w:val="left"/>
              <w:rPr>
                <w:rFonts w:ascii="Times New Roman" w:hAnsi="Times New Roman" w:cs="Times New Roman"/>
                <w:bCs/>
                <w:color w:val="000000"/>
                <w:szCs w:val="21"/>
              </w:rPr>
            </w:pPr>
          </w:p>
        </w:tc>
        <w:tc>
          <w:tcPr>
            <w:tcW w:w="1843" w:type="dxa"/>
          </w:tcPr>
          <w:p w14:paraId="7A07F50D" w14:textId="77777777" w:rsidR="00246DC8" w:rsidRPr="004D04F5" w:rsidRDefault="00246DC8" w:rsidP="007A25FC">
            <w:pPr>
              <w:spacing w:line="360" w:lineRule="auto"/>
              <w:jc w:val="left"/>
              <w:rPr>
                <w:rFonts w:ascii="Times New Roman" w:hAnsi="Times New Roman" w:cs="Times New Roman"/>
                <w:bCs/>
                <w:color w:val="000000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09746E1F" w14:textId="5C3F0DF9" w:rsidR="00246DC8" w:rsidRPr="004D04F5" w:rsidRDefault="00246DC8" w:rsidP="007A25FC">
            <w:pPr>
              <w:spacing w:line="360" w:lineRule="auto"/>
              <w:jc w:val="left"/>
              <w:rPr>
                <w:rFonts w:ascii="Times New Roman" w:hAnsi="Times New Roman" w:cs="Times New Roman"/>
                <w:bCs/>
                <w:color w:val="000000"/>
                <w:szCs w:val="21"/>
              </w:rPr>
            </w:pPr>
          </w:p>
        </w:tc>
        <w:tc>
          <w:tcPr>
            <w:tcW w:w="2835" w:type="dxa"/>
            <w:vAlign w:val="center"/>
          </w:tcPr>
          <w:p w14:paraId="39971225" w14:textId="6BE8C066" w:rsidR="00246DC8" w:rsidRPr="004D04F5" w:rsidRDefault="00246DC8" w:rsidP="007A25FC">
            <w:pPr>
              <w:spacing w:line="360" w:lineRule="auto"/>
              <w:jc w:val="left"/>
              <w:rPr>
                <w:rFonts w:ascii="Times New Roman" w:hAnsi="Times New Roman" w:cs="Times New Roman"/>
                <w:bCs/>
                <w:color w:val="000000"/>
                <w:szCs w:val="21"/>
              </w:rPr>
            </w:pPr>
          </w:p>
        </w:tc>
      </w:tr>
    </w:tbl>
    <w:p w14:paraId="283556E2" w14:textId="77777777" w:rsidR="00863C78" w:rsidRPr="004D04F5" w:rsidRDefault="00F11B93">
      <w:pPr>
        <w:spacing w:line="360" w:lineRule="auto"/>
        <w:jc w:val="left"/>
        <w:rPr>
          <w:rStyle w:val="fontstyle21"/>
          <w:rFonts w:ascii="Times New Roman" w:hAnsi="Times New Roman" w:cs="Times New Roman"/>
          <w:b/>
          <w:sz w:val="24"/>
          <w:szCs w:val="24"/>
        </w:rPr>
      </w:pPr>
      <w:r w:rsidRPr="00981C6F">
        <w:rPr>
          <w:rStyle w:val="fontstyle21"/>
          <w:rFonts w:ascii="Times New Roman" w:hAnsi="Times New Roman" w:cs="Times New Roman"/>
          <w:b/>
          <w:sz w:val="24"/>
          <w:szCs w:val="24"/>
        </w:rPr>
        <w:t>六、项目实施进度计划及目标</w:t>
      </w:r>
      <w:r w:rsidRPr="00981C6F">
        <w:rPr>
          <w:rStyle w:val="fontstyle21"/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2152E96E" w14:textId="56A6EF4A" w:rsidR="00863C78" w:rsidRPr="004D04F5" w:rsidRDefault="007F58F6" w:rsidP="00660573">
      <w:pPr>
        <w:spacing w:line="360" w:lineRule="auto"/>
        <w:ind w:firstLineChars="200" w:firstLine="480"/>
        <w:jc w:val="left"/>
        <w:rPr>
          <w:rStyle w:val="fontstyle21"/>
          <w:rFonts w:ascii="Times New Roman" w:hAnsi="Times New Roman" w:cs="Times New Roman"/>
          <w:sz w:val="24"/>
          <w:szCs w:val="24"/>
        </w:rPr>
      </w:pPr>
      <w:r w:rsidRPr="004D04F5">
        <w:rPr>
          <w:rStyle w:val="fontstyle21"/>
          <w:rFonts w:ascii="Times New Roman" w:hAnsi="Times New Roman" w:cs="Times New Roman"/>
          <w:sz w:val="24"/>
          <w:szCs w:val="24"/>
        </w:rPr>
        <w:t>（一）</w:t>
      </w:r>
      <w:r w:rsidR="00F11B93" w:rsidRPr="004D04F5">
        <w:rPr>
          <w:rStyle w:val="fontstyle21"/>
          <w:rFonts w:ascii="Times New Roman" w:hAnsi="Times New Roman" w:cs="Times New Roman"/>
          <w:sz w:val="24"/>
          <w:szCs w:val="24"/>
        </w:rPr>
        <w:t>总体验收指标</w:t>
      </w:r>
      <w:r w:rsidR="00F11B93" w:rsidRPr="004D04F5">
        <w:rPr>
          <w:rStyle w:val="fontstyle21"/>
          <w:rFonts w:ascii="Times New Roman" w:hAnsi="Times New Roman" w:cs="Times New Roman"/>
          <w:sz w:val="24"/>
          <w:szCs w:val="24"/>
        </w:rPr>
        <w:t xml:space="preserve"> </w:t>
      </w:r>
    </w:p>
    <w:p w14:paraId="16009794" w14:textId="0EF3DC12" w:rsidR="00BC540A" w:rsidRPr="004D04F5" w:rsidRDefault="007F58F6" w:rsidP="00660573">
      <w:pPr>
        <w:spacing w:line="360" w:lineRule="auto"/>
        <w:ind w:firstLineChars="200" w:firstLine="480"/>
        <w:jc w:val="left"/>
        <w:rPr>
          <w:rStyle w:val="fontstyle21"/>
          <w:rFonts w:ascii="Times New Roman" w:hAnsi="Times New Roman" w:cs="Times New Roman"/>
          <w:sz w:val="24"/>
          <w:szCs w:val="24"/>
        </w:rPr>
      </w:pPr>
      <w:r w:rsidRPr="004D04F5">
        <w:rPr>
          <w:rStyle w:val="fontstyle21"/>
          <w:rFonts w:ascii="Times New Roman" w:hAnsi="Times New Roman" w:cs="Times New Roman"/>
          <w:sz w:val="24"/>
          <w:szCs w:val="24"/>
        </w:rPr>
        <w:t>（二）研究进度（包括研究任务、技术指标、专利论文等，按季度描述，此项将作为经费支出的依据之一）</w:t>
      </w:r>
    </w:p>
    <w:p w14:paraId="088B6DAD" w14:textId="6CFA50AF" w:rsidR="009B7B3C" w:rsidRPr="004D04F5" w:rsidRDefault="00BC540A" w:rsidP="00BC540A">
      <w:pPr>
        <w:spacing w:line="360" w:lineRule="auto"/>
        <w:jc w:val="center"/>
        <w:rPr>
          <w:rStyle w:val="fontstyle21"/>
          <w:rFonts w:ascii="Times New Roman" w:hAnsi="Times New Roman" w:cs="Times New Roman"/>
          <w:bCs/>
          <w:sz w:val="24"/>
          <w:szCs w:val="24"/>
        </w:rPr>
      </w:pPr>
      <w:r w:rsidRPr="004D04F5">
        <w:rPr>
          <w:rStyle w:val="fontstyle21"/>
          <w:rFonts w:ascii="Times New Roman" w:hAnsi="Times New Roman" w:cs="Times New Roman" w:hint="eastAsia"/>
          <w:bCs/>
          <w:sz w:val="24"/>
          <w:szCs w:val="24"/>
        </w:rPr>
        <w:t>项目研究计划表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114"/>
        <w:gridCol w:w="2551"/>
        <w:gridCol w:w="3963"/>
      </w:tblGrid>
      <w:tr w:rsidR="00903041" w:rsidRPr="00981C6F" w14:paraId="72FD87A6" w14:textId="77777777" w:rsidTr="00E6260D">
        <w:tc>
          <w:tcPr>
            <w:tcW w:w="3114" w:type="dxa"/>
          </w:tcPr>
          <w:p w14:paraId="68320410" w14:textId="12C4690D" w:rsidR="00903041" w:rsidRPr="00981C6F" w:rsidRDefault="00903041" w:rsidP="00E6260D">
            <w:pPr>
              <w:jc w:val="left"/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</w:pPr>
            <w:r w:rsidRPr="00981C6F">
              <w:rPr>
                <w:rStyle w:val="fontstyle21"/>
                <w:rFonts w:ascii="Times New Roman" w:hAnsi="Times New Roman" w:cs="Times New Roman" w:hint="eastAsia"/>
                <w:bCs/>
                <w:sz w:val="24"/>
                <w:szCs w:val="24"/>
              </w:rPr>
              <w:t>起止时间</w:t>
            </w:r>
          </w:p>
        </w:tc>
        <w:tc>
          <w:tcPr>
            <w:tcW w:w="2551" w:type="dxa"/>
          </w:tcPr>
          <w:p w14:paraId="61D2CF4C" w14:textId="3338E482" w:rsidR="00903041" w:rsidRPr="00981C6F" w:rsidRDefault="00903041" w:rsidP="00E6260D">
            <w:pPr>
              <w:jc w:val="left"/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</w:pPr>
            <w:r w:rsidRPr="00981C6F">
              <w:rPr>
                <w:rStyle w:val="fontstyle21"/>
                <w:rFonts w:ascii="Times New Roman" w:hAnsi="Times New Roman" w:cs="Times New Roman" w:hint="eastAsia"/>
                <w:bCs/>
                <w:sz w:val="24"/>
                <w:szCs w:val="24"/>
              </w:rPr>
              <w:t>研究内容</w:t>
            </w:r>
          </w:p>
        </w:tc>
        <w:tc>
          <w:tcPr>
            <w:tcW w:w="3963" w:type="dxa"/>
          </w:tcPr>
          <w:p w14:paraId="6F678F9E" w14:textId="1624D605" w:rsidR="00903041" w:rsidRPr="00981C6F" w:rsidRDefault="00903041" w:rsidP="00E6260D">
            <w:pPr>
              <w:jc w:val="left"/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</w:pPr>
            <w:r w:rsidRPr="00981C6F">
              <w:rPr>
                <w:rStyle w:val="fontstyle21"/>
                <w:rFonts w:ascii="Times New Roman" w:hAnsi="Times New Roman" w:cs="Times New Roman" w:hint="eastAsia"/>
                <w:bCs/>
                <w:sz w:val="24"/>
                <w:szCs w:val="24"/>
              </w:rPr>
              <w:t>技术指标</w:t>
            </w:r>
          </w:p>
        </w:tc>
      </w:tr>
      <w:tr w:rsidR="00903041" w:rsidRPr="00981C6F" w14:paraId="32E95DD9" w14:textId="77777777" w:rsidTr="00E6260D">
        <w:tc>
          <w:tcPr>
            <w:tcW w:w="3114" w:type="dxa"/>
          </w:tcPr>
          <w:p w14:paraId="0349D0D6" w14:textId="613D1F97" w:rsidR="00903041" w:rsidRPr="004D04F5" w:rsidRDefault="00903041" w:rsidP="00E6260D">
            <w:pPr>
              <w:jc w:val="left"/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</w:pPr>
            <w:r w:rsidRPr="00981C6F"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  <w:t>2022.1-2022.</w:t>
            </w:r>
            <w:r w:rsidR="00084A74" w:rsidRPr="00981C6F"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  <w:t>6</w:t>
            </w:r>
            <w:r w:rsidR="00CB32F0" w:rsidRPr="004D04F5"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  <w:t>（第一</w:t>
            </w:r>
            <w:r w:rsidR="00084A74" w:rsidRPr="004D04F5"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  <w:t>、二</w:t>
            </w:r>
            <w:r w:rsidR="00CB32F0" w:rsidRPr="004D04F5"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  <w:t>季度）</w:t>
            </w:r>
          </w:p>
        </w:tc>
        <w:tc>
          <w:tcPr>
            <w:tcW w:w="2551" w:type="dxa"/>
          </w:tcPr>
          <w:p w14:paraId="41DD5A03" w14:textId="573CF744" w:rsidR="00903041" w:rsidRPr="004D04F5" w:rsidRDefault="00903041" w:rsidP="00E6260D">
            <w:pPr>
              <w:jc w:val="left"/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963" w:type="dxa"/>
          </w:tcPr>
          <w:p w14:paraId="63D30EBD" w14:textId="59F64188" w:rsidR="00903041" w:rsidRPr="004D04F5" w:rsidRDefault="00903041" w:rsidP="00E6260D">
            <w:pPr>
              <w:jc w:val="left"/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903041" w:rsidRPr="00981C6F" w14:paraId="0DD82AE2" w14:textId="77777777" w:rsidTr="00E6260D">
        <w:tc>
          <w:tcPr>
            <w:tcW w:w="3114" w:type="dxa"/>
          </w:tcPr>
          <w:p w14:paraId="3DC22AF8" w14:textId="76D42064" w:rsidR="00903041" w:rsidRPr="004D04F5" w:rsidRDefault="00E6260D" w:rsidP="00E6260D">
            <w:pPr>
              <w:jc w:val="left"/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</w:pPr>
            <w:r w:rsidRPr="00981C6F"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  <w:t>2022.</w:t>
            </w:r>
            <w:r w:rsidR="00981C6F" w:rsidRPr="00981C6F"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  <w:t>7</w:t>
            </w:r>
            <w:r w:rsidRPr="00981C6F"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  <w:t>-20</w:t>
            </w:r>
            <w:r w:rsidR="00A51835" w:rsidRPr="00981C6F"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  <w:t>22</w:t>
            </w:r>
            <w:r w:rsidR="00F24A5A" w:rsidRPr="00981C6F"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  <w:r w:rsidR="00225424" w:rsidRPr="00424AF9"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  <w:t>9</w:t>
            </w:r>
            <w:r w:rsidR="00A51835" w:rsidRPr="00981C6F"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  <w:t>（第</w:t>
            </w:r>
            <w:r w:rsidR="00084A74" w:rsidRPr="00981C6F"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  <w:t>三</w:t>
            </w:r>
            <w:r w:rsidR="00A51835" w:rsidRPr="004D04F5"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  <w:t>季度）</w:t>
            </w:r>
          </w:p>
        </w:tc>
        <w:tc>
          <w:tcPr>
            <w:tcW w:w="2551" w:type="dxa"/>
          </w:tcPr>
          <w:p w14:paraId="5CF73D77" w14:textId="28211813" w:rsidR="00903041" w:rsidRPr="004D04F5" w:rsidRDefault="00903041" w:rsidP="00E6260D">
            <w:pPr>
              <w:jc w:val="left"/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963" w:type="dxa"/>
          </w:tcPr>
          <w:p w14:paraId="13FDE21D" w14:textId="58E6C504" w:rsidR="00903041" w:rsidRPr="004D04F5" w:rsidRDefault="00903041" w:rsidP="00E6260D">
            <w:pPr>
              <w:jc w:val="left"/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903041" w:rsidRPr="00981C6F" w14:paraId="1DCD3B22" w14:textId="77777777" w:rsidTr="00E6260D">
        <w:tc>
          <w:tcPr>
            <w:tcW w:w="3114" w:type="dxa"/>
          </w:tcPr>
          <w:p w14:paraId="38F1EA5B" w14:textId="6E2B29CE" w:rsidR="00903041" w:rsidRPr="004D04F5" w:rsidRDefault="00A7311C" w:rsidP="00E6260D">
            <w:pPr>
              <w:jc w:val="left"/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</w:pPr>
            <w:r w:rsidRPr="00981C6F"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  <w:t>202</w:t>
            </w:r>
            <w:r w:rsidR="00064A68" w:rsidRPr="00981C6F"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  <w:r w:rsidRPr="004D04F5"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  <w:r w:rsidR="00981C6F" w:rsidRPr="00981C6F"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  <w:r w:rsidR="00981C6F" w:rsidRPr="00424AF9">
              <w:rPr>
                <w:rStyle w:val="fontstyle21"/>
                <w:rFonts w:ascii="Times New Roman" w:hAnsi="Times New Roman"/>
                <w:bCs/>
                <w:sz w:val="24"/>
                <w:szCs w:val="24"/>
              </w:rPr>
              <w:t>0</w:t>
            </w:r>
            <w:r w:rsidRPr="00981C6F"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  <w:t>-202</w:t>
            </w:r>
            <w:r w:rsidR="000C462E" w:rsidRPr="00981C6F"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  <w:r w:rsidRPr="004D04F5"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  <w:r w:rsidR="00064A68" w:rsidRPr="004D04F5"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  <w:t>12</w:t>
            </w:r>
            <w:r w:rsidRPr="004D04F5"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  <w:t>（第</w:t>
            </w:r>
            <w:r w:rsidR="00064A68" w:rsidRPr="004D04F5"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  <w:t>四</w:t>
            </w:r>
            <w:r w:rsidRPr="004D04F5"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  <w:t>季度）</w:t>
            </w:r>
          </w:p>
        </w:tc>
        <w:tc>
          <w:tcPr>
            <w:tcW w:w="2551" w:type="dxa"/>
          </w:tcPr>
          <w:p w14:paraId="33B87F20" w14:textId="1B7E7DE6" w:rsidR="00903041" w:rsidRPr="004D04F5" w:rsidRDefault="00903041" w:rsidP="00E6260D">
            <w:pPr>
              <w:jc w:val="left"/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963" w:type="dxa"/>
          </w:tcPr>
          <w:p w14:paraId="47F1AED7" w14:textId="18A560C7" w:rsidR="00903041" w:rsidRPr="004D04F5" w:rsidRDefault="00903041" w:rsidP="00E6260D">
            <w:pPr>
              <w:jc w:val="left"/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903041" w:rsidRPr="00981C6F" w14:paraId="46AE8D2B" w14:textId="77777777" w:rsidTr="00E6260D">
        <w:tc>
          <w:tcPr>
            <w:tcW w:w="3114" w:type="dxa"/>
          </w:tcPr>
          <w:p w14:paraId="656256B3" w14:textId="3F967A46" w:rsidR="00903041" w:rsidRPr="004D04F5" w:rsidRDefault="00CD5574" w:rsidP="00E6260D">
            <w:pPr>
              <w:jc w:val="left"/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</w:pPr>
            <w:r w:rsidRPr="00981C6F"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  <w:t>20</w:t>
            </w:r>
            <w:r w:rsidR="006A17A8" w:rsidRPr="00981C6F"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  <w:r w:rsidR="00F2406D" w:rsidRPr="004D04F5"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  <w:r w:rsidR="006A17A8" w:rsidRPr="004D04F5"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  <w:r w:rsidR="00F2406D" w:rsidRPr="004D04F5"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  <w:t>1-</w:t>
            </w:r>
            <w:r w:rsidR="006A17A8" w:rsidRPr="004D04F5"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  <w:t>202</w:t>
            </w:r>
            <w:r w:rsidR="00F2406D" w:rsidRPr="004D04F5"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  <w:r w:rsidR="006A17A8" w:rsidRPr="004D04F5"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  <w:r w:rsidR="003356D6" w:rsidRPr="004D04F5"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  <w:t>6</w:t>
            </w:r>
            <w:r w:rsidR="00416C30" w:rsidRPr="004D04F5"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  <w:t>（第</w:t>
            </w:r>
            <w:r w:rsidR="00BD14AC" w:rsidRPr="004D04F5"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  <w:t>五、六</w:t>
            </w:r>
            <w:r w:rsidR="00416C30" w:rsidRPr="004D04F5"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  <w:t>季度）</w:t>
            </w:r>
          </w:p>
        </w:tc>
        <w:tc>
          <w:tcPr>
            <w:tcW w:w="2551" w:type="dxa"/>
          </w:tcPr>
          <w:p w14:paraId="08A4F895" w14:textId="38C11658" w:rsidR="00903041" w:rsidRPr="004D04F5" w:rsidRDefault="00903041" w:rsidP="00E6260D">
            <w:pPr>
              <w:jc w:val="left"/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963" w:type="dxa"/>
          </w:tcPr>
          <w:p w14:paraId="3BE120A7" w14:textId="5EB09E98" w:rsidR="00903041" w:rsidRPr="004D04F5" w:rsidRDefault="00903041" w:rsidP="00E6260D">
            <w:pPr>
              <w:jc w:val="left"/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903041" w:rsidRPr="00981C6F" w14:paraId="6BEDB430" w14:textId="77777777" w:rsidTr="00E6260D">
        <w:tc>
          <w:tcPr>
            <w:tcW w:w="3114" w:type="dxa"/>
          </w:tcPr>
          <w:p w14:paraId="316A970B" w14:textId="7401A0DA" w:rsidR="00903041" w:rsidRPr="00981C6F" w:rsidRDefault="004417D0" w:rsidP="00E6260D">
            <w:pPr>
              <w:jc w:val="left"/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</w:pPr>
            <w:r w:rsidRPr="00981C6F"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  <w:t>2023.</w:t>
            </w:r>
            <w:r w:rsidR="00981C6F" w:rsidRPr="00981C6F"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  <w:t>7</w:t>
            </w:r>
            <w:r w:rsidRPr="00981C6F"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  <w:t>-2023.</w:t>
            </w:r>
            <w:r w:rsidR="00BD14AC" w:rsidRPr="00981C6F"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  <w:t>12</w:t>
            </w:r>
            <w:r w:rsidRPr="00981C6F">
              <w:rPr>
                <w:rStyle w:val="fontstyle21"/>
                <w:rFonts w:ascii="Times New Roman" w:hAnsi="Times New Roman" w:cs="Times New Roman" w:hint="eastAsia"/>
                <w:bCs/>
                <w:sz w:val="24"/>
                <w:szCs w:val="24"/>
              </w:rPr>
              <w:t>（第</w:t>
            </w:r>
            <w:r w:rsidR="00BD14AC" w:rsidRPr="00981C6F">
              <w:rPr>
                <w:rStyle w:val="fontstyle21"/>
                <w:rFonts w:ascii="Times New Roman" w:hAnsi="Times New Roman" w:cs="Times New Roman" w:hint="eastAsia"/>
                <w:bCs/>
                <w:sz w:val="24"/>
                <w:szCs w:val="24"/>
              </w:rPr>
              <w:t>七、八</w:t>
            </w:r>
            <w:r w:rsidRPr="00981C6F">
              <w:rPr>
                <w:rStyle w:val="fontstyle21"/>
                <w:rFonts w:ascii="Times New Roman" w:hAnsi="Times New Roman" w:cs="Times New Roman" w:hint="eastAsia"/>
                <w:bCs/>
                <w:sz w:val="24"/>
                <w:szCs w:val="24"/>
              </w:rPr>
              <w:t>季度）</w:t>
            </w:r>
          </w:p>
        </w:tc>
        <w:tc>
          <w:tcPr>
            <w:tcW w:w="2551" w:type="dxa"/>
          </w:tcPr>
          <w:p w14:paraId="61315477" w14:textId="56E68C58" w:rsidR="00903041" w:rsidRPr="00981C6F" w:rsidRDefault="00903041" w:rsidP="00E6260D">
            <w:pPr>
              <w:jc w:val="left"/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963" w:type="dxa"/>
          </w:tcPr>
          <w:p w14:paraId="3C824068" w14:textId="628301BD" w:rsidR="00903041" w:rsidRPr="00981C6F" w:rsidRDefault="00903041" w:rsidP="00E6260D">
            <w:pPr>
              <w:jc w:val="left"/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D81C28" w:rsidRPr="00981C6F" w14:paraId="0D03640F" w14:textId="77777777" w:rsidTr="00932B67">
        <w:trPr>
          <w:trHeight w:val="634"/>
        </w:trPr>
        <w:tc>
          <w:tcPr>
            <w:tcW w:w="3114" w:type="dxa"/>
          </w:tcPr>
          <w:p w14:paraId="1926908C" w14:textId="7B5376B4" w:rsidR="00D81C28" w:rsidRPr="004D04F5" w:rsidRDefault="00241433" w:rsidP="00E6260D">
            <w:pPr>
              <w:jc w:val="left"/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</w:pPr>
            <w:r w:rsidRPr="00981C6F"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  <w:t>2024.1-2024.6</w:t>
            </w:r>
            <w:r w:rsidRPr="00981C6F"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  <w:t>（第</w:t>
            </w:r>
            <w:r w:rsidR="00043694" w:rsidRPr="004D04F5"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  <w:t>九</w:t>
            </w:r>
            <w:r w:rsidRPr="004D04F5"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  <w:t>、</w:t>
            </w:r>
            <w:r w:rsidR="00043694" w:rsidRPr="004D04F5"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  <w:t>十</w:t>
            </w:r>
            <w:r w:rsidRPr="004D04F5"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  <w:t>季度）</w:t>
            </w:r>
          </w:p>
        </w:tc>
        <w:tc>
          <w:tcPr>
            <w:tcW w:w="2551" w:type="dxa"/>
          </w:tcPr>
          <w:p w14:paraId="77840F1E" w14:textId="394DBA38" w:rsidR="00D81C28" w:rsidRPr="004D04F5" w:rsidRDefault="00D81C28" w:rsidP="00E6260D">
            <w:pPr>
              <w:jc w:val="left"/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963" w:type="dxa"/>
          </w:tcPr>
          <w:p w14:paraId="2044DDF3" w14:textId="65A30041" w:rsidR="00D81C28" w:rsidRPr="004D04F5" w:rsidRDefault="00D81C28" w:rsidP="00E6260D">
            <w:pPr>
              <w:jc w:val="left"/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321B48" w:rsidRPr="00981C6F" w14:paraId="6CF533FC" w14:textId="77777777" w:rsidTr="00F12E7C">
        <w:trPr>
          <w:trHeight w:val="634"/>
        </w:trPr>
        <w:tc>
          <w:tcPr>
            <w:tcW w:w="3114" w:type="dxa"/>
          </w:tcPr>
          <w:p w14:paraId="7C67FF38" w14:textId="64C15D0B" w:rsidR="00321B48" w:rsidRPr="004D04F5" w:rsidRDefault="009F0076" w:rsidP="00E6260D">
            <w:pPr>
              <w:jc w:val="left"/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</w:pPr>
            <w:r w:rsidRPr="00981C6F"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  <w:t>2024.</w:t>
            </w:r>
            <w:r w:rsidR="002A7CF6" w:rsidRPr="00981C6F"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  <w:t>7</w:t>
            </w:r>
            <w:r w:rsidRPr="004D04F5"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  <w:t>-2024.</w:t>
            </w:r>
            <w:r w:rsidR="002A7CF6" w:rsidRPr="004D04F5"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  <w:t>12</w:t>
            </w:r>
            <w:r w:rsidRPr="004D04F5"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  <w:t>（第十一、十二季度）</w:t>
            </w:r>
          </w:p>
        </w:tc>
        <w:tc>
          <w:tcPr>
            <w:tcW w:w="2551" w:type="dxa"/>
          </w:tcPr>
          <w:p w14:paraId="3CB70389" w14:textId="3FBD0838" w:rsidR="00321B48" w:rsidRPr="004D04F5" w:rsidRDefault="00321B48" w:rsidP="00DA631F">
            <w:pPr>
              <w:jc w:val="left"/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963" w:type="dxa"/>
          </w:tcPr>
          <w:p w14:paraId="540F607B" w14:textId="75EDD2CD" w:rsidR="00321B48" w:rsidRPr="004D04F5" w:rsidRDefault="00321B48" w:rsidP="00E6260D">
            <w:pPr>
              <w:jc w:val="left"/>
              <w:rPr>
                <w:rStyle w:val="fontstyle21"/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</w:tbl>
    <w:p w14:paraId="036A805C" w14:textId="2FC97111" w:rsidR="009B7B3C" w:rsidRPr="00981C6F" w:rsidRDefault="009B7B3C">
      <w:pPr>
        <w:spacing w:line="360" w:lineRule="auto"/>
        <w:jc w:val="left"/>
        <w:rPr>
          <w:rStyle w:val="fontstyle21"/>
          <w:rFonts w:ascii="Times New Roman" w:hAnsi="Times New Roman" w:cs="Times New Roman"/>
          <w:b/>
          <w:sz w:val="24"/>
          <w:szCs w:val="24"/>
        </w:rPr>
        <w:sectPr w:rsidR="009B7B3C" w:rsidRPr="00981C6F" w:rsidSect="00992327">
          <w:headerReference w:type="default" r:id="rId8"/>
          <w:footerReference w:type="default" r:id="rId9"/>
          <w:pgSz w:w="11906" w:h="16838"/>
          <w:pgMar w:top="1134" w:right="1134" w:bottom="1134" w:left="1134" w:header="851" w:footer="992" w:gutter="0"/>
          <w:cols w:space="425"/>
          <w:docGrid w:type="lines" w:linePitch="312"/>
        </w:sectPr>
      </w:pPr>
    </w:p>
    <w:p w14:paraId="27CAFF72" w14:textId="19499B71" w:rsidR="00863C78" w:rsidRPr="00981C6F" w:rsidRDefault="00F11B93">
      <w:pPr>
        <w:spacing w:line="360" w:lineRule="auto"/>
        <w:jc w:val="left"/>
        <w:rPr>
          <w:rStyle w:val="fontstyle21"/>
          <w:rFonts w:ascii="Times New Roman" w:hAnsi="Times New Roman" w:cs="Times New Roman"/>
          <w:b/>
          <w:sz w:val="24"/>
          <w:szCs w:val="24"/>
        </w:rPr>
      </w:pPr>
      <w:r w:rsidRPr="00981C6F">
        <w:rPr>
          <w:rStyle w:val="fontstyle21"/>
          <w:rFonts w:ascii="Times New Roman" w:hAnsi="Times New Roman" w:cs="Times New Roman"/>
          <w:b/>
          <w:sz w:val="24"/>
          <w:szCs w:val="24"/>
        </w:rPr>
        <w:lastRenderedPageBreak/>
        <w:t>七、项目经费预算</w:t>
      </w:r>
    </w:p>
    <w:tbl>
      <w:tblPr>
        <w:tblpPr w:leftFromText="180" w:rightFromText="180" w:vertAnchor="text" w:horzAnchor="margin" w:tblpXSpec="center" w:tblpY="245"/>
        <w:tblW w:w="9642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4"/>
        <w:gridCol w:w="1842"/>
        <w:gridCol w:w="1701"/>
        <w:gridCol w:w="1560"/>
        <w:gridCol w:w="1596"/>
        <w:gridCol w:w="2409"/>
      </w:tblGrid>
      <w:tr w:rsidR="00A25539" w:rsidRPr="00981C6F" w14:paraId="2D228842" w14:textId="77777777" w:rsidTr="00BC540A">
        <w:trPr>
          <w:trHeight w:val="461"/>
        </w:trPr>
        <w:tc>
          <w:tcPr>
            <w:tcW w:w="2376" w:type="dxa"/>
            <w:gridSpan w:val="2"/>
          </w:tcPr>
          <w:p w14:paraId="79C81D7E" w14:textId="77777777" w:rsidR="00A25539" w:rsidRPr="004D04F5" w:rsidRDefault="00A25539" w:rsidP="00BD0135">
            <w:pPr>
              <w:spacing w:before="120"/>
              <w:ind w:right="59"/>
              <w:jc w:val="left"/>
              <w:rPr>
                <w:rFonts w:ascii="Times New Roman" w:eastAsia="宋体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266" w:type="dxa"/>
            <w:gridSpan w:val="4"/>
            <w:tcMar>
              <w:left w:w="108" w:type="dxa"/>
              <w:right w:w="108" w:type="dxa"/>
            </w:tcMar>
          </w:tcPr>
          <w:p w14:paraId="0D2059D2" w14:textId="60BF9A0C" w:rsidR="00A25539" w:rsidRPr="004D04F5" w:rsidRDefault="00A25539" w:rsidP="00BC540A">
            <w:pPr>
              <w:spacing w:before="120"/>
              <w:ind w:right="59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4D04F5">
              <w:rPr>
                <w:rFonts w:ascii="Times New Roman" w:eastAsia="宋体" w:hAnsi="Times New Roman" w:cs="Times New Roman"/>
                <w:b/>
                <w:sz w:val="24"/>
                <w:szCs w:val="24"/>
              </w:rPr>
              <w:t>科学家工作室经费预算</w:t>
            </w:r>
          </w:p>
        </w:tc>
      </w:tr>
      <w:tr w:rsidR="00A25539" w:rsidRPr="00981C6F" w14:paraId="47CE33B4" w14:textId="77777777" w:rsidTr="00BC540A">
        <w:trPr>
          <w:trHeight w:val="461"/>
        </w:trPr>
        <w:tc>
          <w:tcPr>
            <w:tcW w:w="2376" w:type="dxa"/>
            <w:gridSpan w:val="2"/>
          </w:tcPr>
          <w:p w14:paraId="20D223F2" w14:textId="77777777" w:rsidR="00A25539" w:rsidRPr="00981C6F" w:rsidRDefault="00A25539" w:rsidP="00BD0135">
            <w:pPr>
              <w:spacing w:before="120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7266" w:type="dxa"/>
            <w:gridSpan w:val="4"/>
            <w:tcMar>
              <w:left w:w="108" w:type="dxa"/>
              <w:right w:w="108" w:type="dxa"/>
            </w:tcMar>
          </w:tcPr>
          <w:p w14:paraId="38B9B7D5" w14:textId="77777777" w:rsidR="00A25539" w:rsidRPr="004D04F5" w:rsidRDefault="00A25539" w:rsidP="00BD0135">
            <w:pPr>
              <w:spacing w:before="120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4D04F5">
              <w:rPr>
                <w:rFonts w:ascii="Times New Roman" w:eastAsia="宋体" w:hAnsi="Times New Roman" w:cs="Times New Roman"/>
                <w:sz w:val="24"/>
                <w:szCs w:val="24"/>
              </w:rPr>
              <w:t>1</w:t>
            </w:r>
            <w:r w:rsidRPr="004D04F5">
              <w:rPr>
                <w:rFonts w:ascii="Times New Roman" w:eastAsia="宋体" w:hAnsi="Times New Roman" w:cs="Times New Roman"/>
                <w:sz w:val="24"/>
                <w:szCs w:val="24"/>
              </w:rPr>
              <w:t>、经费来源：</w:t>
            </w:r>
            <w:r w:rsidRPr="004D04F5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                                 </w:t>
            </w:r>
            <w:r w:rsidRPr="004D04F5">
              <w:rPr>
                <w:rFonts w:ascii="Times New Roman" w:eastAsia="宋体" w:hAnsi="Times New Roman" w:cs="Times New Roman"/>
                <w:sz w:val="24"/>
                <w:szCs w:val="24"/>
              </w:rPr>
              <w:t>单位：万元</w:t>
            </w:r>
          </w:p>
        </w:tc>
      </w:tr>
      <w:tr w:rsidR="00BC540A" w:rsidRPr="00981C6F" w14:paraId="108A4048" w14:textId="77777777" w:rsidTr="00BC540A">
        <w:trPr>
          <w:trHeight w:val="408"/>
        </w:trPr>
        <w:tc>
          <w:tcPr>
            <w:tcW w:w="2376" w:type="dxa"/>
            <w:gridSpan w:val="2"/>
            <w:tcBorders>
              <w:right w:val="single" w:sz="4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CA26B9D" w14:textId="77777777" w:rsidR="00BC540A" w:rsidRPr="004D04F5" w:rsidRDefault="00BC540A" w:rsidP="00BD0135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981C6F">
              <w:rPr>
                <w:rFonts w:ascii="Times New Roman" w:eastAsia="宋体" w:hAnsi="Times New Roman" w:cs="Times New Roman"/>
                <w:sz w:val="24"/>
                <w:szCs w:val="24"/>
              </w:rPr>
              <w:t>来</w:t>
            </w:r>
            <w:r w:rsidRPr="00981C6F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 w:rsidRPr="004D04F5">
              <w:rPr>
                <w:rFonts w:ascii="Times New Roman" w:eastAsia="宋体" w:hAnsi="Times New Roman" w:cs="Times New Roman"/>
                <w:sz w:val="24"/>
                <w:szCs w:val="24"/>
              </w:rPr>
              <w:t>源</w:t>
            </w:r>
          </w:p>
        </w:tc>
        <w:tc>
          <w:tcPr>
            <w:tcW w:w="1701" w:type="dxa"/>
            <w:vAlign w:val="center"/>
          </w:tcPr>
          <w:p w14:paraId="46BFEAD5" w14:textId="739AF8CE" w:rsidR="00BC540A" w:rsidRPr="004D04F5" w:rsidRDefault="00BC540A" w:rsidP="00BD0135">
            <w:pPr>
              <w:jc w:val="center"/>
              <w:rPr>
                <w:rFonts w:ascii="Times New Roman" w:eastAsia="宋体" w:hAnsi="Times New Roman" w:cs="Times New Roman"/>
              </w:rPr>
            </w:pPr>
            <w:r w:rsidRPr="004D04F5">
              <w:rPr>
                <w:rFonts w:ascii="Times New Roman" w:eastAsia="宋体" w:hAnsi="Times New Roman" w:cs="Times New Roman"/>
              </w:rPr>
              <w:t>202</w:t>
            </w:r>
            <w:r w:rsidR="00094AC8" w:rsidRPr="004D04F5">
              <w:rPr>
                <w:rFonts w:ascii="Times New Roman" w:eastAsia="宋体" w:hAnsi="Times New Roman" w:cs="Times New Roman"/>
              </w:rPr>
              <w:t>2</w:t>
            </w:r>
            <w:r w:rsidRPr="004D04F5">
              <w:rPr>
                <w:rFonts w:ascii="Times New Roman" w:eastAsia="宋体" w:hAnsi="Times New Roman" w:cs="Times New Roman" w:hint="eastAsia"/>
              </w:rPr>
              <w:t>年</w:t>
            </w:r>
          </w:p>
        </w:tc>
        <w:tc>
          <w:tcPr>
            <w:tcW w:w="1560" w:type="dxa"/>
          </w:tcPr>
          <w:p w14:paraId="71D0E378" w14:textId="0113E73E" w:rsidR="00BC540A" w:rsidRPr="004D04F5" w:rsidRDefault="00BC540A" w:rsidP="00BC540A">
            <w:pPr>
              <w:jc w:val="center"/>
              <w:rPr>
                <w:rFonts w:ascii="Times New Roman" w:eastAsia="宋体" w:hAnsi="Times New Roman" w:cs="Times New Roman"/>
              </w:rPr>
            </w:pPr>
            <w:r w:rsidRPr="004D04F5">
              <w:rPr>
                <w:rFonts w:ascii="Times New Roman" w:eastAsia="宋体" w:hAnsi="Times New Roman" w:cs="Times New Roman"/>
              </w:rPr>
              <w:t>202</w:t>
            </w:r>
            <w:r w:rsidR="00094AC8" w:rsidRPr="004D04F5">
              <w:rPr>
                <w:rFonts w:ascii="Times New Roman" w:eastAsia="宋体" w:hAnsi="Times New Roman" w:cs="Times New Roman"/>
              </w:rPr>
              <w:t>3</w:t>
            </w:r>
            <w:r w:rsidRPr="004D04F5">
              <w:rPr>
                <w:rFonts w:ascii="Times New Roman" w:eastAsia="宋体" w:hAnsi="Times New Roman" w:cs="Times New Roman" w:hint="eastAsia"/>
              </w:rPr>
              <w:t>年</w:t>
            </w:r>
          </w:p>
        </w:tc>
        <w:tc>
          <w:tcPr>
            <w:tcW w:w="1596" w:type="dxa"/>
            <w:vAlign w:val="center"/>
          </w:tcPr>
          <w:p w14:paraId="0072EBFF" w14:textId="13C16939" w:rsidR="00BC540A" w:rsidRPr="00981C6F" w:rsidRDefault="00BC540A" w:rsidP="00BC540A">
            <w:pPr>
              <w:jc w:val="center"/>
              <w:rPr>
                <w:rFonts w:ascii="Times New Roman" w:eastAsia="宋体" w:hAnsi="Times New Roman" w:cs="Times New Roman"/>
              </w:rPr>
            </w:pPr>
            <w:r w:rsidRPr="00981C6F">
              <w:rPr>
                <w:rFonts w:ascii="Times New Roman" w:eastAsia="宋体" w:hAnsi="Times New Roman" w:cs="Times New Roman"/>
              </w:rPr>
              <w:t>202</w:t>
            </w:r>
            <w:r w:rsidR="00094AC8" w:rsidRPr="00981C6F">
              <w:rPr>
                <w:rFonts w:ascii="Times New Roman" w:eastAsia="宋体" w:hAnsi="Times New Roman" w:cs="Times New Roman"/>
              </w:rPr>
              <w:t>4</w:t>
            </w:r>
            <w:r w:rsidRPr="00981C6F">
              <w:rPr>
                <w:rFonts w:ascii="Times New Roman" w:eastAsia="宋体" w:hAnsi="Times New Roman" w:cs="Times New Roman" w:hint="eastAsia"/>
              </w:rPr>
              <w:t>年</w:t>
            </w:r>
          </w:p>
        </w:tc>
        <w:tc>
          <w:tcPr>
            <w:tcW w:w="2409" w:type="dxa"/>
            <w:vAlign w:val="center"/>
          </w:tcPr>
          <w:p w14:paraId="53D43F39" w14:textId="77777777" w:rsidR="00BC540A" w:rsidRPr="00981C6F" w:rsidRDefault="00BC540A" w:rsidP="00BD0135">
            <w:pPr>
              <w:jc w:val="center"/>
              <w:rPr>
                <w:rFonts w:ascii="Times New Roman" w:eastAsia="宋体" w:hAnsi="Times New Roman" w:cs="Times New Roman"/>
              </w:rPr>
            </w:pPr>
            <w:r w:rsidRPr="00981C6F">
              <w:rPr>
                <w:rFonts w:ascii="Times New Roman" w:eastAsia="宋体" w:hAnsi="Times New Roman" w:cs="Times New Roman" w:hint="eastAsia"/>
              </w:rPr>
              <w:t>合计</w:t>
            </w:r>
          </w:p>
        </w:tc>
      </w:tr>
      <w:tr w:rsidR="00A25539" w:rsidRPr="00981C6F" w14:paraId="0172F2A0" w14:textId="77777777" w:rsidTr="00BC540A">
        <w:trPr>
          <w:trHeight w:val="408"/>
        </w:trPr>
        <w:tc>
          <w:tcPr>
            <w:tcW w:w="2376" w:type="dxa"/>
            <w:gridSpan w:val="2"/>
            <w:tcBorders>
              <w:right w:val="single" w:sz="4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2D0CF8B" w14:textId="77777777" w:rsidR="00A25539" w:rsidRPr="00981C6F" w:rsidRDefault="00A25539" w:rsidP="00BD0135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981C6F">
              <w:rPr>
                <w:rFonts w:ascii="Times New Roman" w:eastAsia="宋体" w:hAnsi="Times New Roman" w:cs="Times New Roman"/>
                <w:sz w:val="24"/>
                <w:szCs w:val="24"/>
              </w:rPr>
              <w:t>中心投入</w:t>
            </w:r>
          </w:p>
        </w:tc>
        <w:tc>
          <w:tcPr>
            <w:tcW w:w="1701" w:type="dxa"/>
            <w:vAlign w:val="center"/>
          </w:tcPr>
          <w:p w14:paraId="3FB6C29D" w14:textId="35EBA78A" w:rsidR="00A25539" w:rsidRPr="004D04F5" w:rsidRDefault="00A25539" w:rsidP="00BD0135">
            <w:pPr>
              <w:jc w:val="center"/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560" w:type="dxa"/>
            <w:vAlign w:val="center"/>
          </w:tcPr>
          <w:p w14:paraId="6154E6F0" w14:textId="2E560ADE" w:rsidR="00A25539" w:rsidRPr="004D04F5" w:rsidRDefault="00A25539" w:rsidP="00BD0135">
            <w:pPr>
              <w:jc w:val="center"/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596" w:type="dxa"/>
            <w:vAlign w:val="center"/>
          </w:tcPr>
          <w:p w14:paraId="112C603B" w14:textId="3BD32598" w:rsidR="00A25539" w:rsidRPr="004D04F5" w:rsidRDefault="00A25539" w:rsidP="00BD0135">
            <w:pPr>
              <w:jc w:val="center"/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409" w:type="dxa"/>
            <w:vAlign w:val="center"/>
          </w:tcPr>
          <w:p w14:paraId="6E745F25" w14:textId="7DEE58D7" w:rsidR="00A25539" w:rsidRPr="004D04F5" w:rsidRDefault="00A25539" w:rsidP="00BD0135">
            <w:pPr>
              <w:jc w:val="center"/>
              <w:rPr>
                <w:rFonts w:ascii="Times New Roman" w:eastAsia="宋体" w:hAnsi="Times New Roman" w:cs="Times New Roman"/>
              </w:rPr>
            </w:pPr>
          </w:p>
        </w:tc>
      </w:tr>
      <w:tr w:rsidR="00A25539" w:rsidRPr="00981C6F" w14:paraId="3B6FC576" w14:textId="77777777" w:rsidTr="00BC540A">
        <w:trPr>
          <w:trHeight w:val="408"/>
        </w:trPr>
        <w:tc>
          <w:tcPr>
            <w:tcW w:w="2376" w:type="dxa"/>
            <w:gridSpan w:val="2"/>
            <w:tcBorders>
              <w:right w:val="single" w:sz="4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1D2920F" w14:textId="77777777" w:rsidR="00A25539" w:rsidRPr="00981C6F" w:rsidRDefault="00A25539" w:rsidP="00BD0135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981C6F">
              <w:rPr>
                <w:rFonts w:ascii="Times New Roman" w:eastAsia="宋体" w:hAnsi="Times New Roman" w:cs="Times New Roman"/>
                <w:sz w:val="24"/>
                <w:szCs w:val="24"/>
              </w:rPr>
              <w:t>外部资助</w:t>
            </w:r>
          </w:p>
        </w:tc>
        <w:tc>
          <w:tcPr>
            <w:tcW w:w="1701" w:type="dxa"/>
            <w:vAlign w:val="center"/>
          </w:tcPr>
          <w:p w14:paraId="763A0A2F" w14:textId="672699DF" w:rsidR="00A25539" w:rsidRPr="004D04F5" w:rsidRDefault="00A25539" w:rsidP="00BD0135">
            <w:pPr>
              <w:jc w:val="center"/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560" w:type="dxa"/>
            <w:vAlign w:val="center"/>
          </w:tcPr>
          <w:p w14:paraId="2BA5B662" w14:textId="4AEC5285" w:rsidR="00A25539" w:rsidRPr="004D04F5" w:rsidRDefault="00A25539" w:rsidP="00BD0135">
            <w:pPr>
              <w:jc w:val="center"/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596" w:type="dxa"/>
            <w:vAlign w:val="center"/>
          </w:tcPr>
          <w:p w14:paraId="0F528EDE" w14:textId="55B63A6D" w:rsidR="00A25539" w:rsidRPr="004D04F5" w:rsidRDefault="00A25539" w:rsidP="00BD0135">
            <w:pPr>
              <w:jc w:val="center"/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409" w:type="dxa"/>
            <w:vAlign w:val="center"/>
          </w:tcPr>
          <w:p w14:paraId="6D3F9624" w14:textId="2C871826" w:rsidR="00A25539" w:rsidRPr="004D04F5" w:rsidRDefault="00A25539" w:rsidP="00BD0135">
            <w:pPr>
              <w:jc w:val="center"/>
              <w:rPr>
                <w:rFonts w:ascii="Times New Roman" w:eastAsia="宋体" w:hAnsi="Times New Roman" w:cs="Times New Roman"/>
              </w:rPr>
            </w:pPr>
          </w:p>
        </w:tc>
      </w:tr>
      <w:tr w:rsidR="00A25539" w:rsidRPr="00981C6F" w14:paraId="44FBFF73" w14:textId="77777777" w:rsidTr="00BC540A">
        <w:trPr>
          <w:trHeight w:val="408"/>
        </w:trPr>
        <w:tc>
          <w:tcPr>
            <w:tcW w:w="2376" w:type="dxa"/>
            <w:gridSpan w:val="2"/>
            <w:tcBorders>
              <w:right w:val="single" w:sz="4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9F70660" w14:textId="77777777" w:rsidR="00A25539" w:rsidRPr="004D04F5" w:rsidRDefault="00A25539" w:rsidP="00BD0135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981C6F">
              <w:rPr>
                <w:rFonts w:ascii="Times New Roman" w:eastAsia="宋体" w:hAnsi="Times New Roman" w:cs="Times New Roman"/>
                <w:sz w:val="24"/>
                <w:szCs w:val="24"/>
              </w:rPr>
              <w:t>合</w:t>
            </w:r>
            <w:r w:rsidRPr="00981C6F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 </w:t>
            </w:r>
            <w:r w:rsidRPr="004D04F5">
              <w:rPr>
                <w:rFonts w:ascii="Times New Roman" w:eastAsia="宋体" w:hAnsi="Times New Roman" w:cs="Times New Roman"/>
                <w:sz w:val="24"/>
                <w:szCs w:val="24"/>
              </w:rPr>
              <w:t>计</w:t>
            </w:r>
          </w:p>
        </w:tc>
        <w:tc>
          <w:tcPr>
            <w:tcW w:w="1701" w:type="dxa"/>
            <w:vAlign w:val="center"/>
          </w:tcPr>
          <w:p w14:paraId="24BC67CB" w14:textId="1F566070" w:rsidR="00A25539" w:rsidRPr="004D04F5" w:rsidRDefault="00A25539" w:rsidP="00BD0135">
            <w:pPr>
              <w:jc w:val="center"/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560" w:type="dxa"/>
            <w:vAlign w:val="center"/>
          </w:tcPr>
          <w:p w14:paraId="6AE6A532" w14:textId="26C99B45" w:rsidR="00A25539" w:rsidRPr="004D04F5" w:rsidRDefault="00A25539" w:rsidP="00BD0135">
            <w:pPr>
              <w:jc w:val="center"/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596" w:type="dxa"/>
            <w:vAlign w:val="center"/>
          </w:tcPr>
          <w:p w14:paraId="2D5C4FD3" w14:textId="7F317104" w:rsidR="00A25539" w:rsidRPr="004D04F5" w:rsidRDefault="00A25539" w:rsidP="00BD0135">
            <w:pPr>
              <w:jc w:val="center"/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409" w:type="dxa"/>
            <w:vAlign w:val="center"/>
          </w:tcPr>
          <w:p w14:paraId="496F116B" w14:textId="4EE9ECE2" w:rsidR="00A25539" w:rsidRPr="004D04F5" w:rsidRDefault="00A25539" w:rsidP="00BD0135">
            <w:pPr>
              <w:jc w:val="center"/>
              <w:rPr>
                <w:rFonts w:ascii="Times New Roman" w:eastAsia="宋体" w:hAnsi="Times New Roman" w:cs="Times New Roman"/>
              </w:rPr>
            </w:pPr>
          </w:p>
        </w:tc>
      </w:tr>
      <w:tr w:rsidR="00A25539" w:rsidRPr="00981C6F" w14:paraId="4AB1BE27" w14:textId="77777777" w:rsidTr="00BC540A">
        <w:trPr>
          <w:trHeight w:val="461"/>
        </w:trPr>
        <w:tc>
          <w:tcPr>
            <w:tcW w:w="2376" w:type="dxa"/>
            <w:gridSpan w:val="2"/>
          </w:tcPr>
          <w:p w14:paraId="1283C6DB" w14:textId="77777777" w:rsidR="00A25539" w:rsidRPr="00981C6F" w:rsidRDefault="00A25539" w:rsidP="00BD0135">
            <w:pPr>
              <w:spacing w:before="120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7266" w:type="dxa"/>
            <w:gridSpan w:val="4"/>
            <w:tcMar>
              <w:left w:w="108" w:type="dxa"/>
              <w:right w:w="108" w:type="dxa"/>
            </w:tcMar>
          </w:tcPr>
          <w:p w14:paraId="64707E7F" w14:textId="77777777" w:rsidR="00A25539" w:rsidRPr="004D04F5" w:rsidRDefault="00A25539" w:rsidP="00BD0135">
            <w:pPr>
              <w:spacing w:before="120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4D04F5">
              <w:rPr>
                <w:rFonts w:ascii="Times New Roman" w:eastAsia="宋体" w:hAnsi="Times New Roman" w:cs="Times New Roman"/>
                <w:sz w:val="24"/>
                <w:szCs w:val="24"/>
              </w:rPr>
              <w:t>2</w:t>
            </w:r>
            <w:r w:rsidRPr="004D04F5">
              <w:rPr>
                <w:rFonts w:ascii="Times New Roman" w:eastAsia="宋体" w:hAnsi="Times New Roman" w:cs="Times New Roman"/>
                <w:sz w:val="24"/>
                <w:szCs w:val="24"/>
              </w:rPr>
              <w:t>、经费支出：</w:t>
            </w:r>
            <w:r w:rsidRPr="004D04F5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                                 </w:t>
            </w:r>
            <w:r w:rsidRPr="004D04F5">
              <w:rPr>
                <w:rFonts w:ascii="Times New Roman" w:eastAsia="宋体" w:hAnsi="Times New Roman" w:cs="Times New Roman"/>
                <w:sz w:val="24"/>
                <w:szCs w:val="24"/>
              </w:rPr>
              <w:t>单位：万元</w:t>
            </w:r>
          </w:p>
        </w:tc>
      </w:tr>
      <w:tr w:rsidR="00A25539" w:rsidRPr="00981C6F" w14:paraId="122B8F81" w14:textId="77777777" w:rsidTr="00BC540A">
        <w:trPr>
          <w:trHeight w:val="461"/>
        </w:trPr>
        <w:tc>
          <w:tcPr>
            <w:tcW w:w="2376" w:type="dxa"/>
            <w:gridSpan w:val="2"/>
          </w:tcPr>
          <w:p w14:paraId="1FD8CD37" w14:textId="77777777" w:rsidR="00A25539" w:rsidRPr="00981C6F" w:rsidRDefault="00A25539" w:rsidP="00BD0135">
            <w:pPr>
              <w:spacing w:before="120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7266" w:type="dxa"/>
            <w:gridSpan w:val="4"/>
            <w:tcMar>
              <w:left w:w="108" w:type="dxa"/>
              <w:right w:w="108" w:type="dxa"/>
            </w:tcMar>
          </w:tcPr>
          <w:p w14:paraId="5B4571CC" w14:textId="77777777" w:rsidR="00A25539" w:rsidRPr="004D04F5" w:rsidRDefault="00A25539" w:rsidP="00BD0135">
            <w:pPr>
              <w:spacing w:before="120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4D04F5">
              <w:rPr>
                <w:rFonts w:ascii="Times New Roman" w:eastAsia="宋体" w:hAnsi="Times New Roman" w:cs="Times New Roman"/>
                <w:sz w:val="24"/>
                <w:szCs w:val="24"/>
              </w:rPr>
              <w:t>（</w:t>
            </w:r>
            <w:r w:rsidRPr="004D04F5">
              <w:rPr>
                <w:rFonts w:ascii="Times New Roman" w:eastAsia="宋体" w:hAnsi="Times New Roman" w:cs="Times New Roman"/>
                <w:sz w:val="24"/>
                <w:szCs w:val="24"/>
              </w:rPr>
              <w:t>1</w:t>
            </w:r>
            <w:r w:rsidRPr="004D04F5">
              <w:rPr>
                <w:rFonts w:ascii="Times New Roman" w:eastAsia="宋体" w:hAnsi="Times New Roman" w:cs="Times New Roman"/>
                <w:sz w:val="24"/>
                <w:szCs w:val="24"/>
              </w:rPr>
              <w:t>）经费支出预算：</w:t>
            </w:r>
          </w:p>
        </w:tc>
      </w:tr>
      <w:tr w:rsidR="00A25539" w:rsidRPr="00981C6F" w14:paraId="0A4BF64D" w14:textId="77777777" w:rsidTr="00BC540A">
        <w:trPr>
          <w:trHeight w:val="476"/>
        </w:trPr>
        <w:tc>
          <w:tcPr>
            <w:tcW w:w="2376" w:type="dxa"/>
            <w:gridSpan w:val="2"/>
            <w:tcBorders>
              <w:right w:val="single" w:sz="4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C2D0D06" w14:textId="77777777" w:rsidR="00A25539" w:rsidRPr="004D04F5" w:rsidRDefault="00A25539" w:rsidP="00BD0135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981C6F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科</w:t>
            </w:r>
            <w:r w:rsidRPr="00981C6F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4D04F5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目</w:t>
            </w:r>
          </w:p>
        </w:tc>
        <w:tc>
          <w:tcPr>
            <w:tcW w:w="1701" w:type="dxa"/>
            <w:vAlign w:val="center"/>
          </w:tcPr>
          <w:p w14:paraId="1C87BD62" w14:textId="57BF87F3" w:rsidR="00A25539" w:rsidRPr="004D04F5" w:rsidRDefault="00A25539" w:rsidP="00BC540A">
            <w:pPr>
              <w:jc w:val="center"/>
              <w:rPr>
                <w:rFonts w:ascii="Times New Roman" w:eastAsia="宋体" w:hAnsi="Times New Roman" w:cs="Times New Roman"/>
              </w:rPr>
            </w:pPr>
            <w:r w:rsidRPr="004D04F5">
              <w:rPr>
                <w:rFonts w:ascii="Times New Roman" w:eastAsia="宋体" w:hAnsi="Times New Roman" w:cs="Times New Roman"/>
              </w:rPr>
              <w:t>202</w:t>
            </w:r>
            <w:r w:rsidR="00094AC8" w:rsidRPr="004D04F5">
              <w:rPr>
                <w:rFonts w:ascii="Times New Roman" w:eastAsia="宋体" w:hAnsi="Times New Roman" w:cs="Times New Roman"/>
              </w:rPr>
              <w:t>2</w:t>
            </w:r>
            <w:r w:rsidRPr="004D04F5">
              <w:rPr>
                <w:rFonts w:ascii="Times New Roman" w:eastAsia="宋体" w:hAnsi="Times New Roman" w:cs="Times New Roman"/>
              </w:rPr>
              <w:t>年</w:t>
            </w:r>
          </w:p>
        </w:tc>
        <w:tc>
          <w:tcPr>
            <w:tcW w:w="1560" w:type="dxa"/>
          </w:tcPr>
          <w:p w14:paraId="24D40CCF" w14:textId="5487BC20" w:rsidR="00A25539" w:rsidRPr="004D04F5" w:rsidRDefault="00A25539" w:rsidP="00BC540A">
            <w:pPr>
              <w:jc w:val="center"/>
              <w:rPr>
                <w:rFonts w:ascii="Times New Roman" w:eastAsia="宋体" w:hAnsi="Times New Roman" w:cs="Times New Roman"/>
              </w:rPr>
            </w:pPr>
            <w:r w:rsidRPr="004D04F5">
              <w:rPr>
                <w:rFonts w:ascii="Times New Roman" w:eastAsia="宋体" w:hAnsi="Times New Roman" w:cs="Times New Roman"/>
              </w:rPr>
              <w:t>202</w:t>
            </w:r>
            <w:r w:rsidR="00094AC8" w:rsidRPr="004D04F5">
              <w:rPr>
                <w:rFonts w:ascii="Times New Roman" w:eastAsia="宋体" w:hAnsi="Times New Roman" w:cs="Times New Roman"/>
              </w:rPr>
              <w:t>3</w:t>
            </w:r>
            <w:r w:rsidRPr="004D04F5">
              <w:rPr>
                <w:rFonts w:ascii="Times New Roman" w:eastAsia="宋体" w:hAnsi="Times New Roman" w:cs="Times New Roman"/>
              </w:rPr>
              <w:t>年</w:t>
            </w:r>
          </w:p>
        </w:tc>
        <w:tc>
          <w:tcPr>
            <w:tcW w:w="1596" w:type="dxa"/>
            <w:vAlign w:val="center"/>
          </w:tcPr>
          <w:p w14:paraId="67C26831" w14:textId="68AEC507" w:rsidR="00A25539" w:rsidRPr="00981C6F" w:rsidRDefault="00A25539" w:rsidP="00BC540A">
            <w:pPr>
              <w:jc w:val="center"/>
              <w:rPr>
                <w:rFonts w:ascii="Times New Roman" w:eastAsia="宋体" w:hAnsi="Times New Roman" w:cs="Times New Roman"/>
              </w:rPr>
            </w:pPr>
            <w:r w:rsidRPr="00981C6F">
              <w:rPr>
                <w:rFonts w:ascii="Times New Roman" w:eastAsia="宋体" w:hAnsi="Times New Roman" w:cs="Times New Roman"/>
              </w:rPr>
              <w:t>202</w:t>
            </w:r>
            <w:r w:rsidR="00094AC8" w:rsidRPr="00981C6F">
              <w:rPr>
                <w:rFonts w:ascii="Times New Roman" w:eastAsia="宋体" w:hAnsi="Times New Roman" w:cs="Times New Roman"/>
              </w:rPr>
              <w:t>4</w:t>
            </w:r>
            <w:r w:rsidRPr="00981C6F">
              <w:rPr>
                <w:rFonts w:ascii="Times New Roman" w:eastAsia="宋体" w:hAnsi="Times New Roman" w:cs="Times New Roman" w:hint="eastAsia"/>
              </w:rPr>
              <w:t>年</w:t>
            </w:r>
          </w:p>
        </w:tc>
        <w:tc>
          <w:tcPr>
            <w:tcW w:w="2409" w:type="dxa"/>
            <w:vAlign w:val="center"/>
          </w:tcPr>
          <w:p w14:paraId="28240E79" w14:textId="77777777" w:rsidR="00A25539" w:rsidRPr="00981C6F" w:rsidRDefault="00A25539" w:rsidP="00BD0135">
            <w:pPr>
              <w:jc w:val="center"/>
              <w:rPr>
                <w:rFonts w:ascii="Times New Roman" w:eastAsia="宋体" w:hAnsi="Times New Roman" w:cs="Times New Roman"/>
              </w:rPr>
            </w:pPr>
            <w:r w:rsidRPr="00981C6F">
              <w:rPr>
                <w:rFonts w:ascii="Times New Roman" w:eastAsia="宋体" w:hAnsi="Times New Roman" w:cs="Times New Roman" w:hint="eastAsia"/>
              </w:rPr>
              <w:t>合计</w:t>
            </w:r>
          </w:p>
        </w:tc>
      </w:tr>
      <w:tr w:rsidR="00A25539" w:rsidRPr="00981C6F" w14:paraId="2232B05D" w14:textId="77777777" w:rsidTr="00BC540A">
        <w:trPr>
          <w:trHeight w:val="476"/>
        </w:trPr>
        <w:tc>
          <w:tcPr>
            <w:tcW w:w="534" w:type="dxa"/>
            <w:vMerge w:val="restart"/>
            <w:tcBorders>
              <w:right w:val="single" w:sz="4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F34A03F" w14:textId="77777777" w:rsidR="00A25539" w:rsidRPr="004D04F5" w:rsidRDefault="00A25539" w:rsidP="00BD0135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981C6F">
              <w:rPr>
                <w:rFonts w:ascii="Times New Roman" w:eastAsia="宋体" w:hAnsi="Times New Roman" w:cs="Times New Roman"/>
                <w:b/>
                <w:bCs/>
                <w:color w:val="000000"/>
                <w:sz w:val="24"/>
                <w:szCs w:val="24"/>
              </w:rPr>
              <w:t>直接费用</w:t>
            </w:r>
          </w:p>
        </w:tc>
        <w:tc>
          <w:tcPr>
            <w:tcW w:w="1842" w:type="dxa"/>
            <w:tcBorders>
              <w:right w:val="single" w:sz="4" w:space="0" w:color="auto"/>
            </w:tcBorders>
            <w:vAlign w:val="center"/>
          </w:tcPr>
          <w:p w14:paraId="40F4542C" w14:textId="77777777" w:rsidR="00A25539" w:rsidRPr="004D04F5" w:rsidRDefault="00A25539" w:rsidP="00BD0135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4D04F5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设备费</w:t>
            </w:r>
          </w:p>
        </w:tc>
        <w:tc>
          <w:tcPr>
            <w:tcW w:w="1701" w:type="dxa"/>
            <w:vAlign w:val="center"/>
          </w:tcPr>
          <w:p w14:paraId="784DFA2B" w14:textId="4F55429E" w:rsidR="00A25539" w:rsidRPr="004D04F5" w:rsidRDefault="00A25539" w:rsidP="00BD0135">
            <w:pPr>
              <w:jc w:val="center"/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560" w:type="dxa"/>
            <w:vAlign w:val="center"/>
          </w:tcPr>
          <w:p w14:paraId="628329D2" w14:textId="05EF7B2E" w:rsidR="00A25539" w:rsidRPr="004D04F5" w:rsidRDefault="00A25539" w:rsidP="00BD0135">
            <w:pPr>
              <w:jc w:val="center"/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596" w:type="dxa"/>
            <w:vAlign w:val="center"/>
          </w:tcPr>
          <w:p w14:paraId="5CE85433" w14:textId="369ED21D" w:rsidR="00A25539" w:rsidRPr="004D04F5" w:rsidRDefault="00A25539" w:rsidP="00BD0135">
            <w:pPr>
              <w:jc w:val="center"/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409" w:type="dxa"/>
            <w:vAlign w:val="center"/>
          </w:tcPr>
          <w:p w14:paraId="57F30C7B" w14:textId="13C98FD0" w:rsidR="00A25539" w:rsidRPr="004D04F5" w:rsidRDefault="00A25539" w:rsidP="00BD0135">
            <w:pPr>
              <w:jc w:val="center"/>
              <w:rPr>
                <w:rFonts w:ascii="Times New Roman" w:eastAsia="宋体" w:hAnsi="Times New Roman" w:cs="Times New Roman"/>
              </w:rPr>
            </w:pPr>
          </w:p>
        </w:tc>
      </w:tr>
      <w:tr w:rsidR="00A25539" w:rsidRPr="00981C6F" w14:paraId="1A2BDD4E" w14:textId="77777777" w:rsidTr="00BC540A">
        <w:trPr>
          <w:trHeight w:val="476"/>
        </w:trPr>
        <w:tc>
          <w:tcPr>
            <w:tcW w:w="534" w:type="dxa"/>
            <w:vMerge/>
            <w:tcBorders>
              <w:right w:val="single" w:sz="4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DA4A5EC" w14:textId="77777777" w:rsidR="00A25539" w:rsidRPr="00981C6F" w:rsidRDefault="00A25539" w:rsidP="00BD0135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842" w:type="dxa"/>
            <w:tcBorders>
              <w:right w:val="single" w:sz="4" w:space="0" w:color="auto"/>
            </w:tcBorders>
            <w:vAlign w:val="center"/>
          </w:tcPr>
          <w:p w14:paraId="007E02D0" w14:textId="329764F5" w:rsidR="00A25539" w:rsidRPr="00981C6F" w:rsidRDefault="0029405D" w:rsidP="00BD0135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981C6F">
              <w:rPr>
                <w:rFonts w:ascii="Times New Roman" w:eastAsia="宋体" w:hAnsi="Times New Roman" w:cs="Times New Roman" w:hint="eastAsia"/>
                <w:color w:val="000000"/>
                <w:sz w:val="24"/>
                <w:szCs w:val="24"/>
              </w:rPr>
              <w:t>业务</w:t>
            </w:r>
            <w:r w:rsidR="00A25539" w:rsidRPr="00981C6F">
              <w:rPr>
                <w:rFonts w:ascii="Times New Roman" w:eastAsia="宋体" w:hAnsi="Times New Roman" w:cs="Times New Roman" w:hint="eastAsia"/>
                <w:color w:val="000000"/>
                <w:sz w:val="24"/>
                <w:szCs w:val="24"/>
              </w:rPr>
              <w:t>费</w:t>
            </w:r>
          </w:p>
        </w:tc>
        <w:tc>
          <w:tcPr>
            <w:tcW w:w="1701" w:type="dxa"/>
            <w:vAlign w:val="center"/>
          </w:tcPr>
          <w:p w14:paraId="7D3EA240" w14:textId="1E446B61" w:rsidR="00A25539" w:rsidRPr="00981C6F" w:rsidRDefault="00A25539" w:rsidP="00BD0135">
            <w:pPr>
              <w:jc w:val="center"/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560" w:type="dxa"/>
            <w:vAlign w:val="center"/>
          </w:tcPr>
          <w:p w14:paraId="66E37666" w14:textId="25D6032C" w:rsidR="00A25539" w:rsidRPr="00981C6F" w:rsidRDefault="00A25539" w:rsidP="00BD0135">
            <w:pPr>
              <w:jc w:val="center"/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596" w:type="dxa"/>
            <w:vAlign w:val="center"/>
          </w:tcPr>
          <w:p w14:paraId="3F4203E4" w14:textId="5B60A63B" w:rsidR="00A25539" w:rsidRPr="00981C6F" w:rsidRDefault="00A25539" w:rsidP="00BD0135">
            <w:pPr>
              <w:jc w:val="center"/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409" w:type="dxa"/>
            <w:vAlign w:val="center"/>
          </w:tcPr>
          <w:p w14:paraId="629C1DB0" w14:textId="14E97600" w:rsidR="00A25539" w:rsidRPr="00981C6F" w:rsidRDefault="00A25539" w:rsidP="00BD0135">
            <w:pPr>
              <w:jc w:val="center"/>
              <w:rPr>
                <w:rFonts w:ascii="Times New Roman" w:eastAsia="宋体" w:hAnsi="Times New Roman" w:cs="Times New Roman"/>
              </w:rPr>
            </w:pPr>
          </w:p>
        </w:tc>
      </w:tr>
      <w:tr w:rsidR="00A25539" w:rsidRPr="00981C6F" w14:paraId="51E3427A" w14:textId="77777777" w:rsidTr="00BC540A">
        <w:trPr>
          <w:trHeight w:val="476"/>
        </w:trPr>
        <w:tc>
          <w:tcPr>
            <w:tcW w:w="534" w:type="dxa"/>
            <w:vMerge/>
            <w:tcBorders>
              <w:right w:val="single" w:sz="4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31D7FF5" w14:textId="77777777" w:rsidR="00A25539" w:rsidRPr="00981C6F" w:rsidRDefault="00A25539" w:rsidP="00BD0135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842" w:type="dxa"/>
            <w:tcBorders>
              <w:right w:val="single" w:sz="4" w:space="0" w:color="auto"/>
            </w:tcBorders>
            <w:vAlign w:val="center"/>
          </w:tcPr>
          <w:p w14:paraId="2DC2B50B" w14:textId="77777777" w:rsidR="00A25539" w:rsidRPr="00981C6F" w:rsidRDefault="00A25539" w:rsidP="00BD0135">
            <w:pPr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81C6F">
              <w:rPr>
                <w:rFonts w:ascii="Times New Roman" w:eastAsia="宋体" w:hAnsi="Times New Roman" w:cs="Times New Roman" w:hint="eastAsia"/>
                <w:color w:val="000000"/>
                <w:sz w:val="24"/>
                <w:szCs w:val="24"/>
              </w:rPr>
              <w:t>劳务费</w:t>
            </w:r>
          </w:p>
        </w:tc>
        <w:tc>
          <w:tcPr>
            <w:tcW w:w="1701" w:type="dxa"/>
            <w:vAlign w:val="center"/>
          </w:tcPr>
          <w:p w14:paraId="21A83513" w14:textId="6F1907A9" w:rsidR="00A25539" w:rsidRPr="00981C6F" w:rsidRDefault="00A25539" w:rsidP="00BD0135">
            <w:pPr>
              <w:jc w:val="center"/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560" w:type="dxa"/>
            <w:vAlign w:val="center"/>
          </w:tcPr>
          <w:p w14:paraId="4D08D7B8" w14:textId="1A133D07" w:rsidR="00A25539" w:rsidRPr="00981C6F" w:rsidRDefault="00A25539" w:rsidP="00BD0135">
            <w:pPr>
              <w:jc w:val="center"/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596" w:type="dxa"/>
            <w:vAlign w:val="center"/>
          </w:tcPr>
          <w:p w14:paraId="67488210" w14:textId="24E9028A" w:rsidR="00A25539" w:rsidRPr="00981C6F" w:rsidRDefault="00A25539" w:rsidP="00BD0135">
            <w:pPr>
              <w:jc w:val="center"/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409" w:type="dxa"/>
            <w:vAlign w:val="center"/>
          </w:tcPr>
          <w:p w14:paraId="63B27FF2" w14:textId="3533F273" w:rsidR="00A25539" w:rsidRPr="00981C6F" w:rsidRDefault="00A25539" w:rsidP="00BD0135">
            <w:pPr>
              <w:jc w:val="center"/>
              <w:rPr>
                <w:rFonts w:ascii="Times New Roman" w:eastAsia="宋体" w:hAnsi="Times New Roman" w:cs="Times New Roman"/>
              </w:rPr>
            </w:pPr>
          </w:p>
        </w:tc>
      </w:tr>
      <w:tr w:rsidR="00A25539" w:rsidRPr="00981C6F" w14:paraId="3A789578" w14:textId="77777777" w:rsidTr="00BC540A">
        <w:trPr>
          <w:trHeight w:val="476"/>
        </w:trPr>
        <w:tc>
          <w:tcPr>
            <w:tcW w:w="534" w:type="dxa"/>
            <w:vMerge/>
            <w:tcBorders>
              <w:right w:val="single" w:sz="4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67A1AD0" w14:textId="77777777" w:rsidR="00A25539" w:rsidRPr="00981C6F" w:rsidRDefault="00A25539" w:rsidP="00BD0135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842" w:type="dxa"/>
            <w:tcBorders>
              <w:right w:val="single" w:sz="4" w:space="0" w:color="auto"/>
            </w:tcBorders>
            <w:vAlign w:val="center"/>
          </w:tcPr>
          <w:p w14:paraId="656364E4" w14:textId="64A87E64" w:rsidR="00A25539" w:rsidRPr="00981C6F" w:rsidRDefault="0029405D" w:rsidP="00BD0135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981C6F">
              <w:rPr>
                <w:rFonts w:ascii="Times New Roman" w:eastAsia="宋体" w:hAnsi="Times New Roman" w:cs="Times New Roman" w:hint="eastAsia"/>
                <w:color w:val="000000"/>
                <w:sz w:val="24"/>
                <w:szCs w:val="24"/>
              </w:rPr>
              <w:t>实验室改造</w:t>
            </w:r>
            <w:r w:rsidR="00A25539" w:rsidRPr="00981C6F">
              <w:rPr>
                <w:rFonts w:ascii="Times New Roman" w:eastAsia="宋体" w:hAnsi="Times New Roman" w:cs="Times New Roman" w:hint="eastAsia"/>
                <w:color w:val="000000"/>
                <w:sz w:val="24"/>
                <w:szCs w:val="24"/>
              </w:rPr>
              <w:t>费</w:t>
            </w:r>
          </w:p>
        </w:tc>
        <w:tc>
          <w:tcPr>
            <w:tcW w:w="1701" w:type="dxa"/>
            <w:vAlign w:val="center"/>
          </w:tcPr>
          <w:p w14:paraId="31227C09" w14:textId="79CA0E96" w:rsidR="00A25539" w:rsidRPr="00981C6F" w:rsidRDefault="00A25539" w:rsidP="00BD0135">
            <w:pPr>
              <w:jc w:val="center"/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560" w:type="dxa"/>
            <w:vAlign w:val="center"/>
          </w:tcPr>
          <w:p w14:paraId="12FD2CC1" w14:textId="07C3B381" w:rsidR="00A25539" w:rsidRPr="00981C6F" w:rsidRDefault="00A25539" w:rsidP="00BD0135">
            <w:pPr>
              <w:jc w:val="center"/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596" w:type="dxa"/>
            <w:vAlign w:val="center"/>
          </w:tcPr>
          <w:p w14:paraId="15AAA688" w14:textId="16A66029" w:rsidR="00A25539" w:rsidRPr="00981C6F" w:rsidRDefault="00A25539" w:rsidP="00BD0135">
            <w:pPr>
              <w:jc w:val="center"/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409" w:type="dxa"/>
            <w:vAlign w:val="center"/>
          </w:tcPr>
          <w:p w14:paraId="4EC36EA5" w14:textId="2E47E198" w:rsidR="00A25539" w:rsidRPr="00981C6F" w:rsidRDefault="00A25539" w:rsidP="00BD0135">
            <w:pPr>
              <w:jc w:val="center"/>
              <w:rPr>
                <w:rFonts w:ascii="Times New Roman" w:eastAsia="宋体" w:hAnsi="Times New Roman" w:cs="Times New Roman"/>
              </w:rPr>
            </w:pPr>
          </w:p>
        </w:tc>
      </w:tr>
      <w:tr w:rsidR="00A25539" w:rsidRPr="00981C6F" w14:paraId="01E592D2" w14:textId="77777777" w:rsidTr="00BC540A">
        <w:trPr>
          <w:trHeight w:val="476"/>
        </w:trPr>
        <w:tc>
          <w:tcPr>
            <w:tcW w:w="534" w:type="dxa"/>
            <w:vMerge/>
            <w:tcBorders>
              <w:right w:val="single" w:sz="4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F0AFB27" w14:textId="77777777" w:rsidR="00A25539" w:rsidRPr="00981C6F" w:rsidRDefault="00A25539" w:rsidP="00BD0135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842" w:type="dxa"/>
            <w:tcBorders>
              <w:right w:val="single" w:sz="4" w:space="0" w:color="auto"/>
            </w:tcBorders>
            <w:vAlign w:val="center"/>
          </w:tcPr>
          <w:p w14:paraId="2351E9DA" w14:textId="24B7AAC4" w:rsidR="00A25539" w:rsidRPr="00981C6F" w:rsidRDefault="0029405D" w:rsidP="00BD0135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981C6F">
              <w:rPr>
                <w:rFonts w:ascii="Times New Roman" w:eastAsia="宋体" w:hAnsi="Times New Roman" w:cs="Times New Roman" w:hint="eastAsia"/>
                <w:color w:val="000000"/>
                <w:sz w:val="24"/>
                <w:szCs w:val="24"/>
              </w:rPr>
              <w:t>场地使用费</w:t>
            </w:r>
          </w:p>
        </w:tc>
        <w:tc>
          <w:tcPr>
            <w:tcW w:w="1701" w:type="dxa"/>
            <w:vAlign w:val="center"/>
          </w:tcPr>
          <w:p w14:paraId="18850C24" w14:textId="568E6C2F" w:rsidR="00A25539" w:rsidRPr="00981C6F" w:rsidRDefault="00A25539" w:rsidP="00BD0135">
            <w:pPr>
              <w:jc w:val="center"/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560" w:type="dxa"/>
            <w:vAlign w:val="center"/>
          </w:tcPr>
          <w:p w14:paraId="432F808B" w14:textId="2AD55E46" w:rsidR="00A25539" w:rsidRPr="00981C6F" w:rsidRDefault="00A25539" w:rsidP="00BD0135">
            <w:pPr>
              <w:jc w:val="center"/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596" w:type="dxa"/>
            <w:vAlign w:val="center"/>
          </w:tcPr>
          <w:p w14:paraId="10632892" w14:textId="78F6B046" w:rsidR="00A25539" w:rsidRPr="00981C6F" w:rsidRDefault="00A25539" w:rsidP="00BD0135">
            <w:pPr>
              <w:jc w:val="center"/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409" w:type="dxa"/>
            <w:vAlign w:val="center"/>
          </w:tcPr>
          <w:p w14:paraId="471814DF" w14:textId="579E8F92" w:rsidR="00A25539" w:rsidRPr="00981C6F" w:rsidRDefault="00A25539" w:rsidP="00BD0135">
            <w:pPr>
              <w:jc w:val="center"/>
              <w:rPr>
                <w:rFonts w:ascii="Times New Roman" w:eastAsia="宋体" w:hAnsi="Times New Roman" w:cs="Times New Roman"/>
              </w:rPr>
            </w:pPr>
          </w:p>
        </w:tc>
      </w:tr>
      <w:tr w:rsidR="00A25539" w:rsidRPr="00981C6F" w14:paraId="11FF6847" w14:textId="77777777" w:rsidTr="00BC540A">
        <w:trPr>
          <w:trHeight w:val="476"/>
        </w:trPr>
        <w:tc>
          <w:tcPr>
            <w:tcW w:w="2376" w:type="dxa"/>
            <w:gridSpan w:val="2"/>
            <w:tcBorders>
              <w:right w:val="single" w:sz="4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F3E33AA" w14:textId="77777777" w:rsidR="00A25539" w:rsidRPr="004D04F5" w:rsidRDefault="00A25539" w:rsidP="00BD0135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981C6F">
              <w:rPr>
                <w:rFonts w:ascii="Times New Roman" w:eastAsia="宋体" w:hAnsi="Times New Roman" w:cs="Times New Roman"/>
                <w:sz w:val="24"/>
                <w:szCs w:val="24"/>
              </w:rPr>
              <w:t>合</w:t>
            </w:r>
            <w:r w:rsidRPr="00981C6F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 </w:t>
            </w:r>
            <w:r w:rsidRPr="004D04F5">
              <w:rPr>
                <w:rFonts w:ascii="Times New Roman" w:eastAsia="宋体" w:hAnsi="Times New Roman" w:cs="Times New Roman"/>
                <w:sz w:val="24"/>
                <w:szCs w:val="24"/>
              </w:rPr>
              <w:t>计</w:t>
            </w:r>
          </w:p>
        </w:tc>
        <w:tc>
          <w:tcPr>
            <w:tcW w:w="1701" w:type="dxa"/>
            <w:vAlign w:val="center"/>
          </w:tcPr>
          <w:p w14:paraId="7050F57F" w14:textId="7AEF86E5" w:rsidR="00A25539" w:rsidRPr="004D04F5" w:rsidRDefault="00A25539" w:rsidP="00BD0135">
            <w:pPr>
              <w:jc w:val="center"/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560" w:type="dxa"/>
            <w:vAlign w:val="center"/>
          </w:tcPr>
          <w:p w14:paraId="6CE6F9D4" w14:textId="64BB27B7" w:rsidR="00A25539" w:rsidRPr="004D04F5" w:rsidRDefault="00A25539" w:rsidP="00BD0135">
            <w:pPr>
              <w:jc w:val="center"/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596" w:type="dxa"/>
            <w:vAlign w:val="center"/>
          </w:tcPr>
          <w:p w14:paraId="740B1B0B" w14:textId="16F589FB" w:rsidR="00A25539" w:rsidRPr="004D04F5" w:rsidRDefault="00A25539" w:rsidP="00BD0135">
            <w:pPr>
              <w:jc w:val="center"/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409" w:type="dxa"/>
            <w:vAlign w:val="center"/>
          </w:tcPr>
          <w:p w14:paraId="69197DE3" w14:textId="30D92F3A" w:rsidR="00A25539" w:rsidRPr="004D04F5" w:rsidRDefault="00A25539" w:rsidP="00BD0135">
            <w:pPr>
              <w:jc w:val="center"/>
              <w:rPr>
                <w:rFonts w:ascii="Times New Roman" w:eastAsia="宋体" w:hAnsi="Times New Roman" w:cs="Times New Roman"/>
              </w:rPr>
            </w:pPr>
          </w:p>
        </w:tc>
      </w:tr>
    </w:tbl>
    <w:p w14:paraId="3FF7918D" w14:textId="1797B75A" w:rsidR="003F00BF" w:rsidRPr="00981C6F" w:rsidRDefault="003F00BF" w:rsidP="00BC540A">
      <w:pPr>
        <w:spacing w:line="360" w:lineRule="auto"/>
        <w:rPr>
          <w:rStyle w:val="fontstyle21"/>
          <w:rFonts w:ascii="Times New Roman" w:hAnsi="Times New Roman" w:cs="Times New Roman"/>
          <w:b/>
          <w:sz w:val="24"/>
          <w:szCs w:val="24"/>
        </w:rPr>
      </w:pPr>
    </w:p>
    <w:p w14:paraId="28A32D67" w14:textId="72C1D158" w:rsidR="008C200B" w:rsidRPr="004D04F5" w:rsidRDefault="008C200B">
      <w:pPr>
        <w:spacing w:line="360" w:lineRule="auto"/>
        <w:jc w:val="left"/>
        <w:rPr>
          <w:rStyle w:val="fontstyle21"/>
          <w:rFonts w:ascii="Times New Roman" w:eastAsia="宋体" w:hAnsi="Times New Roman" w:cs="Times New Roman"/>
          <w:b/>
          <w:sz w:val="24"/>
          <w:szCs w:val="24"/>
        </w:rPr>
      </w:pPr>
      <w:r w:rsidRPr="004D04F5">
        <w:rPr>
          <w:rStyle w:val="fontstyle21"/>
          <w:rFonts w:ascii="Times New Roman" w:eastAsia="宋体" w:hAnsi="Times New Roman" w:cs="Times New Roman"/>
          <w:b/>
          <w:sz w:val="24"/>
          <w:szCs w:val="24"/>
        </w:rPr>
        <w:t>预算说明：</w:t>
      </w:r>
    </w:p>
    <w:p w14:paraId="4881BEDB" w14:textId="100426D2" w:rsidR="00DE3794" w:rsidRPr="004D04F5" w:rsidRDefault="006140CD" w:rsidP="007A25FC">
      <w:pPr>
        <w:spacing w:line="360" w:lineRule="auto"/>
        <w:jc w:val="left"/>
        <w:rPr>
          <w:rFonts w:ascii="Times New Roman" w:eastAsia="宋体" w:hAnsi="Times New Roman" w:cs="Times New Roman"/>
          <w:b/>
          <w:color w:val="000000"/>
          <w:sz w:val="24"/>
          <w:szCs w:val="24"/>
        </w:rPr>
      </w:pPr>
      <w:r w:rsidRPr="004D04F5">
        <w:rPr>
          <w:rStyle w:val="fontstyle21"/>
          <w:rFonts w:ascii="Times New Roman" w:eastAsia="宋体" w:hAnsi="Times New Roman" w:cs="Times New Roman"/>
          <w:b/>
          <w:sz w:val="24"/>
          <w:szCs w:val="24"/>
        </w:rPr>
        <w:t>拟申请经费</w:t>
      </w:r>
      <w:r w:rsidR="00094AC8" w:rsidRPr="004D04F5">
        <w:rPr>
          <w:rStyle w:val="fontstyle21"/>
          <w:rFonts w:ascii="Times New Roman" w:eastAsia="宋体" w:hAnsi="Times New Roman" w:cs="Times New Roman" w:hint="eastAsia"/>
          <w:b/>
          <w:sz w:val="24"/>
          <w:szCs w:val="24"/>
        </w:rPr>
        <w:t>xx</w:t>
      </w:r>
      <w:r w:rsidRPr="004D04F5">
        <w:rPr>
          <w:rStyle w:val="fontstyle21"/>
          <w:rFonts w:ascii="Times New Roman" w:eastAsia="宋体" w:hAnsi="Times New Roman" w:cs="Times New Roman"/>
          <w:b/>
          <w:sz w:val="24"/>
          <w:szCs w:val="24"/>
        </w:rPr>
        <w:t>万，具体用途开支说明如下：</w:t>
      </w:r>
      <w:r w:rsidR="008C369A" w:rsidRPr="004D04F5">
        <w:rPr>
          <w:rStyle w:val="fontstyle21"/>
          <w:rFonts w:ascii="Times New Roman" w:eastAsia="宋体" w:hAnsi="Times New Roman" w:cs="Times New Roman" w:hint="eastAsia"/>
          <w:b/>
          <w:sz w:val="24"/>
          <w:szCs w:val="24"/>
        </w:rPr>
        <w:t>（分科目列示，设备费按购置设备依次详细说明）</w:t>
      </w:r>
    </w:p>
    <w:p w14:paraId="6D337379" w14:textId="77777777" w:rsidR="00EC0793" w:rsidRPr="00981C6F" w:rsidRDefault="00EC0793" w:rsidP="00EF47AC">
      <w:pPr>
        <w:spacing w:line="360" w:lineRule="auto"/>
        <w:jc w:val="left"/>
        <w:rPr>
          <w:rStyle w:val="fontstyle21"/>
          <w:rFonts w:ascii="Times New Roman" w:hAnsi="Times New Roman" w:cs="Times New Roman"/>
          <w:b/>
          <w:sz w:val="24"/>
          <w:szCs w:val="24"/>
        </w:rPr>
      </w:pPr>
    </w:p>
    <w:p w14:paraId="5674C9C8" w14:textId="7EC52BEF" w:rsidR="00EF47AC" w:rsidRPr="00981C6F" w:rsidRDefault="00EF47AC" w:rsidP="00EF47AC">
      <w:pPr>
        <w:spacing w:line="360" w:lineRule="auto"/>
        <w:jc w:val="left"/>
        <w:rPr>
          <w:rStyle w:val="fontstyle21"/>
          <w:rFonts w:ascii="Times New Roman" w:hAnsi="Times New Roman" w:cs="Times New Roman"/>
          <w:b/>
          <w:sz w:val="24"/>
          <w:szCs w:val="24"/>
        </w:rPr>
      </w:pPr>
      <w:r w:rsidRPr="00981C6F">
        <w:rPr>
          <w:rStyle w:val="fontstyle21"/>
          <w:rFonts w:ascii="Times New Roman" w:hAnsi="Times New Roman" w:cs="Times New Roman" w:hint="eastAsia"/>
          <w:b/>
          <w:sz w:val="24"/>
          <w:szCs w:val="24"/>
        </w:rPr>
        <w:t>八、项目经济和社会效益分析</w:t>
      </w:r>
      <w:r w:rsidRPr="00981C6F">
        <w:rPr>
          <w:rStyle w:val="fontstyle21"/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67DA5003" w14:textId="77777777" w:rsidR="00EF47AC" w:rsidRPr="00981C6F" w:rsidRDefault="00EF47AC" w:rsidP="00EF47AC">
      <w:pPr>
        <w:spacing w:line="360" w:lineRule="auto"/>
        <w:jc w:val="left"/>
        <w:rPr>
          <w:rStyle w:val="fontstyle21"/>
          <w:rFonts w:ascii="Times New Roman" w:hAnsi="Times New Roman" w:cs="Times New Roman"/>
          <w:b/>
          <w:sz w:val="24"/>
          <w:szCs w:val="24"/>
        </w:rPr>
      </w:pPr>
      <w:r w:rsidRPr="00981C6F">
        <w:rPr>
          <w:rStyle w:val="fontstyle21"/>
          <w:rFonts w:ascii="Times New Roman" w:hAnsi="Times New Roman" w:cs="Times New Roman" w:hint="eastAsia"/>
          <w:b/>
          <w:sz w:val="24"/>
          <w:szCs w:val="24"/>
        </w:rPr>
        <w:t>九、项目风险分析及应对措施</w:t>
      </w:r>
      <w:r w:rsidRPr="00981C6F">
        <w:rPr>
          <w:rStyle w:val="fontstyle21"/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7AB0469A" w14:textId="061EE062" w:rsidR="007A25FC" w:rsidRPr="00981C6F" w:rsidRDefault="00EF47AC" w:rsidP="00281A63">
      <w:pPr>
        <w:spacing w:line="360" w:lineRule="auto"/>
        <w:jc w:val="left"/>
        <w:rPr>
          <w:rStyle w:val="fontstyle21"/>
          <w:rFonts w:ascii="Times New Roman" w:hAnsi="Times New Roman" w:cs="Times New Roman"/>
          <w:b/>
          <w:sz w:val="24"/>
          <w:szCs w:val="24"/>
        </w:rPr>
      </w:pPr>
      <w:r w:rsidRPr="00981C6F">
        <w:rPr>
          <w:rStyle w:val="fontstyle21"/>
          <w:rFonts w:ascii="Times New Roman" w:hAnsi="Times New Roman" w:cs="Times New Roman" w:hint="eastAsia"/>
          <w:b/>
          <w:sz w:val="24"/>
          <w:szCs w:val="24"/>
        </w:rPr>
        <w:t>十、科学家工作室架构及业务规划</w:t>
      </w:r>
    </w:p>
    <w:p w14:paraId="18B51870" w14:textId="09959EC4" w:rsidR="006140CD" w:rsidRPr="00981C6F" w:rsidRDefault="006140CD">
      <w:pPr>
        <w:spacing w:line="360" w:lineRule="auto"/>
        <w:jc w:val="left"/>
        <w:rPr>
          <w:rStyle w:val="fontstyle21"/>
          <w:rFonts w:ascii="Times New Roman" w:hAnsi="Times New Roman" w:cs="Times New Roman"/>
          <w:b/>
          <w:sz w:val="24"/>
          <w:szCs w:val="24"/>
        </w:rPr>
        <w:sectPr w:rsidR="006140CD" w:rsidRPr="00981C6F" w:rsidSect="00585D77">
          <w:headerReference w:type="default" r:id="rId10"/>
          <w:pgSz w:w="11906" w:h="16838"/>
          <w:pgMar w:top="720" w:right="720" w:bottom="720" w:left="720" w:header="851" w:footer="992" w:gutter="0"/>
          <w:cols w:space="425"/>
          <w:docGrid w:type="lines" w:linePitch="312"/>
        </w:sectPr>
      </w:pPr>
    </w:p>
    <w:p w14:paraId="26F0937E" w14:textId="77777777" w:rsidR="00863C78" w:rsidRPr="004D04F5" w:rsidRDefault="00F11B93">
      <w:pPr>
        <w:spacing w:line="360" w:lineRule="auto"/>
        <w:jc w:val="left"/>
        <w:rPr>
          <w:rStyle w:val="fontstyle21"/>
          <w:rFonts w:ascii="Times New Roman" w:hAnsi="Times New Roman" w:cs="Times New Roman"/>
          <w:b/>
          <w:sz w:val="24"/>
          <w:szCs w:val="24"/>
        </w:rPr>
      </w:pPr>
      <w:r w:rsidRPr="00981C6F">
        <w:rPr>
          <w:rStyle w:val="fontstyle21"/>
          <w:rFonts w:ascii="Times New Roman" w:hAnsi="Times New Roman" w:cs="Times New Roman"/>
          <w:b/>
          <w:sz w:val="24"/>
          <w:szCs w:val="24"/>
        </w:rPr>
        <w:lastRenderedPageBreak/>
        <w:t>十一、专利文献查新检索情况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2258"/>
        <w:gridCol w:w="1614"/>
        <w:gridCol w:w="1456"/>
        <w:gridCol w:w="1452"/>
        <w:gridCol w:w="1396"/>
        <w:gridCol w:w="1452"/>
      </w:tblGrid>
      <w:tr w:rsidR="00863C78" w:rsidRPr="00981C6F" w14:paraId="258065C0" w14:textId="77777777" w:rsidTr="00992327">
        <w:trPr>
          <w:trHeight w:val="525"/>
          <w:jc w:val="center"/>
        </w:trPr>
        <w:tc>
          <w:tcPr>
            <w:tcW w:w="1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570217" w14:textId="77777777" w:rsidR="00863C78" w:rsidRPr="004D04F5" w:rsidRDefault="00F11B9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D04F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检索日期</w:t>
            </w:r>
          </w:p>
        </w:tc>
        <w:tc>
          <w:tcPr>
            <w:tcW w:w="8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F82AD7" w14:textId="5B4ABBC8" w:rsidR="00863C78" w:rsidRPr="004D04F5" w:rsidRDefault="00F11B9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D04F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75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901E99" w14:textId="77777777" w:rsidR="00863C78" w:rsidRPr="004D04F5" w:rsidRDefault="00F11B9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D04F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检索人</w:t>
            </w:r>
          </w:p>
        </w:tc>
        <w:tc>
          <w:tcPr>
            <w:tcW w:w="7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F298AC" w14:textId="77777777" w:rsidR="00863C78" w:rsidRPr="00981C6F" w:rsidRDefault="00F11B9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981C6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7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D7B4B9" w14:textId="77777777" w:rsidR="00863C78" w:rsidRPr="00981C6F" w:rsidRDefault="00F11B9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981C6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所在部门</w:t>
            </w:r>
          </w:p>
        </w:tc>
        <w:tc>
          <w:tcPr>
            <w:tcW w:w="7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3CFB46" w14:textId="77777777" w:rsidR="00863C78" w:rsidRPr="00981C6F" w:rsidRDefault="00F11B9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981C6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 xml:space="preserve">　</w:t>
            </w:r>
          </w:p>
        </w:tc>
      </w:tr>
      <w:tr w:rsidR="00863C78" w:rsidRPr="00981C6F" w14:paraId="1ABA91E3" w14:textId="77777777" w:rsidTr="00992327">
        <w:trPr>
          <w:trHeight w:val="705"/>
          <w:jc w:val="center"/>
        </w:trPr>
        <w:tc>
          <w:tcPr>
            <w:tcW w:w="1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CC4EDE" w14:textId="77777777" w:rsidR="00863C78" w:rsidRPr="004D04F5" w:rsidRDefault="00F11B9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981C6F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检索技术</w:t>
            </w:r>
          </w:p>
          <w:p w14:paraId="3DFA6581" w14:textId="77777777" w:rsidR="00863C78" w:rsidRPr="004D04F5" w:rsidRDefault="00F11B9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D04F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主题名称</w:t>
            </w:r>
          </w:p>
        </w:tc>
        <w:tc>
          <w:tcPr>
            <w:tcW w:w="3827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14CAF2" w14:textId="5D12CEAE" w:rsidR="00863C78" w:rsidRPr="004D04F5" w:rsidRDefault="00863C7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863C78" w:rsidRPr="00981C6F" w14:paraId="5C21AE56" w14:textId="77777777" w:rsidTr="00992327">
        <w:trPr>
          <w:trHeight w:val="450"/>
          <w:jc w:val="center"/>
        </w:trPr>
        <w:tc>
          <w:tcPr>
            <w:tcW w:w="1173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7B817E" w14:textId="77777777" w:rsidR="00863C78" w:rsidRPr="004D04F5" w:rsidRDefault="00F11B9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981C6F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关键词（中、英文）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2371F3" w14:textId="77777777" w:rsidR="00863C78" w:rsidRPr="004D04F5" w:rsidRDefault="00F11B9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D04F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序号</w:t>
            </w:r>
          </w:p>
        </w:tc>
        <w:tc>
          <w:tcPr>
            <w:tcW w:w="151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D75372" w14:textId="77777777" w:rsidR="00863C78" w:rsidRPr="004D04F5" w:rsidRDefault="00F11B9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D04F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中文</w:t>
            </w:r>
          </w:p>
        </w:tc>
        <w:tc>
          <w:tcPr>
            <w:tcW w:w="147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A8F091" w14:textId="77777777" w:rsidR="00863C78" w:rsidRPr="004D04F5" w:rsidRDefault="00F11B9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D04F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英文</w:t>
            </w:r>
          </w:p>
        </w:tc>
      </w:tr>
      <w:tr w:rsidR="001B5691" w:rsidRPr="00981C6F" w14:paraId="546A76E7" w14:textId="77777777" w:rsidTr="00992327">
        <w:trPr>
          <w:trHeight w:val="450"/>
          <w:jc w:val="center"/>
        </w:trPr>
        <w:tc>
          <w:tcPr>
            <w:tcW w:w="117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9F3E9" w14:textId="77777777" w:rsidR="001B5691" w:rsidRPr="00981C6F" w:rsidRDefault="001B5691" w:rsidP="001B569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7EDCE1" w14:textId="77777777" w:rsidR="001B5691" w:rsidRPr="00981C6F" w:rsidRDefault="001B5691" w:rsidP="001B569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981C6F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51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EC7628" w14:textId="6B930958" w:rsidR="001B5691" w:rsidRPr="00981C6F" w:rsidRDefault="001B5691" w:rsidP="001B569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47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7DD53D" w14:textId="358FE00C" w:rsidR="001B5691" w:rsidRPr="00981C6F" w:rsidRDefault="001B5691" w:rsidP="001B569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1B5691" w:rsidRPr="00981C6F" w14:paraId="784BD5C4" w14:textId="77777777" w:rsidTr="00992327">
        <w:trPr>
          <w:trHeight w:val="450"/>
          <w:jc w:val="center"/>
        </w:trPr>
        <w:tc>
          <w:tcPr>
            <w:tcW w:w="117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04B92" w14:textId="77777777" w:rsidR="001B5691" w:rsidRPr="00981C6F" w:rsidRDefault="001B5691" w:rsidP="001B569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3FD6BC" w14:textId="77777777" w:rsidR="001B5691" w:rsidRPr="00981C6F" w:rsidRDefault="001B5691" w:rsidP="001B569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981C6F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151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1DDB10" w14:textId="0E727154" w:rsidR="001B5691" w:rsidRPr="00981C6F" w:rsidRDefault="001B5691" w:rsidP="001B569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47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69DCE4" w14:textId="02DA5EC6" w:rsidR="001B5691" w:rsidRPr="00981C6F" w:rsidRDefault="001B5691" w:rsidP="001B569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1B5691" w:rsidRPr="00981C6F" w14:paraId="74C1FB08" w14:textId="77777777" w:rsidTr="00992327">
        <w:trPr>
          <w:trHeight w:val="450"/>
          <w:jc w:val="center"/>
        </w:trPr>
        <w:tc>
          <w:tcPr>
            <w:tcW w:w="117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54B03A" w14:textId="77777777" w:rsidR="001B5691" w:rsidRPr="00981C6F" w:rsidRDefault="001B5691" w:rsidP="001B569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F951DA" w14:textId="77777777" w:rsidR="001B5691" w:rsidRPr="00981C6F" w:rsidRDefault="001B5691" w:rsidP="001B569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981C6F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151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C5D530" w14:textId="77777777" w:rsidR="001B5691" w:rsidRPr="00981C6F" w:rsidRDefault="001B5691" w:rsidP="001B569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981C6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47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9066BC" w14:textId="77777777" w:rsidR="001B5691" w:rsidRPr="00981C6F" w:rsidRDefault="001B5691" w:rsidP="001B569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981C6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 xml:space="preserve">　</w:t>
            </w:r>
          </w:p>
        </w:tc>
      </w:tr>
      <w:tr w:rsidR="001B5691" w:rsidRPr="00981C6F" w14:paraId="54170FF4" w14:textId="77777777" w:rsidTr="00992327">
        <w:trPr>
          <w:trHeight w:val="450"/>
          <w:jc w:val="center"/>
        </w:trPr>
        <w:tc>
          <w:tcPr>
            <w:tcW w:w="117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C85FB6" w14:textId="77777777" w:rsidR="001B5691" w:rsidRPr="00981C6F" w:rsidRDefault="001B5691" w:rsidP="001B569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0CA20F" w14:textId="77777777" w:rsidR="001B5691" w:rsidRPr="00981C6F" w:rsidRDefault="001B5691" w:rsidP="001B569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981C6F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151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B1E43B" w14:textId="77777777" w:rsidR="001B5691" w:rsidRPr="00981C6F" w:rsidRDefault="001B5691" w:rsidP="001B569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981C6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47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8D698D" w14:textId="77777777" w:rsidR="001B5691" w:rsidRPr="00981C6F" w:rsidRDefault="001B5691" w:rsidP="001B569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981C6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 xml:space="preserve">　</w:t>
            </w:r>
          </w:p>
        </w:tc>
      </w:tr>
      <w:tr w:rsidR="001B5691" w:rsidRPr="00981C6F" w14:paraId="3F4E32EF" w14:textId="77777777" w:rsidTr="00992327">
        <w:trPr>
          <w:trHeight w:val="450"/>
          <w:jc w:val="center"/>
        </w:trPr>
        <w:tc>
          <w:tcPr>
            <w:tcW w:w="117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BD34B" w14:textId="77777777" w:rsidR="001B5691" w:rsidRPr="00981C6F" w:rsidRDefault="001B5691" w:rsidP="001B569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759AF2" w14:textId="77777777" w:rsidR="001B5691" w:rsidRPr="00981C6F" w:rsidRDefault="001B5691" w:rsidP="001B569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981C6F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151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C60051" w14:textId="77777777" w:rsidR="001B5691" w:rsidRPr="00981C6F" w:rsidRDefault="001B5691" w:rsidP="001B569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981C6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47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070B6E" w14:textId="77777777" w:rsidR="001B5691" w:rsidRPr="00981C6F" w:rsidRDefault="001B5691" w:rsidP="001B569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981C6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 xml:space="preserve">　</w:t>
            </w:r>
          </w:p>
        </w:tc>
      </w:tr>
      <w:tr w:rsidR="001B5691" w:rsidRPr="00981C6F" w14:paraId="5AEEE127" w14:textId="77777777" w:rsidTr="00992327">
        <w:trPr>
          <w:trHeight w:val="450"/>
          <w:jc w:val="center"/>
        </w:trPr>
        <w:tc>
          <w:tcPr>
            <w:tcW w:w="117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04C89A" w14:textId="77777777" w:rsidR="001B5691" w:rsidRPr="00981C6F" w:rsidRDefault="001B5691" w:rsidP="001B569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908440" w14:textId="77777777" w:rsidR="001B5691" w:rsidRPr="00981C6F" w:rsidRDefault="001B5691" w:rsidP="001B569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981C6F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</w:t>
            </w:r>
          </w:p>
        </w:tc>
        <w:tc>
          <w:tcPr>
            <w:tcW w:w="151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2E6FF3" w14:textId="77777777" w:rsidR="001B5691" w:rsidRPr="00981C6F" w:rsidRDefault="001B5691" w:rsidP="001B569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981C6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47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89C246" w14:textId="77777777" w:rsidR="001B5691" w:rsidRPr="00981C6F" w:rsidRDefault="001B5691" w:rsidP="001B569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981C6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 xml:space="preserve">　</w:t>
            </w:r>
          </w:p>
        </w:tc>
      </w:tr>
      <w:tr w:rsidR="001B5691" w:rsidRPr="00981C6F" w14:paraId="3935A8BB" w14:textId="77777777" w:rsidTr="00992327">
        <w:trPr>
          <w:trHeight w:val="1230"/>
          <w:jc w:val="center"/>
        </w:trPr>
        <w:tc>
          <w:tcPr>
            <w:tcW w:w="1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407A53" w14:textId="77777777" w:rsidR="001B5691" w:rsidRPr="004D04F5" w:rsidRDefault="001B5691" w:rsidP="001B569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981C6F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检索范围</w:t>
            </w:r>
          </w:p>
        </w:tc>
        <w:tc>
          <w:tcPr>
            <w:tcW w:w="3827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B7C60D" w14:textId="57725B1D" w:rsidR="001B5691" w:rsidRPr="004D04F5" w:rsidRDefault="001B5691" w:rsidP="001B569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1B5691" w:rsidRPr="00981C6F" w14:paraId="292C9B8D" w14:textId="77777777" w:rsidTr="00992327">
        <w:trPr>
          <w:trHeight w:val="1162"/>
          <w:jc w:val="center"/>
        </w:trPr>
        <w:tc>
          <w:tcPr>
            <w:tcW w:w="1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96D6C3" w14:textId="77777777" w:rsidR="001B5691" w:rsidRPr="004D04F5" w:rsidRDefault="001B5691" w:rsidP="001B569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981C6F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检索结果</w:t>
            </w:r>
            <w:r w:rsidRPr="004D04F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4D04F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（可列表单独附后）</w:t>
            </w:r>
          </w:p>
        </w:tc>
        <w:tc>
          <w:tcPr>
            <w:tcW w:w="3827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E93895" w14:textId="77777777" w:rsidR="001B5691" w:rsidRPr="004D04F5" w:rsidRDefault="001B5691" w:rsidP="003E3F02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1B5691" w:rsidRPr="00981C6F" w14:paraId="0F35C9F4" w14:textId="77777777" w:rsidTr="00992327">
        <w:trPr>
          <w:trHeight w:val="930"/>
          <w:jc w:val="center"/>
        </w:trPr>
        <w:tc>
          <w:tcPr>
            <w:tcW w:w="1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582785" w14:textId="77777777" w:rsidR="001B5691" w:rsidRPr="004D04F5" w:rsidRDefault="001B5691" w:rsidP="001B569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981C6F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检索结论</w:t>
            </w:r>
          </w:p>
        </w:tc>
        <w:tc>
          <w:tcPr>
            <w:tcW w:w="3827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F0F51A" w14:textId="2F9F2293" w:rsidR="001B5691" w:rsidRPr="004D04F5" w:rsidRDefault="001B5691" w:rsidP="001B5691">
            <w:pPr>
              <w:widowControl/>
              <w:ind w:right="880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  <w:p w14:paraId="1786C071" w14:textId="77777777" w:rsidR="001B5691" w:rsidRPr="004D04F5" w:rsidRDefault="001B5691" w:rsidP="001B5691">
            <w:pPr>
              <w:widowControl/>
              <w:ind w:right="880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  <w:p w14:paraId="279160A8" w14:textId="77777777" w:rsidR="001B5691" w:rsidRPr="004D04F5" w:rsidRDefault="001B5691" w:rsidP="001B5691">
            <w:pPr>
              <w:widowControl/>
              <w:ind w:right="880" w:firstLineChars="1200" w:firstLine="2640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D04F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签名：</w:t>
            </w:r>
            <w:r w:rsidRPr="004D04F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         </w:t>
            </w:r>
            <w:r w:rsidRPr="004D04F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日期：</w:t>
            </w:r>
          </w:p>
        </w:tc>
      </w:tr>
    </w:tbl>
    <w:p w14:paraId="1D913C9B" w14:textId="77777777" w:rsidR="00863C78" w:rsidRPr="00981C6F" w:rsidRDefault="00863C78">
      <w:pPr>
        <w:rPr>
          <w:rFonts w:ascii="Times New Roman" w:eastAsia="宋体" w:hAnsi="Times New Roman" w:cs="Times New Roman"/>
          <w:color w:val="000000"/>
          <w:szCs w:val="21"/>
        </w:rPr>
      </w:pPr>
    </w:p>
    <w:p w14:paraId="67CECB2A" w14:textId="77777777" w:rsidR="00863C78" w:rsidRPr="00981C6F" w:rsidRDefault="00F11B93">
      <w:pPr>
        <w:rPr>
          <w:rFonts w:ascii="Times New Roman" w:hAnsi="Times New Roman" w:cs="Times New Roman"/>
          <w:color w:val="000000"/>
          <w:szCs w:val="21"/>
        </w:rPr>
      </w:pPr>
      <w:r w:rsidRPr="004D04F5">
        <w:rPr>
          <w:rFonts w:ascii="Times New Roman" w:eastAsia="宋体" w:hAnsi="Times New Roman" w:cs="Times New Roman"/>
          <w:color w:val="000000"/>
          <w:szCs w:val="21"/>
        </w:rPr>
        <w:t>说明：本表的目的在于通过专利检索：（</w:t>
      </w:r>
      <w:r w:rsidRPr="004D04F5">
        <w:rPr>
          <w:rFonts w:ascii="Times New Roman" w:eastAsia="宋体" w:hAnsi="Times New Roman" w:cs="Times New Roman"/>
          <w:color w:val="000000"/>
          <w:szCs w:val="21"/>
        </w:rPr>
        <w:t>1</w:t>
      </w:r>
      <w:r w:rsidRPr="004D04F5">
        <w:rPr>
          <w:rFonts w:ascii="Times New Roman" w:eastAsia="宋体" w:hAnsi="Times New Roman" w:cs="Times New Roman"/>
          <w:color w:val="000000"/>
          <w:szCs w:val="21"/>
        </w:rPr>
        <w:t>）避免重复开发，避免专利侵权；（</w:t>
      </w:r>
      <w:r w:rsidRPr="004D04F5">
        <w:rPr>
          <w:rFonts w:ascii="Times New Roman" w:eastAsia="宋体" w:hAnsi="Times New Roman" w:cs="Times New Roman"/>
          <w:color w:val="000000"/>
          <w:szCs w:val="21"/>
        </w:rPr>
        <w:t>2</w:t>
      </w:r>
      <w:r w:rsidRPr="004D04F5">
        <w:rPr>
          <w:rFonts w:ascii="Times New Roman" w:eastAsia="宋体" w:hAnsi="Times New Roman" w:cs="Times New Roman"/>
          <w:color w:val="000000"/>
          <w:szCs w:val="21"/>
        </w:rPr>
        <w:t>）借鉴参考他人的相关技术，提高研发起点；（</w:t>
      </w:r>
      <w:r w:rsidRPr="004D04F5">
        <w:rPr>
          <w:rFonts w:ascii="Times New Roman" w:eastAsia="宋体" w:hAnsi="Times New Roman" w:cs="Times New Roman"/>
          <w:color w:val="000000"/>
          <w:szCs w:val="21"/>
        </w:rPr>
        <w:t>3</w:t>
      </w:r>
      <w:r w:rsidRPr="004D04F5">
        <w:rPr>
          <w:rFonts w:ascii="Times New Roman" w:eastAsia="宋体" w:hAnsi="Times New Roman" w:cs="Times New Roman"/>
          <w:color w:val="000000"/>
          <w:szCs w:val="21"/>
        </w:rPr>
        <w:t>）表中</w:t>
      </w:r>
      <w:r w:rsidRPr="004D04F5">
        <w:rPr>
          <w:rFonts w:ascii="Times New Roman" w:eastAsia="宋体" w:hAnsi="Times New Roman" w:cs="Times New Roman"/>
          <w:color w:val="000000"/>
          <w:szCs w:val="21"/>
        </w:rPr>
        <w:t>“</w:t>
      </w:r>
      <w:r w:rsidRPr="00981C6F">
        <w:rPr>
          <w:rFonts w:ascii="Times New Roman" w:eastAsia="宋体" w:hAnsi="Times New Roman" w:cs="Times New Roman" w:hint="eastAsia"/>
          <w:color w:val="000000"/>
          <w:szCs w:val="21"/>
        </w:rPr>
        <w:t>检索结论</w:t>
      </w:r>
      <w:r w:rsidRPr="00981C6F">
        <w:rPr>
          <w:rFonts w:ascii="Times New Roman" w:eastAsia="宋体" w:hAnsi="Times New Roman" w:cs="Times New Roman"/>
          <w:color w:val="000000"/>
          <w:szCs w:val="21"/>
        </w:rPr>
        <w:t>”</w:t>
      </w:r>
      <w:r w:rsidRPr="00981C6F">
        <w:rPr>
          <w:rFonts w:ascii="Times New Roman" w:eastAsia="宋体" w:hAnsi="Times New Roman" w:cs="Times New Roman" w:hint="eastAsia"/>
          <w:color w:val="000000"/>
          <w:szCs w:val="21"/>
        </w:rPr>
        <w:t>请对上述两点作出说明。</w:t>
      </w:r>
    </w:p>
    <w:p w14:paraId="6A33187B" w14:textId="048BC781" w:rsidR="00445A24" w:rsidRPr="00981C6F" w:rsidRDefault="00F11B93">
      <w:pPr>
        <w:spacing w:line="360" w:lineRule="auto"/>
        <w:jc w:val="left"/>
        <w:rPr>
          <w:rStyle w:val="fontstyle21"/>
          <w:rFonts w:ascii="Times New Roman" w:hAnsi="Times New Roman" w:cs="Times New Roman"/>
          <w:b/>
          <w:sz w:val="24"/>
          <w:szCs w:val="24"/>
        </w:rPr>
      </w:pPr>
      <w:r w:rsidRPr="00981C6F">
        <w:rPr>
          <w:rStyle w:val="fontstyle21"/>
          <w:rFonts w:ascii="Times New Roman" w:hAnsi="Times New Roman" w:cs="Times New Roman" w:hint="eastAsia"/>
          <w:b/>
          <w:sz w:val="24"/>
          <w:szCs w:val="24"/>
        </w:rPr>
        <w:t>十二、可行性研究结论与建议</w:t>
      </w:r>
    </w:p>
    <w:sectPr w:rsidR="00445A24" w:rsidRPr="00981C6F" w:rsidSect="00992327">
      <w:headerReference w:type="default" r:id="rId11"/>
      <w:pgSz w:w="11906" w:h="16838"/>
      <w:pgMar w:top="1134" w:right="1134" w:bottom="1134" w:left="113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DB4293" w14:textId="77777777" w:rsidR="000438CD" w:rsidRDefault="000438CD">
      <w:r>
        <w:separator/>
      </w:r>
    </w:p>
  </w:endnote>
  <w:endnote w:type="continuationSeparator" w:id="0">
    <w:p w14:paraId="7678181C" w14:textId="77777777" w:rsidR="000438CD" w:rsidRDefault="000438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2E5375" w14:textId="1BF3343D" w:rsidR="00992327" w:rsidRPr="00992327" w:rsidRDefault="00992327" w:rsidP="00992327">
    <w:pPr>
      <w:pStyle w:val="a3"/>
      <w:jc w:val="right"/>
      <w:rPr>
        <w:rFonts w:ascii="Times New Roman" w:hAnsi="Times New Roman" w:cs="Times New Roman"/>
        <w:sz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C44FD9" w14:textId="77777777" w:rsidR="000438CD" w:rsidRDefault="000438CD">
      <w:r>
        <w:separator/>
      </w:r>
    </w:p>
  </w:footnote>
  <w:footnote w:type="continuationSeparator" w:id="0">
    <w:p w14:paraId="48BCD1A1" w14:textId="77777777" w:rsidR="000438CD" w:rsidRDefault="000438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7631B7" w14:textId="66FC55F9" w:rsidR="00863C78" w:rsidRDefault="00863C78">
    <w:pPr>
      <w:pStyle w:val="a4"/>
      <w:pBdr>
        <w:bottom w:val="none" w:sz="0" w:space="0" w:color="auto"/>
      </w:pBdr>
      <w:tabs>
        <w:tab w:val="left" w:pos="3123"/>
      </w:tabs>
      <w:jc w:val="both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A200C" w14:textId="5C27D93B" w:rsidR="00863C78" w:rsidRDefault="00863C78">
    <w:pPr>
      <w:pStyle w:val="a4"/>
      <w:pBdr>
        <w:bottom w:val="none" w:sz="0" w:space="0" w:color="auto"/>
      </w:pBdr>
      <w:tabs>
        <w:tab w:val="left" w:pos="3123"/>
      </w:tabs>
      <w:jc w:val="bot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4DD2A" w14:textId="7FC59ACD" w:rsidR="00863C78" w:rsidRPr="00992327" w:rsidRDefault="00863C78" w:rsidP="0099232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192FBA"/>
    <w:multiLevelType w:val="hybridMultilevel"/>
    <w:tmpl w:val="34EA8680"/>
    <w:lvl w:ilvl="0" w:tplc="5F28E768">
      <w:start w:val="1"/>
      <w:numFmt w:val="decimal"/>
      <w:lvlText w:val="（%1）"/>
      <w:lvlJc w:val="left"/>
      <w:pPr>
        <w:ind w:left="720" w:hanging="720"/>
      </w:pPr>
    </w:lvl>
    <w:lvl w:ilvl="1" w:tplc="04090019">
      <w:start w:val="1"/>
      <w:numFmt w:val="lowerLetter"/>
      <w:lvlText w:val="%2)"/>
      <w:lvlJc w:val="left"/>
      <w:pPr>
        <w:ind w:left="1081" w:hanging="420"/>
      </w:pPr>
    </w:lvl>
    <w:lvl w:ilvl="2" w:tplc="0409001B">
      <w:start w:val="1"/>
      <w:numFmt w:val="lowerRoman"/>
      <w:lvlText w:val="%3."/>
      <w:lvlJc w:val="right"/>
      <w:pPr>
        <w:ind w:left="1501" w:hanging="420"/>
      </w:pPr>
    </w:lvl>
    <w:lvl w:ilvl="3" w:tplc="0409000F">
      <w:start w:val="1"/>
      <w:numFmt w:val="decimal"/>
      <w:lvlText w:val="%4."/>
      <w:lvlJc w:val="left"/>
      <w:pPr>
        <w:ind w:left="1921" w:hanging="420"/>
      </w:pPr>
    </w:lvl>
    <w:lvl w:ilvl="4" w:tplc="04090019">
      <w:start w:val="1"/>
      <w:numFmt w:val="lowerLetter"/>
      <w:lvlText w:val="%5)"/>
      <w:lvlJc w:val="left"/>
      <w:pPr>
        <w:ind w:left="2341" w:hanging="420"/>
      </w:pPr>
    </w:lvl>
    <w:lvl w:ilvl="5" w:tplc="0409001B">
      <w:start w:val="1"/>
      <w:numFmt w:val="lowerRoman"/>
      <w:lvlText w:val="%6."/>
      <w:lvlJc w:val="right"/>
      <w:pPr>
        <w:ind w:left="2761" w:hanging="420"/>
      </w:pPr>
    </w:lvl>
    <w:lvl w:ilvl="6" w:tplc="0409000F">
      <w:start w:val="1"/>
      <w:numFmt w:val="decimal"/>
      <w:lvlText w:val="%7."/>
      <w:lvlJc w:val="left"/>
      <w:pPr>
        <w:ind w:left="3181" w:hanging="420"/>
      </w:pPr>
    </w:lvl>
    <w:lvl w:ilvl="7" w:tplc="04090019">
      <w:start w:val="1"/>
      <w:numFmt w:val="lowerLetter"/>
      <w:lvlText w:val="%8)"/>
      <w:lvlJc w:val="left"/>
      <w:pPr>
        <w:ind w:left="3601" w:hanging="420"/>
      </w:pPr>
    </w:lvl>
    <w:lvl w:ilvl="8" w:tplc="0409001B">
      <w:start w:val="1"/>
      <w:numFmt w:val="lowerRoman"/>
      <w:lvlText w:val="%9."/>
      <w:lvlJc w:val="right"/>
      <w:pPr>
        <w:ind w:left="4021" w:hanging="420"/>
      </w:pPr>
    </w:lvl>
  </w:abstractNum>
  <w:num w:numId="1" w16cid:durableId="157628523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bordersDoNotSurroundHeader/>
  <w:bordersDoNotSurroundFooter/>
  <w:hideSpellingErrors/>
  <w:hideGrammaticalErrors/>
  <w:proofState w:spelling="clean" w:grammar="clean"/>
  <w:trackRevision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M7IwN7awMDU2MzNR0lEKTi0uzszPAykwNK0FAFY8AZgtAAAA"/>
  </w:docVars>
  <w:rsids>
    <w:rsidRoot w:val="00863C78"/>
    <w:rsid w:val="00014156"/>
    <w:rsid w:val="00014BCC"/>
    <w:rsid w:val="000162DB"/>
    <w:rsid w:val="00043694"/>
    <w:rsid w:val="000438CD"/>
    <w:rsid w:val="00063793"/>
    <w:rsid w:val="00064A68"/>
    <w:rsid w:val="00065207"/>
    <w:rsid w:val="000677CC"/>
    <w:rsid w:val="00077BF4"/>
    <w:rsid w:val="000842EC"/>
    <w:rsid w:val="00084A74"/>
    <w:rsid w:val="00091C32"/>
    <w:rsid w:val="000943D8"/>
    <w:rsid w:val="00094AC8"/>
    <w:rsid w:val="000A4840"/>
    <w:rsid w:val="000B2F77"/>
    <w:rsid w:val="000B3887"/>
    <w:rsid w:val="000B3ED6"/>
    <w:rsid w:val="000B72C6"/>
    <w:rsid w:val="000B7F55"/>
    <w:rsid w:val="000C03B1"/>
    <w:rsid w:val="000C219D"/>
    <w:rsid w:val="000C462E"/>
    <w:rsid w:val="0011096A"/>
    <w:rsid w:val="00127A2B"/>
    <w:rsid w:val="00134921"/>
    <w:rsid w:val="0013560C"/>
    <w:rsid w:val="00143F4E"/>
    <w:rsid w:val="00150F6B"/>
    <w:rsid w:val="00154C97"/>
    <w:rsid w:val="00155F77"/>
    <w:rsid w:val="00156608"/>
    <w:rsid w:val="00177C8A"/>
    <w:rsid w:val="001A74C9"/>
    <w:rsid w:val="001B3010"/>
    <w:rsid w:val="001B5691"/>
    <w:rsid w:val="001F4DCD"/>
    <w:rsid w:val="002060D1"/>
    <w:rsid w:val="00225424"/>
    <w:rsid w:val="00241433"/>
    <w:rsid w:val="002437AF"/>
    <w:rsid w:val="00244C18"/>
    <w:rsid w:val="00246DC8"/>
    <w:rsid w:val="002625BD"/>
    <w:rsid w:val="00277529"/>
    <w:rsid w:val="00281759"/>
    <w:rsid w:val="00281A63"/>
    <w:rsid w:val="002874CF"/>
    <w:rsid w:val="0029405D"/>
    <w:rsid w:val="002960A0"/>
    <w:rsid w:val="002A7CF6"/>
    <w:rsid w:val="002B72E1"/>
    <w:rsid w:val="002D287E"/>
    <w:rsid w:val="002E1C1F"/>
    <w:rsid w:val="002E411D"/>
    <w:rsid w:val="002E7FF7"/>
    <w:rsid w:val="002F4080"/>
    <w:rsid w:val="00321B48"/>
    <w:rsid w:val="00321E21"/>
    <w:rsid w:val="003356D6"/>
    <w:rsid w:val="00342C30"/>
    <w:rsid w:val="00345881"/>
    <w:rsid w:val="00361E0F"/>
    <w:rsid w:val="00362455"/>
    <w:rsid w:val="003651A2"/>
    <w:rsid w:val="00372D7D"/>
    <w:rsid w:val="00380380"/>
    <w:rsid w:val="00381EA3"/>
    <w:rsid w:val="00383394"/>
    <w:rsid w:val="00386C73"/>
    <w:rsid w:val="003876C5"/>
    <w:rsid w:val="00392BCE"/>
    <w:rsid w:val="003A1B8C"/>
    <w:rsid w:val="003B5EB8"/>
    <w:rsid w:val="003C124D"/>
    <w:rsid w:val="003D38E6"/>
    <w:rsid w:val="003D5BDD"/>
    <w:rsid w:val="003D5D80"/>
    <w:rsid w:val="003E3F02"/>
    <w:rsid w:val="003F00BF"/>
    <w:rsid w:val="003F3559"/>
    <w:rsid w:val="003F5577"/>
    <w:rsid w:val="004011A8"/>
    <w:rsid w:val="00416C30"/>
    <w:rsid w:val="00422F13"/>
    <w:rsid w:val="00424AF9"/>
    <w:rsid w:val="004336B0"/>
    <w:rsid w:val="004417D0"/>
    <w:rsid w:val="00445A24"/>
    <w:rsid w:val="00473D7C"/>
    <w:rsid w:val="00477171"/>
    <w:rsid w:val="004831D4"/>
    <w:rsid w:val="00484560"/>
    <w:rsid w:val="00493E65"/>
    <w:rsid w:val="00497C7D"/>
    <w:rsid w:val="004B2123"/>
    <w:rsid w:val="004D04F5"/>
    <w:rsid w:val="004E5091"/>
    <w:rsid w:val="004E7E85"/>
    <w:rsid w:val="004F18B6"/>
    <w:rsid w:val="00501216"/>
    <w:rsid w:val="0050522C"/>
    <w:rsid w:val="0051426C"/>
    <w:rsid w:val="00516E12"/>
    <w:rsid w:val="005335C5"/>
    <w:rsid w:val="005449CC"/>
    <w:rsid w:val="00556579"/>
    <w:rsid w:val="00574BDC"/>
    <w:rsid w:val="00585D77"/>
    <w:rsid w:val="00590021"/>
    <w:rsid w:val="005B7A46"/>
    <w:rsid w:val="005C1AFA"/>
    <w:rsid w:val="005C430F"/>
    <w:rsid w:val="005C52E4"/>
    <w:rsid w:val="005E6643"/>
    <w:rsid w:val="005E70EF"/>
    <w:rsid w:val="005F311B"/>
    <w:rsid w:val="005F7F0A"/>
    <w:rsid w:val="006047B5"/>
    <w:rsid w:val="0060626B"/>
    <w:rsid w:val="00607387"/>
    <w:rsid w:val="00607435"/>
    <w:rsid w:val="006140CD"/>
    <w:rsid w:val="00614EB7"/>
    <w:rsid w:val="006213DE"/>
    <w:rsid w:val="00630319"/>
    <w:rsid w:val="006420D6"/>
    <w:rsid w:val="006426BD"/>
    <w:rsid w:val="00650A1F"/>
    <w:rsid w:val="0065392F"/>
    <w:rsid w:val="00654FF1"/>
    <w:rsid w:val="006565C4"/>
    <w:rsid w:val="00660573"/>
    <w:rsid w:val="00673028"/>
    <w:rsid w:val="0068351F"/>
    <w:rsid w:val="006871AA"/>
    <w:rsid w:val="006A17A8"/>
    <w:rsid w:val="006C6BD3"/>
    <w:rsid w:val="006D5C4B"/>
    <w:rsid w:val="006E3459"/>
    <w:rsid w:val="006F2B34"/>
    <w:rsid w:val="006F30C0"/>
    <w:rsid w:val="006F54E9"/>
    <w:rsid w:val="00730016"/>
    <w:rsid w:val="00733FE1"/>
    <w:rsid w:val="00766F63"/>
    <w:rsid w:val="007716C8"/>
    <w:rsid w:val="00780B2C"/>
    <w:rsid w:val="007852CA"/>
    <w:rsid w:val="0079088E"/>
    <w:rsid w:val="00793B46"/>
    <w:rsid w:val="0079517B"/>
    <w:rsid w:val="007A25FC"/>
    <w:rsid w:val="007A41A2"/>
    <w:rsid w:val="007B5B21"/>
    <w:rsid w:val="007D0CF6"/>
    <w:rsid w:val="007D6B2D"/>
    <w:rsid w:val="007F12EE"/>
    <w:rsid w:val="007F48D5"/>
    <w:rsid w:val="007F5800"/>
    <w:rsid w:val="007F58F6"/>
    <w:rsid w:val="00803013"/>
    <w:rsid w:val="008176E5"/>
    <w:rsid w:val="00832EFD"/>
    <w:rsid w:val="0083362F"/>
    <w:rsid w:val="008349F8"/>
    <w:rsid w:val="00845055"/>
    <w:rsid w:val="008454F6"/>
    <w:rsid w:val="00860A0A"/>
    <w:rsid w:val="008620BB"/>
    <w:rsid w:val="00863C78"/>
    <w:rsid w:val="00893E7C"/>
    <w:rsid w:val="008B086F"/>
    <w:rsid w:val="008B1419"/>
    <w:rsid w:val="008C200B"/>
    <w:rsid w:val="008C369A"/>
    <w:rsid w:val="008C7D72"/>
    <w:rsid w:val="008D3E0B"/>
    <w:rsid w:val="008D7D1B"/>
    <w:rsid w:val="008E3EA3"/>
    <w:rsid w:val="008E66F4"/>
    <w:rsid w:val="00900734"/>
    <w:rsid w:val="00903041"/>
    <w:rsid w:val="00917E60"/>
    <w:rsid w:val="00922F6D"/>
    <w:rsid w:val="00930987"/>
    <w:rsid w:val="00951DB9"/>
    <w:rsid w:val="009538BD"/>
    <w:rsid w:val="00960087"/>
    <w:rsid w:val="0097291D"/>
    <w:rsid w:val="00981C6F"/>
    <w:rsid w:val="009841C1"/>
    <w:rsid w:val="00992327"/>
    <w:rsid w:val="009A0C6B"/>
    <w:rsid w:val="009A304F"/>
    <w:rsid w:val="009B6849"/>
    <w:rsid w:val="009B7B3C"/>
    <w:rsid w:val="009C56E6"/>
    <w:rsid w:val="009C68A3"/>
    <w:rsid w:val="009D2FD3"/>
    <w:rsid w:val="009D3BF0"/>
    <w:rsid w:val="009F0076"/>
    <w:rsid w:val="009F3FD6"/>
    <w:rsid w:val="00A12AD3"/>
    <w:rsid w:val="00A158F3"/>
    <w:rsid w:val="00A2174D"/>
    <w:rsid w:val="00A227F2"/>
    <w:rsid w:val="00A233D5"/>
    <w:rsid w:val="00A25539"/>
    <w:rsid w:val="00A263D9"/>
    <w:rsid w:val="00A417F6"/>
    <w:rsid w:val="00A51835"/>
    <w:rsid w:val="00A7311C"/>
    <w:rsid w:val="00A80AEE"/>
    <w:rsid w:val="00A8642E"/>
    <w:rsid w:val="00AB3B36"/>
    <w:rsid w:val="00AD496D"/>
    <w:rsid w:val="00AF2571"/>
    <w:rsid w:val="00B07E7F"/>
    <w:rsid w:val="00B23447"/>
    <w:rsid w:val="00B32397"/>
    <w:rsid w:val="00B36384"/>
    <w:rsid w:val="00B44E85"/>
    <w:rsid w:val="00B55528"/>
    <w:rsid w:val="00B70E18"/>
    <w:rsid w:val="00B73CA6"/>
    <w:rsid w:val="00BA7517"/>
    <w:rsid w:val="00BB1E99"/>
    <w:rsid w:val="00BB6514"/>
    <w:rsid w:val="00BC21C1"/>
    <w:rsid w:val="00BC308E"/>
    <w:rsid w:val="00BC540A"/>
    <w:rsid w:val="00BD14AC"/>
    <w:rsid w:val="00BD6979"/>
    <w:rsid w:val="00BE1F2D"/>
    <w:rsid w:val="00BE47A2"/>
    <w:rsid w:val="00BE501D"/>
    <w:rsid w:val="00C02527"/>
    <w:rsid w:val="00C17292"/>
    <w:rsid w:val="00C637B0"/>
    <w:rsid w:val="00C73406"/>
    <w:rsid w:val="00C778AA"/>
    <w:rsid w:val="00C80488"/>
    <w:rsid w:val="00C83704"/>
    <w:rsid w:val="00C90136"/>
    <w:rsid w:val="00CB32F0"/>
    <w:rsid w:val="00CB3431"/>
    <w:rsid w:val="00CC1369"/>
    <w:rsid w:val="00CD14FD"/>
    <w:rsid w:val="00CD5574"/>
    <w:rsid w:val="00CD6125"/>
    <w:rsid w:val="00CE4F4B"/>
    <w:rsid w:val="00CE518C"/>
    <w:rsid w:val="00CF56C7"/>
    <w:rsid w:val="00D03D0E"/>
    <w:rsid w:val="00D06AB8"/>
    <w:rsid w:val="00D33BB4"/>
    <w:rsid w:val="00D34216"/>
    <w:rsid w:val="00D36F79"/>
    <w:rsid w:val="00D42D10"/>
    <w:rsid w:val="00D55C18"/>
    <w:rsid w:val="00D57F89"/>
    <w:rsid w:val="00D736FF"/>
    <w:rsid w:val="00D81C28"/>
    <w:rsid w:val="00D87820"/>
    <w:rsid w:val="00D937DA"/>
    <w:rsid w:val="00D96537"/>
    <w:rsid w:val="00D97284"/>
    <w:rsid w:val="00DA1AFC"/>
    <w:rsid w:val="00DA631F"/>
    <w:rsid w:val="00DB1548"/>
    <w:rsid w:val="00DB69C8"/>
    <w:rsid w:val="00DD27E2"/>
    <w:rsid w:val="00DD5F8D"/>
    <w:rsid w:val="00DE3794"/>
    <w:rsid w:val="00E20A54"/>
    <w:rsid w:val="00E21A73"/>
    <w:rsid w:val="00E24796"/>
    <w:rsid w:val="00E32DAE"/>
    <w:rsid w:val="00E33673"/>
    <w:rsid w:val="00E51A9B"/>
    <w:rsid w:val="00E6260D"/>
    <w:rsid w:val="00E704F5"/>
    <w:rsid w:val="00E75477"/>
    <w:rsid w:val="00E777BB"/>
    <w:rsid w:val="00E872E0"/>
    <w:rsid w:val="00EB19BB"/>
    <w:rsid w:val="00EC0793"/>
    <w:rsid w:val="00EC7FFD"/>
    <w:rsid w:val="00ED107A"/>
    <w:rsid w:val="00EE5A52"/>
    <w:rsid w:val="00EF47AC"/>
    <w:rsid w:val="00F10AAF"/>
    <w:rsid w:val="00F11B93"/>
    <w:rsid w:val="00F14DB1"/>
    <w:rsid w:val="00F1723B"/>
    <w:rsid w:val="00F2406D"/>
    <w:rsid w:val="00F24A5A"/>
    <w:rsid w:val="00F35B8C"/>
    <w:rsid w:val="00F457FE"/>
    <w:rsid w:val="00F4744D"/>
    <w:rsid w:val="00F56510"/>
    <w:rsid w:val="00F56B00"/>
    <w:rsid w:val="00F62B30"/>
    <w:rsid w:val="00F62D01"/>
    <w:rsid w:val="00F6696D"/>
    <w:rsid w:val="00F73517"/>
    <w:rsid w:val="00F769E2"/>
    <w:rsid w:val="00F77F52"/>
    <w:rsid w:val="00F81C72"/>
    <w:rsid w:val="00F844D9"/>
    <w:rsid w:val="00FC345C"/>
    <w:rsid w:val="00FF7FE6"/>
    <w:rsid w:val="0C2943C1"/>
    <w:rsid w:val="0D734590"/>
    <w:rsid w:val="1AC9344A"/>
    <w:rsid w:val="32936530"/>
    <w:rsid w:val="32D56699"/>
    <w:rsid w:val="34DD482D"/>
    <w:rsid w:val="38A52C26"/>
    <w:rsid w:val="390105B4"/>
    <w:rsid w:val="3DB60A99"/>
    <w:rsid w:val="45FD492E"/>
    <w:rsid w:val="51572856"/>
    <w:rsid w:val="5444387C"/>
    <w:rsid w:val="5A230459"/>
    <w:rsid w:val="5C9A11D5"/>
    <w:rsid w:val="5EE53EB1"/>
    <w:rsid w:val="635E724B"/>
    <w:rsid w:val="675B76CD"/>
    <w:rsid w:val="684373C6"/>
    <w:rsid w:val="69153B33"/>
    <w:rsid w:val="6B934960"/>
    <w:rsid w:val="6B9A5230"/>
    <w:rsid w:val="71C23ED8"/>
    <w:rsid w:val="725903F0"/>
    <w:rsid w:val="74265536"/>
    <w:rsid w:val="76F71C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7CF4304"/>
  <w15:docId w15:val="{4A2BBAB1-29B9-4FAF-BE40-22D30425B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 w:unhideWhenUsed="1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4">
    <w:name w:val="header"/>
    <w:basedOn w:val="a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5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21">
    <w:name w:val="fontstyle21"/>
    <w:basedOn w:val="a0"/>
    <w:qFormat/>
    <w:rPr>
      <w:rFonts w:ascii="Calibri" w:hAnsi="Calibri" w:cs="Calibri" w:hint="default"/>
      <w:color w:val="000000"/>
      <w:sz w:val="28"/>
      <w:szCs w:val="28"/>
    </w:rPr>
  </w:style>
  <w:style w:type="paragraph" w:styleId="a6">
    <w:name w:val="List Paragraph"/>
    <w:basedOn w:val="a"/>
    <w:uiPriority w:val="34"/>
    <w:qFormat/>
    <w:pPr>
      <w:ind w:firstLineChars="200" w:firstLine="420"/>
    </w:pPr>
  </w:style>
  <w:style w:type="table" w:customStyle="1" w:styleId="10">
    <w:name w:val="网格型1"/>
    <w:basedOn w:val="a1"/>
    <w:qFormat/>
    <w:pPr>
      <w:widowControl w:val="0"/>
      <w:jc w:val="both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7">
    <w:name w:val="Hyperlink"/>
    <w:rsid w:val="002625BD"/>
    <w:rPr>
      <w:color w:val="0000FF"/>
      <w:u w:val="single"/>
    </w:rPr>
  </w:style>
  <w:style w:type="character" w:styleId="a8">
    <w:name w:val="Unresolved Mention"/>
    <w:basedOn w:val="a0"/>
    <w:uiPriority w:val="99"/>
    <w:semiHidden/>
    <w:unhideWhenUsed/>
    <w:rsid w:val="002625BD"/>
    <w:rPr>
      <w:color w:val="605E5C"/>
      <w:shd w:val="clear" w:color="auto" w:fill="E1DFDD"/>
    </w:rPr>
  </w:style>
  <w:style w:type="paragraph" w:customStyle="1" w:styleId="Default">
    <w:name w:val="Default"/>
    <w:rsid w:val="006140CD"/>
    <w:pPr>
      <w:widowControl w:val="0"/>
      <w:autoSpaceDE w:val="0"/>
      <w:autoSpaceDN w:val="0"/>
      <w:adjustRightInd w:val="0"/>
    </w:pPr>
    <w:rPr>
      <w:rFonts w:ascii="仿宋" w:eastAsia="仿宋" w:cs="仿宋"/>
      <w:color w:val="000000"/>
      <w:sz w:val="24"/>
      <w:szCs w:val="24"/>
    </w:rPr>
  </w:style>
  <w:style w:type="character" w:styleId="a9">
    <w:name w:val="annotation reference"/>
    <w:basedOn w:val="a0"/>
    <w:rsid w:val="000842EC"/>
    <w:rPr>
      <w:sz w:val="21"/>
      <w:szCs w:val="21"/>
    </w:rPr>
  </w:style>
  <w:style w:type="paragraph" w:styleId="aa">
    <w:name w:val="annotation text"/>
    <w:basedOn w:val="a"/>
    <w:link w:val="ab"/>
    <w:rsid w:val="000842EC"/>
    <w:pPr>
      <w:jc w:val="left"/>
    </w:pPr>
  </w:style>
  <w:style w:type="character" w:customStyle="1" w:styleId="ab">
    <w:name w:val="批注文字 字符"/>
    <w:basedOn w:val="a0"/>
    <w:link w:val="aa"/>
    <w:rsid w:val="000842EC"/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ac">
    <w:name w:val="annotation subject"/>
    <w:basedOn w:val="aa"/>
    <w:next w:val="aa"/>
    <w:link w:val="ad"/>
    <w:semiHidden/>
    <w:unhideWhenUsed/>
    <w:rsid w:val="000842EC"/>
    <w:rPr>
      <w:b/>
      <w:bCs/>
    </w:rPr>
  </w:style>
  <w:style w:type="character" w:customStyle="1" w:styleId="ad">
    <w:name w:val="批注主题 字符"/>
    <w:basedOn w:val="ab"/>
    <w:link w:val="ac"/>
    <w:semiHidden/>
    <w:rsid w:val="000842EC"/>
    <w:rPr>
      <w:rFonts w:asciiTheme="minorHAnsi" w:eastAsiaTheme="minorEastAsia" w:hAnsiTheme="minorHAnsi" w:cstheme="minorBidi"/>
      <w:b/>
      <w:bCs/>
      <w:kern w:val="2"/>
      <w:sz w:val="21"/>
      <w:szCs w:val="22"/>
    </w:rPr>
  </w:style>
  <w:style w:type="paragraph" w:styleId="ae">
    <w:name w:val="Revision"/>
    <w:hidden/>
    <w:uiPriority w:val="99"/>
    <w:semiHidden/>
    <w:rsid w:val="000842EC"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fontstyle01">
    <w:name w:val="fontstyle01"/>
    <w:basedOn w:val="a0"/>
    <w:rsid w:val="008C7D72"/>
    <w:rPr>
      <w:rFonts w:ascii="宋体" w:eastAsia="宋体" w:hAnsi="宋体" w:hint="eastAsia"/>
      <w:b w:val="0"/>
      <w:bCs w:val="0"/>
      <w:i w:val="0"/>
      <w:iCs w:val="0"/>
      <w:color w:val="00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473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7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0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63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245</Words>
  <Characters>1397</Characters>
  <Application>Microsoft Office Word</Application>
  <DocSecurity>0</DocSecurity>
  <Lines>11</Lines>
  <Paragraphs>3</Paragraphs>
  <ScaleCrop>false</ScaleCrop>
  <Company/>
  <LinksUpToDate>false</LinksUpToDate>
  <CharactersWithSpaces>1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tzha</dc:creator>
  <cp:lastModifiedBy>office user</cp:lastModifiedBy>
  <cp:revision>2</cp:revision>
  <dcterms:created xsi:type="dcterms:W3CDTF">2022-06-06T07:04:00Z</dcterms:created>
  <dcterms:modified xsi:type="dcterms:W3CDTF">2022-06-06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228</vt:lpwstr>
  </property>
</Properties>
</file>